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FC4D2" w14:textId="309424A1" w:rsidR="00ED5D35" w:rsidRDefault="006F0DD1">
      <w:pPr>
        <w:pStyle w:val="Title"/>
      </w:pPr>
      <w:r>
        <w:t>No Replication Without Process Documentation: An Assessment of Management Strategy Evaluations</w:t>
      </w:r>
    </w:p>
    <w:p w14:paraId="46ABD9A5" w14:textId="3E508A8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3E4DFCB8" w14:textId="3A1F0FB0"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06A7C0A0" w14:textId="32BC0D01" w:rsidR="00782E22" w:rsidRPr="006F0DD1" w:rsidRDefault="00782E22" w:rsidP="006F0DD1">
      <w:pPr>
        <w:pStyle w:val="Heading1"/>
      </w:pPr>
      <w:r w:rsidRPr="006F0DD1">
        <w:t>Abstract</w:t>
      </w:r>
    </w:p>
    <w:p w14:paraId="571FC4D3" w14:textId="09DB61E9" w:rsidR="00ED5D35" w:rsidRPr="006F0DD1" w:rsidRDefault="004B057D">
      <w:pPr>
        <w:pStyle w:val="Abstract"/>
        <w:rPr>
          <w:sz w:val="24"/>
        </w:rPr>
      </w:pPr>
      <w:r w:rsidRPr="004B057D">
        <w:rPr>
          <w:sz w:val="24"/>
        </w:rPr>
        <w:t xml:space="preserve">The aim and vision for fisheries management that comes from management strategy evaluation and adaptive management is a </w:t>
      </w:r>
      <w:r w:rsidR="00F71B8F" w:rsidRPr="004B057D">
        <w:rPr>
          <w:sz w:val="24"/>
        </w:rPr>
        <w:t>noble</w:t>
      </w:r>
      <w:r w:rsidRPr="004B057D">
        <w:rPr>
          <w:sz w:val="24"/>
        </w:rPr>
        <w:t xml:space="preserve"> and aspirational vision.  We review MSE documentation in the published literature to appraise the achievement of this vision, finding that reality doesn't fully reflect this vision. The steps taken to complete the management strategy evaluation process often are not documented. Scientists often filled the role of fishery stakeholders, seemingly selecting the objectives and alternatives to evaluate in most management strategy evaluations. Facilitators and decision analysts -- participants focused on the decision making process rather than making the decision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 occurring. We hope providing a repository for reviews of previous management strategy evaluations will aid and speed learning among </w:t>
      </w:r>
      <w:r w:rsidR="009B1C2F">
        <w:rPr>
          <w:sz w:val="24"/>
        </w:rPr>
        <w:t xml:space="preserve">practitioners of </w:t>
      </w:r>
      <w:r w:rsidRPr="004B057D">
        <w:rPr>
          <w:sz w:val="24"/>
        </w:rPr>
        <w:t>management strategy evaluation</w:t>
      </w:r>
      <w:r w:rsidR="006F0DD1" w:rsidRPr="006F0DD1">
        <w:rPr>
          <w:sz w:val="24"/>
        </w:rPr>
        <w:t>.</w:t>
      </w:r>
    </w:p>
    <w:p w14:paraId="571FC4D4" w14:textId="77777777" w:rsidR="00ED5D35" w:rsidRDefault="006F0DD1">
      <w:pPr>
        <w:pStyle w:val="Heading1"/>
      </w:pPr>
      <w:r>
        <w:t>Introduction</w:t>
      </w:r>
    </w:p>
    <w:p w14:paraId="571FC4D5" w14:textId="15AAE2DB" w:rsidR="00ED5D35" w:rsidRDefault="006F0DD1">
      <w:pPr>
        <w:pStyle w:val="FirstParagraph"/>
      </w:pPr>
      <w:r>
        <w:t xml:space="preserve">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t xml:space="preserve">. </w:t>
      </w:r>
      <w:r w:rsidR="007D4545" w:rsidRPr="002B34DF">
        <w:t>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5D2958">
        <w:t xml:space="preserve"> </w:t>
      </w:r>
      <w:r w:rsidR="005D2958">
        <w:fldChar w:fldCharType="begin"/>
      </w:r>
      <w:r w:rsidR="005D2958">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rsidR="00C2606F">
        <w:t xml:space="preserve"> </w:t>
      </w:r>
      <w:r>
        <w:t xml:space="preserve">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lastRenderedPageBreak/>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t>. Based on these descriptions MSE is a compelling tool to support and improve fisheries management decisions.</w:t>
      </w:r>
    </w:p>
    <w:p w14:paraId="57CDA960" w14:textId="0FC0DD81" w:rsidR="008275F5" w:rsidRPr="008275F5" w:rsidRDefault="008275F5" w:rsidP="008275F5">
      <w:pPr>
        <w:pStyle w:val="BodyText"/>
      </w:pPr>
      <w:r w:rsidRPr="008275F5">
        <w:t xml:space="preserve">Are the results of MSE living up to their descriptions? Are MSEs evaluating trade-offs and the consequences of uncertainty? Do they test potential harvest strategies? Were the management objectives used to evaluate management </w:t>
      </w:r>
      <w:r w:rsidRPr="008275F5">
        <w:t>procedures</w:t>
      </w:r>
      <w:r w:rsidRPr="008275F5">
        <w:t xml:space="preserve"> established and agreed to? Was a 'best' management strategy identified? Was consideration given to the weights on objectives, preferences, and attitudes to risk?</w:t>
      </w:r>
    </w:p>
    <w:p w14:paraId="571FC4D6" w14:textId="2BB11F9F" w:rsidR="00ED5D35" w:rsidRDefault="006F0DD1">
      <w:pPr>
        <w:pStyle w:val="BodyText"/>
      </w:pPr>
      <w:r>
        <w:t xml:space="preserve">In terms of the MSE process, it is described as being “at the interface between science and policy.” </w:t>
      </w:r>
      <w:r w:rsidR="00A528E8">
        <w:fldChar w:fldCharType="begin"/>
      </w:r>
      <w:r w:rsidR="005912F3">
        <w:instrText xml:space="preserve"> ADDIN ZOTERO_ITEM CSL_CITATION {"citationID":"wSR6aWEE","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A528E8">
        <w:fldChar w:fldCharType="separate"/>
      </w:r>
      <w:r w:rsidR="00A528E8" w:rsidRPr="00C2606F">
        <w:rPr>
          <w:rFonts w:ascii="Cambria" w:hAnsi="Cambria"/>
        </w:rPr>
        <w:t>(Punt, 2014)</w:t>
      </w:r>
      <w:r w:rsidR="00A528E8">
        <w:fldChar w:fldCharType="end"/>
      </w:r>
      <w:r w:rsidR="00A528E8">
        <w:t xml:space="preserve"> </w:t>
      </w:r>
      <w:r>
        <w:t xml:space="preserve">and being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t xml:space="preserve"> also states, “While the scientists do the modelling, managers must offer extensive input. Because of the many steps and the iterative process, communication among parties is critical for achieving buy-in on the results of the management strategy evaluation.”</w:t>
      </w:r>
    </w:p>
    <w:p w14:paraId="4516CEE2" w14:textId="5661435D" w:rsidR="00D37033" w:rsidRDefault="00D37033">
      <w:pPr>
        <w:pStyle w:val="BodyText"/>
      </w:pPr>
      <w:r w:rsidRPr="00D37033">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571FC4D7" w14:textId="528CF2A6" w:rsidR="00ED5D35" w:rsidRDefault="006F0DD1">
      <w:pPr>
        <w:pStyle w:val="BodyText"/>
      </w:pPr>
      <w:r>
        <w:t xml:space="preserve">Adaptive management developed in fisheries management </w:t>
      </w:r>
      <w:r w:rsidR="00700BF9">
        <w:t>to</w:t>
      </w:r>
      <w:r>
        <w:t xml:space="preserve">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bookmarkStart w:id="0" w:name="_GoBack"/>
      <w:bookmarkEnd w:id="0"/>
      <w:r>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are scientific publications of management strategy evaluations supporting adaptive management?</w:t>
      </w:r>
    </w:p>
    <w:p w14:paraId="571FC4D8" w14:textId="77777777" w:rsidR="00ED5D35" w:rsidRDefault="006F0DD1">
      <w:pPr>
        <w:pStyle w:val="Heading3"/>
      </w:pPr>
      <w:bookmarkStart w:id="1" w:name="objectives"/>
      <w:bookmarkEnd w:id="1"/>
      <w:r>
        <w:t>Objectives</w:t>
      </w:r>
    </w:p>
    <w:p w14:paraId="571FC4D9" w14:textId="232B1BA0" w:rsidR="00ED5D35" w:rsidRDefault="006F0DD1">
      <w:pPr>
        <w:pStyle w:val="FirstParagraph"/>
      </w:pPr>
      <w:r>
        <w:t xml:space="preserve">Our overall objective is to determine the extent that MSE documentation can support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w:t>
      </w:r>
      <w:r w:rsidR="00700BF9">
        <w:t>this,</w:t>
      </w:r>
      <w:r>
        <w:t xml:space="preserve"> we determine how MSEs utilize standard components of decision making processes. We use the structured decision making (SDM) process (USGS 2019) – the decision making framework in which adaptive management occurs – as our framework for evaluation. Using this </w:t>
      </w:r>
      <w:r w:rsidR="004B45D3">
        <w:t>framework,</w:t>
      </w:r>
      <w:r>
        <w:t xml:space="preserve"> we review published MSEs to:</w:t>
      </w:r>
    </w:p>
    <w:p w14:paraId="571FC4DA" w14:textId="77777777" w:rsidR="00ED5D35" w:rsidRDefault="006F0DD1">
      <w:pPr>
        <w:pStyle w:val="Compact"/>
        <w:numPr>
          <w:ilvl w:val="0"/>
          <w:numId w:val="3"/>
        </w:numPr>
      </w:pPr>
      <w:r>
        <w:t>Determine what questions MSE processes are addressing</w:t>
      </w:r>
    </w:p>
    <w:p w14:paraId="571FC4DB" w14:textId="77777777" w:rsidR="00ED5D35" w:rsidRDefault="006F0DD1">
      <w:pPr>
        <w:pStyle w:val="Compact"/>
        <w:numPr>
          <w:ilvl w:val="0"/>
          <w:numId w:val="3"/>
        </w:numPr>
      </w:pPr>
      <w:r>
        <w:t>Identify the objectives and alternatives considered in MSE</w:t>
      </w:r>
    </w:p>
    <w:p w14:paraId="571FC4DC" w14:textId="77777777" w:rsidR="00ED5D35" w:rsidRDefault="006F0DD1">
      <w:pPr>
        <w:pStyle w:val="Compact"/>
        <w:numPr>
          <w:ilvl w:val="0"/>
          <w:numId w:val="3"/>
        </w:numPr>
      </w:pPr>
      <w:r>
        <w:lastRenderedPageBreak/>
        <w:t>Determine the prevalence of explicit documentation and use of decision making steps in the MSE process, and</w:t>
      </w:r>
    </w:p>
    <w:p w14:paraId="571FC4DD" w14:textId="77777777" w:rsidR="00ED5D35" w:rsidRDefault="006F0DD1">
      <w:pPr>
        <w:pStyle w:val="Compact"/>
        <w:numPr>
          <w:ilvl w:val="0"/>
          <w:numId w:val="3"/>
        </w:numPr>
      </w:pPr>
      <w:r>
        <w:t>Identify participants in MSE processes.</w:t>
      </w:r>
    </w:p>
    <w:p w14:paraId="571FC4DE" w14:textId="77777777" w:rsidR="00ED5D35" w:rsidRDefault="006F0DD1">
      <w:pPr>
        <w:pStyle w:val="FirstParagraph"/>
      </w:pPr>
      <w:r>
        <w:t>We also conduct a focused analysis of MSE processes that address the influence of climate change on fisheries management, highlighting unique aspects of MSE processes that model climate change as a driver of system status.</w:t>
      </w:r>
    </w:p>
    <w:p w14:paraId="571FC4DF" w14:textId="77777777" w:rsidR="00ED5D35" w:rsidRDefault="006F0DD1">
      <w:pPr>
        <w:pStyle w:val="Heading1"/>
      </w:pPr>
      <w:bookmarkStart w:id="2" w:name="methods"/>
      <w:bookmarkEnd w:id="2"/>
      <w:r>
        <w:t>Methods</w:t>
      </w:r>
    </w:p>
    <w:p w14:paraId="571FC4E0" w14:textId="77777777" w:rsidR="00ED5D35" w:rsidRDefault="006F0DD1">
      <w:pPr>
        <w:pStyle w:val="Heading2"/>
      </w:pPr>
      <w:bookmarkStart w:id="3" w:name="finding-and-sampling-the-mse-literature"/>
      <w:bookmarkEnd w:id="3"/>
      <w:r>
        <w:t>Finding and Sampling the MSE Literature</w:t>
      </w:r>
    </w:p>
    <w:p w14:paraId="571FC4E1" w14:textId="5A01F95E" w:rsidR="00ED5D35" w:rsidRDefault="006F0DD1">
      <w:pPr>
        <w:pStyle w:val="FirstParagraph"/>
      </w:pPr>
      <w:r>
        <w:t>We conducted our search for MSEs in the SCI-EXPANDED index from Web of Science, searching for “management strategy evaluation” by topic across all years on January 8th, 2019. This search returned 2</w:t>
      </w:r>
      <w:r w:rsidR="00DF5FD7">
        <w:t>5</w:t>
      </w:r>
      <w:r>
        <w:t>3 results. We reviewed a random sample of 30 articles that document a MSE, removing articles that were reviews, meta-analyses, or simply cited other MSE articles from our sample. Of the 253 articles, 11 included climate change as a driver of fishery status, and after removing other articles we estimate 110-160 articles document a MSE.</w:t>
      </w:r>
    </w:p>
    <w:tbl>
      <w:tblPr>
        <w:tblW w:w="0" w:type="pct"/>
        <w:tblLook w:val="07E0" w:firstRow="1" w:lastRow="1" w:firstColumn="1" w:lastColumn="1" w:noHBand="1" w:noVBand="1"/>
      </w:tblPr>
      <w:tblGrid>
        <w:gridCol w:w="1881"/>
        <w:gridCol w:w="827"/>
      </w:tblGrid>
      <w:tr w:rsidR="00ED5D35" w14:paraId="571FC4E4" w14:textId="77777777">
        <w:tc>
          <w:tcPr>
            <w:tcW w:w="0" w:type="auto"/>
            <w:tcBorders>
              <w:bottom w:val="single" w:sz="0" w:space="0" w:color="auto"/>
            </w:tcBorders>
            <w:vAlign w:val="bottom"/>
          </w:tcPr>
          <w:p w14:paraId="571FC4E2" w14:textId="77777777" w:rsidR="00ED5D35" w:rsidRDefault="006F0DD1">
            <w:pPr>
              <w:pStyle w:val="Compact"/>
              <w:jc w:val="center"/>
            </w:pPr>
            <w:r>
              <w:t>MSE type</w:t>
            </w:r>
          </w:p>
        </w:tc>
        <w:tc>
          <w:tcPr>
            <w:tcW w:w="0" w:type="auto"/>
            <w:tcBorders>
              <w:bottom w:val="single" w:sz="0" w:space="0" w:color="auto"/>
            </w:tcBorders>
            <w:vAlign w:val="bottom"/>
          </w:tcPr>
          <w:p w14:paraId="571FC4E3" w14:textId="77777777" w:rsidR="00ED5D35" w:rsidRDefault="006F0DD1">
            <w:pPr>
              <w:pStyle w:val="Compact"/>
              <w:jc w:val="center"/>
            </w:pPr>
            <w:r>
              <w:t>Count</w:t>
            </w:r>
          </w:p>
        </w:tc>
      </w:tr>
      <w:tr w:rsidR="00ED5D35" w14:paraId="571FC4E7" w14:textId="77777777">
        <w:tc>
          <w:tcPr>
            <w:tcW w:w="0" w:type="auto"/>
          </w:tcPr>
          <w:p w14:paraId="571FC4E5" w14:textId="77777777" w:rsidR="00ED5D35" w:rsidRDefault="006F0DD1">
            <w:pPr>
              <w:pStyle w:val="Compact"/>
              <w:jc w:val="center"/>
            </w:pPr>
            <w:r>
              <w:t>Published</w:t>
            </w:r>
          </w:p>
        </w:tc>
        <w:tc>
          <w:tcPr>
            <w:tcW w:w="0" w:type="auto"/>
          </w:tcPr>
          <w:p w14:paraId="571FC4E6" w14:textId="77777777" w:rsidR="00ED5D35" w:rsidRDefault="006F0DD1">
            <w:pPr>
              <w:pStyle w:val="Compact"/>
              <w:jc w:val="center"/>
            </w:pPr>
            <w:r>
              <w:t>150</w:t>
            </w:r>
          </w:p>
        </w:tc>
      </w:tr>
      <w:tr w:rsidR="00ED5D35" w14:paraId="571FC4EA" w14:textId="77777777">
        <w:tc>
          <w:tcPr>
            <w:tcW w:w="0" w:type="auto"/>
          </w:tcPr>
          <w:p w14:paraId="571FC4E8" w14:textId="77777777" w:rsidR="00ED5D35" w:rsidRDefault="006F0DD1">
            <w:pPr>
              <w:pStyle w:val="Compact"/>
              <w:jc w:val="center"/>
            </w:pPr>
            <w:r>
              <w:t>Random Sample</w:t>
            </w:r>
          </w:p>
        </w:tc>
        <w:tc>
          <w:tcPr>
            <w:tcW w:w="0" w:type="auto"/>
          </w:tcPr>
          <w:p w14:paraId="571FC4E9" w14:textId="77777777" w:rsidR="00ED5D35" w:rsidRDefault="006F0DD1">
            <w:pPr>
              <w:pStyle w:val="Compact"/>
              <w:jc w:val="center"/>
            </w:pPr>
            <w:r>
              <w:t>30</w:t>
            </w:r>
          </w:p>
        </w:tc>
      </w:tr>
      <w:tr w:rsidR="00ED5D35" w14:paraId="571FC4ED" w14:textId="77777777">
        <w:tc>
          <w:tcPr>
            <w:tcW w:w="0" w:type="auto"/>
          </w:tcPr>
          <w:p w14:paraId="571FC4EB" w14:textId="77777777" w:rsidR="00ED5D35" w:rsidRDefault="006F0DD1">
            <w:pPr>
              <w:pStyle w:val="Compact"/>
              <w:jc w:val="center"/>
            </w:pPr>
            <w:r>
              <w:t>Climate Change</w:t>
            </w:r>
          </w:p>
        </w:tc>
        <w:tc>
          <w:tcPr>
            <w:tcW w:w="0" w:type="auto"/>
          </w:tcPr>
          <w:p w14:paraId="571FC4EC" w14:textId="77777777" w:rsidR="00ED5D35" w:rsidRDefault="006F0DD1">
            <w:pPr>
              <w:pStyle w:val="Compact"/>
              <w:jc w:val="center"/>
            </w:pPr>
            <w:r>
              <w:t>11</w:t>
            </w:r>
          </w:p>
        </w:tc>
      </w:tr>
    </w:tbl>
    <w:p w14:paraId="571FC4EF" w14:textId="77777777" w:rsidR="00ED5D35" w:rsidRDefault="006F0DD1">
      <w:pPr>
        <w:pStyle w:val="Heading2"/>
      </w:pPr>
      <w:bookmarkStart w:id="4" w:name="reviewing-mse-documentation"/>
      <w:bookmarkEnd w:id="4"/>
      <w:r>
        <w:t>Reviewing MSE documentation</w:t>
      </w:r>
    </w:p>
    <w:p w14:paraId="571FC4F0" w14:textId="64D1C39B" w:rsidR="00ED5D35" w:rsidRDefault="006F0DD1">
      <w:pPr>
        <w:pStyle w:val="FirstParagraph"/>
      </w:pPr>
      <w:r>
        <w:t>We used the structured decision making framework (Conroy and Peterson 2013; Gregory et al. 2012) as our framework for evaluating management strategy evaluation documents (Figure 1). The structured decision making process is composed of the six process stages: problem definition, objective elicitation, alternative development, consequence prediction, trade-off analysis, and decision implementation.</w:t>
      </w:r>
    </w:p>
    <w:p w14:paraId="571FC4F1" w14:textId="77777777" w:rsidR="00ED5D35" w:rsidRDefault="006F0DD1">
      <w:pPr>
        <w:pStyle w:val="FigurewithCaption"/>
      </w:pPr>
      <w:r>
        <w:rPr>
          <w:noProof/>
        </w:rPr>
        <w:lastRenderedPageBreak/>
        <w:drawing>
          <wp:inline distT="0" distB="0" distL="0" distR="0" wp14:anchorId="571FC5FE" wp14:editId="571FC5FF">
            <wp:extent cx="5334000" cy="2857062"/>
            <wp:effectExtent l="0" t="0" r="0" b="0"/>
            <wp:docPr id="1" name="Picture" descr="Figure 1: Review framework - structured decision making process"/>
            <wp:cNvGraphicFramePr/>
            <a:graphic xmlns:a="http://schemas.openxmlformats.org/drawingml/2006/main">
              <a:graphicData uri="http://schemas.openxmlformats.org/drawingml/2006/picture">
                <pic:pic xmlns:pic="http://schemas.openxmlformats.org/drawingml/2006/picture">
                  <pic:nvPicPr>
                    <pic:cNvPr id="0" name="Picture" descr="figs/SDMProcessFramework.png"/>
                    <pic:cNvPicPr>
                      <a:picLocks noChangeAspect="1" noChangeArrowheads="1"/>
                    </pic:cNvPicPr>
                  </pic:nvPicPr>
                  <pic:blipFill>
                    <a:blip r:embed="rId7"/>
                    <a:stretch>
                      <a:fillRect/>
                    </a:stretch>
                  </pic:blipFill>
                  <pic:spPr bwMode="auto">
                    <a:xfrm>
                      <a:off x="0" y="0"/>
                      <a:ext cx="5334000" cy="2857062"/>
                    </a:xfrm>
                    <a:prstGeom prst="rect">
                      <a:avLst/>
                    </a:prstGeom>
                    <a:noFill/>
                    <a:ln w="9525">
                      <a:noFill/>
                      <a:headEnd/>
                      <a:tailEnd/>
                    </a:ln>
                  </pic:spPr>
                </pic:pic>
              </a:graphicData>
            </a:graphic>
          </wp:inline>
        </w:drawing>
      </w:r>
    </w:p>
    <w:p w14:paraId="571FC4F2" w14:textId="77777777" w:rsidR="00ED5D35" w:rsidRDefault="006F0DD1">
      <w:pPr>
        <w:pStyle w:val="ImageCaption"/>
      </w:pPr>
      <w:r>
        <w:t>Figure 1: Review framework - structured decision making process</w:t>
      </w:r>
    </w:p>
    <w:p w14:paraId="571FC4F3" w14:textId="77777777" w:rsidR="00ED5D35" w:rsidRDefault="006F0DD1">
      <w:pPr>
        <w:pStyle w:val="BodyText"/>
      </w:pPr>
      <w:r>
        <w:t>We present the review methodology and results in four groups: consequences - which focuses on what was considered during the prediction stage, objectives - which focuses on 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8">
        <w:r>
          <w:rPr>
            <w:rStyle w:val="Hyperlink"/>
          </w:rPr>
          <w:t>https://jonathancummings.shinyapps.io/MSEreview/</w:t>
        </w:r>
      </w:hyperlink>
      <w:r>
        <w:t>).</w:t>
      </w:r>
    </w:p>
    <w:p w14:paraId="571FC4F4" w14:textId="77777777" w:rsidR="00ED5D35" w:rsidRDefault="006F0DD1">
      <w:pPr>
        <w:pStyle w:val="BodyText"/>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mental models, and unknown.</w:t>
      </w:r>
    </w:p>
    <w:p w14:paraId="571FC4F5" w14:textId="77777777" w:rsidR="00ED5D35" w:rsidRDefault="006F0DD1">
      <w:pPr>
        <w:pStyle w:val="BodyText"/>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571FC4F6" w14:textId="77777777" w:rsidR="00ED5D35" w:rsidRDefault="006F0DD1">
      <w:pPr>
        <w:pStyle w:val="BodyText"/>
      </w:pPr>
      <w:r>
        <w:t xml:space="preserve">In the stages group we address how the MSE stages were completed. We report whether the stages of the structured decision making framework were explicitly completed and </w:t>
      </w:r>
      <w:r>
        <w:lastRenderedPageBreak/>
        <w:t>documented. We also report whether the MSE results were adopted in subsequent management.</w:t>
      </w:r>
    </w:p>
    <w:p w14:paraId="571FC4F7" w14:textId="16F93660" w:rsidR="00ED5D35" w:rsidRDefault="006F0DD1">
      <w:pPr>
        <w:pStyle w:val="BodyText"/>
      </w:pPr>
      <w:r>
        <w:t xml:space="preserve">In the participant group we address how participation in the MSE process was structured and who participated. We report who lead the MSE, who participated in it, and if the roles of participants were established and documented. In many cases the process used to elicit objectives and alternatives was not explicit. In these </w:t>
      </w:r>
      <w:r w:rsidR="00B154CB">
        <w:t>cases,</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571FC4F8" w14:textId="77777777" w:rsidR="00ED5D35" w:rsidRDefault="006F0DD1">
      <w:pPr>
        <w:pStyle w:val="BodyText"/>
      </w:pPr>
      <w:r>
        <w:t>We collected additional information about the MSEs we reviewed beyond what is reported here. For a full description of the information recorded in the relational database see the supplemental information (supplement), and for the full data set and results see our shiny application (</w:t>
      </w:r>
      <w:hyperlink r:id="rId9">
        <w:r>
          <w:rPr>
            <w:rStyle w:val="Hyperlink"/>
          </w:rPr>
          <w:t>https://jonathancummings.shinyapps.io/MSEreview/</w:t>
        </w:r>
      </w:hyperlink>
      <w:r>
        <w:t>).</w:t>
      </w:r>
    </w:p>
    <w:p w14:paraId="571FC4F9" w14:textId="77777777" w:rsidR="00ED5D35" w:rsidRDefault="006F0DD1">
      <w:pPr>
        <w:pStyle w:val="Heading1"/>
      </w:pPr>
      <w:bookmarkStart w:id="5" w:name="results"/>
      <w:bookmarkEnd w:id="5"/>
      <w:r>
        <w:t>Results</w:t>
      </w:r>
    </w:p>
    <w:p w14:paraId="571FC4FA" w14:textId="77777777" w:rsidR="00ED5D35" w:rsidRDefault="006F0DD1">
      <w:pPr>
        <w:pStyle w:val="Heading3"/>
      </w:pPr>
      <w:bookmarkStart w:id="6" w:name="what-questions-and-management-objectives"/>
      <w:bookmarkEnd w:id="6"/>
      <w:r>
        <w:t>What questions and management objectives do MSEs address?</w:t>
      </w:r>
    </w:p>
    <w:p w14:paraId="571FC4FB" w14:textId="77777777" w:rsidR="00ED5D35" w:rsidRDefault="006F0DD1">
      <w:pPr>
        <w:pStyle w:val="FirstParagraph"/>
      </w:pPr>
      <w:r>
        <w:t>We found that uncertainty was the main driver of the system state included in management strategy evaluations, with uncertainty included in 21 of the 30 evaluations we reviewed (Table 1). In addition to uncertainty about the system model itself, monitoring methodology was the most prevalent driver in MSE models, but a variety of drivers were considered across the random sample of MSEs.</w:t>
      </w:r>
    </w:p>
    <w:p w14:paraId="571FC4FC" w14:textId="77777777" w:rsidR="00ED5D35" w:rsidRDefault="006F0DD1">
      <w:pPr>
        <w:pStyle w:val="Compact"/>
      </w:pPr>
      <w:r>
        <w:t>Table 1: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0DE4246E"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D620E07" w14:textId="535046EE"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55C0F497" w14:textId="182D6F54"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66741AB9" w14:textId="0FCB606D"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67B3B2F4"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04564A56" w14:textId="4C677858"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7D6E6575" w14:textId="507635DF"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0F373DC1" w14:textId="5544368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8B6D230"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3E518F9" w14:textId="6A6C5BCB"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6FBFC99" w14:textId="24C57518"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C164209" w14:textId="51F30C50"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7EBC00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8AA4D7D" w14:textId="5C416ECC"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86B63EB" w14:textId="09ADF483"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1AE4E7FE" w14:textId="5558908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6F86AF4E"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D63DD78" w14:textId="5A0DD9BB"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B33FC44" w14:textId="7EBEBA0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246194F8" w14:textId="46B8037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6E98CA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D00300F" w14:textId="63D8C492"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2B407882" w14:textId="0BAA651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635BCA86" w14:textId="2C4EB114"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74E8793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8C4B775" w14:textId="4D8F42E3"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0DBEDB79" w14:textId="660EC2A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6DF66DDF" w14:textId="04D7E7E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C1283A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5169C8F" w14:textId="320BA785"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6F80F1B0" w14:textId="063D929E"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40C4E1AD" w14:textId="032E76B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6184AD8"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C6DA164" w14:textId="7A3A5F0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64D51EF1" w14:textId="46C3317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5F10E46E" w14:textId="494DE904"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7852C14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612EBCA" w14:textId="75EC652A"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0EEC7589" w14:textId="579FAE0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2065B162" w14:textId="23E43EC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B243E5C"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1AF99E6" w14:textId="469A2AC0"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48AFC400" w14:textId="3C410BA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FF1DBB" w14:textId="2668269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04998D2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359577F" w14:textId="3B6AE0BA"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357E6F44" w14:textId="185829C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E7F4C29" w14:textId="0947F4B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3E040AC1"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4C50065" w14:textId="343CF095"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4AD0560" w14:textId="6315534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CB3EFD2" w14:textId="4427FEB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5BAEA32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C1EC3C1" w14:textId="3FC6EF3E"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6348917D" w14:textId="252FA02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72024219" w14:textId="2F1F61D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0E2A31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8CDC471" w14:textId="6DD7E853" w:rsidR="00453436" w:rsidRPr="00A30817" w:rsidRDefault="002E58AE" w:rsidP="00453436">
            <w:pPr>
              <w:pStyle w:val="Compact"/>
              <w:rPr>
                <w:rFonts w:cs="Helvetica"/>
                <w:b w:val="0"/>
                <w:color w:val="333333"/>
              </w:rPr>
            </w:pPr>
            <w:r w:rsidRPr="00A30817">
              <w:rPr>
                <w:rFonts w:cs="Helvetica"/>
                <w:b w:val="0"/>
                <w:caps w:val="0"/>
                <w:color w:val="333333"/>
              </w:rPr>
              <w:lastRenderedPageBreak/>
              <w:t>Multiple sectors in fishery</w:t>
            </w:r>
          </w:p>
        </w:tc>
        <w:tc>
          <w:tcPr>
            <w:tcW w:w="2337" w:type="dxa"/>
            <w:shd w:val="clear" w:color="auto" w:fill="auto"/>
          </w:tcPr>
          <w:p w14:paraId="18F60030" w14:textId="3398B41F"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07202D0" w14:textId="0442E61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62F554E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357014F" w14:textId="746C87E8"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2BDA00BA" w14:textId="3D6999E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55AAEEB" w14:textId="17428339"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5D3C44EE" w14:textId="77777777" w:rsidR="00C32CB7" w:rsidRDefault="00C32CB7">
      <w:pPr>
        <w:pStyle w:val="Compact"/>
      </w:pPr>
    </w:p>
    <w:p w14:paraId="571FC52D" w14:textId="6353C30D" w:rsidR="00ED5D35" w:rsidRDefault="006F0DD1">
      <w:pPr>
        <w:pStyle w:val="BodyText"/>
      </w:pPr>
      <w:r>
        <w:t>Conservation objectives were present in nearly all of the MSEs we reviewed (Table 2). Yield and economic objectives were present in about three quarters of the MSEs, while social objectives were only included in 2 of the MSEs.</w:t>
      </w:r>
    </w:p>
    <w:p w14:paraId="571FC52E" w14:textId="77777777" w:rsidR="00ED5D35" w:rsidRDefault="006F0DD1">
      <w:pPr>
        <w:pStyle w:val="Compact"/>
      </w:pPr>
      <w:r>
        <w:t>Table 2: Consideration of objective categories in management strategy evaluation</w:t>
      </w:r>
    </w:p>
    <w:tbl>
      <w:tblPr>
        <w:tblStyle w:val="PlainTable3"/>
        <w:tblW w:w="0" w:type="auto"/>
        <w:tblLook w:val="04A0" w:firstRow="1" w:lastRow="0" w:firstColumn="1" w:lastColumn="0" w:noHBand="0" w:noVBand="1"/>
      </w:tblPr>
      <w:tblGrid>
        <w:gridCol w:w="2405"/>
        <w:gridCol w:w="1091"/>
        <w:gridCol w:w="1384"/>
      </w:tblGrid>
      <w:tr w:rsidR="00065070" w14:paraId="2069619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D152855" w14:textId="79DB2F3C" w:rsidR="00065070" w:rsidRPr="00A30817" w:rsidRDefault="00065070" w:rsidP="00065070">
            <w:pPr>
              <w:pStyle w:val="Compact"/>
            </w:pPr>
            <w:r w:rsidRPr="00A30817">
              <w:rPr>
                <w:rFonts w:cs="Helvetica"/>
                <w:bCs w:val="0"/>
                <w:caps w:val="0"/>
                <w:color w:val="333333"/>
              </w:rPr>
              <w:t>Objective category</w:t>
            </w:r>
          </w:p>
        </w:tc>
        <w:tc>
          <w:tcPr>
            <w:tcW w:w="1091" w:type="dxa"/>
            <w:tcBorders>
              <w:bottom w:val="single" w:sz="4" w:space="0" w:color="auto"/>
            </w:tcBorders>
            <w:vAlign w:val="bottom"/>
          </w:tcPr>
          <w:p w14:paraId="1FB91BCC" w14:textId="465DB52D"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84" w:type="dxa"/>
            <w:tcBorders>
              <w:bottom w:val="single" w:sz="4" w:space="0" w:color="auto"/>
            </w:tcBorders>
            <w:vAlign w:val="bottom"/>
          </w:tcPr>
          <w:p w14:paraId="1B6C2F90" w14:textId="543B297F"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034B4245"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05D25D4A" w14:textId="1707E074" w:rsidR="00065070" w:rsidRPr="00A30817" w:rsidRDefault="00065070" w:rsidP="00065070">
            <w:pPr>
              <w:pStyle w:val="Compact"/>
              <w:rPr>
                <w:b w:val="0"/>
              </w:rPr>
            </w:pPr>
            <w:r w:rsidRPr="00A30817">
              <w:rPr>
                <w:rFonts w:cs="Helvetica"/>
                <w:b w:val="0"/>
                <w:caps w:val="0"/>
                <w:color w:val="333333"/>
              </w:rPr>
              <w:t>Conservation</w:t>
            </w:r>
          </w:p>
        </w:tc>
        <w:tc>
          <w:tcPr>
            <w:tcW w:w="1091" w:type="dxa"/>
            <w:tcBorders>
              <w:top w:val="single" w:sz="4" w:space="0" w:color="auto"/>
            </w:tcBorders>
            <w:shd w:val="clear" w:color="auto" w:fill="auto"/>
          </w:tcPr>
          <w:p w14:paraId="72519B86" w14:textId="6B971F5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384" w:type="dxa"/>
            <w:tcBorders>
              <w:top w:val="single" w:sz="4" w:space="0" w:color="auto"/>
            </w:tcBorders>
            <w:shd w:val="clear" w:color="auto" w:fill="auto"/>
          </w:tcPr>
          <w:p w14:paraId="3FC853FF" w14:textId="2089DF74"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6E3A4CBB"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93A025E" w14:textId="73402EBD" w:rsidR="00065070" w:rsidRPr="00A30817" w:rsidRDefault="00065070" w:rsidP="00065070">
            <w:pPr>
              <w:pStyle w:val="Compact"/>
              <w:rPr>
                <w:b w:val="0"/>
              </w:rPr>
            </w:pPr>
            <w:r w:rsidRPr="00A30817">
              <w:rPr>
                <w:rFonts w:cs="Helvetica"/>
                <w:b w:val="0"/>
                <w:caps w:val="0"/>
                <w:color w:val="333333"/>
              </w:rPr>
              <w:t>Economic</w:t>
            </w:r>
          </w:p>
        </w:tc>
        <w:tc>
          <w:tcPr>
            <w:tcW w:w="1091" w:type="dxa"/>
            <w:shd w:val="clear" w:color="auto" w:fill="auto"/>
          </w:tcPr>
          <w:p w14:paraId="4179BDEC" w14:textId="183F581C"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384" w:type="dxa"/>
            <w:shd w:val="clear" w:color="auto" w:fill="auto"/>
          </w:tcPr>
          <w:p w14:paraId="7677D52E" w14:textId="67EC9B9F"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0254219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D9E880F" w14:textId="4A60F2EE" w:rsidR="00065070" w:rsidRPr="00A30817" w:rsidRDefault="00065070" w:rsidP="00065070">
            <w:pPr>
              <w:pStyle w:val="Compact"/>
              <w:rPr>
                <w:b w:val="0"/>
              </w:rPr>
            </w:pPr>
            <w:r w:rsidRPr="00A30817">
              <w:rPr>
                <w:rFonts w:cs="Helvetica"/>
                <w:b w:val="0"/>
                <w:caps w:val="0"/>
                <w:color w:val="333333"/>
              </w:rPr>
              <w:t>Yield</w:t>
            </w:r>
          </w:p>
        </w:tc>
        <w:tc>
          <w:tcPr>
            <w:tcW w:w="1091" w:type="dxa"/>
            <w:shd w:val="clear" w:color="auto" w:fill="auto"/>
          </w:tcPr>
          <w:p w14:paraId="55D69777" w14:textId="352DA1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384" w:type="dxa"/>
            <w:shd w:val="clear" w:color="auto" w:fill="auto"/>
          </w:tcPr>
          <w:p w14:paraId="247D9F47" w14:textId="0845859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4DB46E7D"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09A4E10" w14:textId="390C5E05" w:rsidR="00065070" w:rsidRPr="00A30817" w:rsidRDefault="00065070" w:rsidP="00065070">
            <w:pPr>
              <w:pStyle w:val="Compact"/>
              <w:rPr>
                <w:b w:val="0"/>
              </w:rPr>
            </w:pPr>
            <w:r w:rsidRPr="00A30817">
              <w:rPr>
                <w:rFonts w:cs="Helvetica"/>
                <w:b w:val="0"/>
                <w:caps w:val="0"/>
                <w:color w:val="333333"/>
              </w:rPr>
              <w:t>Social</w:t>
            </w:r>
          </w:p>
        </w:tc>
        <w:tc>
          <w:tcPr>
            <w:tcW w:w="1091" w:type="dxa"/>
            <w:shd w:val="clear" w:color="auto" w:fill="auto"/>
          </w:tcPr>
          <w:p w14:paraId="6AB1A756" w14:textId="6170646B"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384" w:type="dxa"/>
            <w:shd w:val="clear" w:color="auto" w:fill="auto"/>
          </w:tcPr>
          <w:p w14:paraId="3C6D71D3" w14:textId="59B142D5"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7E48B65B"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1DFF8C27" w14:textId="7FAC5B6F" w:rsidR="00065070" w:rsidRPr="00A30817" w:rsidRDefault="00065070" w:rsidP="00065070">
            <w:pPr>
              <w:pStyle w:val="Compact"/>
              <w:rPr>
                <w:b w:val="0"/>
              </w:rPr>
            </w:pPr>
            <w:r w:rsidRPr="00A30817">
              <w:rPr>
                <w:rFonts w:cs="Helvetica"/>
                <w:b w:val="0"/>
                <w:caps w:val="0"/>
                <w:color w:val="333333"/>
              </w:rPr>
              <w:t>Utility</w:t>
            </w:r>
          </w:p>
        </w:tc>
        <w:tc>
          <w:tcPr>
            <w:tcW w:w="1091" w:type="dxa"/>
            <w:shd w:val="clear" w:color="auto" w:fill="auto"/>
          </w:tcPr>
          <w:p w14:paraId="6FB0665E" w14:textId="31E84B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84" w:type="dxa"/>
            <w:shd w:val="clear" w:color="auto" w:fill="auto"/>
          </w:tcPr>
          <w:p w14:paraId="5D5418CF" w14:textId="1943630C"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22861071" w14:textId="77777777" w:rsidR="00065070" w:rsidRDefault="00065070">
      <w:pPr>
        <w:pStyle w:val="Compact"/>
      </w:pPr>
    </w:p>
    <w:p w14:paraId="571FC541" w14:textId="6F5D2EA3" w:rsidR="00ED5D35" w:rsidRDefault="006F0DD1">
      <w:pPr>
        <w:pStyle w:val="Compact"/>
      </w:pPr>
      <w:r>
        <w:t>No strategic or process objectives were documented in the MSEs we reviewed. There were roughly the same number of fundamental and means included in the MSEs (Table 3).</w:t>
      </w:r>
    </w:p>
    <w:p w14:paraId="64D32224" w14:textId="77777777" w:rsidR="002A510A" w:rsidRDefault="002A510A">
      <w:pPr>
        <w:pStyle w:val="Compact"/>
      </w:pPr>
    </w:p>
    <w:p w14:paraId="571FC542" w14:textId="716B9819" w:rsidR="00ED5D35" w:rsidRDefault="006F0DD1">
      <w:pPr>
        <w:pStyle w:val="Compact"/>
      </w:pPr>
      <w:r>
        <w:t>Table 3: Objective Types</w:t>
      </w:r>
    </w:p>
    <w:tbl>
      <w:tblPr>
        <w:tblStyle w:val="PlainTable3"/>
        <w:tblW w:w="0" w:type="auto"/>
        <w:tblLook w:val="04A0" w:firstRow="1" w:lastRow="0" w:firstColumn="1" w:lastColumn="0" w:noHBand="0" w:noVBand="1"/>
      </w:tblPr>
      <w:tblGrid>
        <w:gridCol w:w="2147"/>
        <w:gridCol w:w="1116"/>
        <w:gridCol w:w="1369"/>
        <w:gridCol w:w="1369"/>
      </w:tblGrid>
      <w:tr w:rsidR="008B7228" w14:paraId="62B33144" w14:textId="1618976D"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FC98DD2" w14:textId="70E8E8B8" w:rsidR="008B7228" w:rsidRPr="00A30817" w:rsidRDefault="008B7228" w:rsidP="008B7228">
            <w:pPr>
              <w:pStyle w:val="Compact"/>
            </w:pPr>
            <w:r w:rsidRPr="00A30817">
              <w:rPr>
                <w:rFonts w:eastAsia="Times New Roman" w:cs="Helvetica"/>
                <w:caps w:val="0"/>
                <w:color w:val="333333"/>
              </w:rPr>
              <w:t>Type</w:t>
            </w:r>
          </w:p>
        </w:tc>
        <w:tc>
          <w:tcPr>
            <w:tcW w:w="1094" w:type="dxa"/>
            <w:tcBorders>
              <w:bottom w:val="single" w:sz="4" w:space="0" w:color="auto"/>
            </w:tcBorders>
            <w:shd w:val="clear" w:color="auto" w:fill="auto"/>
            <w:vAlign w:val="bottom"/>
          </w:tcPr>
          <w:p w14:paraId="0252880F" w14:textId="30EC6B4C"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333A67F7" w14:textId="53ADAF90"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Percent</w:t>
            </w:r>
          </w:p>
        </w:tc>
        <w:tc>
          <w:tcPr>
            <w:tcW w:w="1369" w:type="dxa"/>
            <w:tcBorders>
              <w:bottom w:val="single" w:sz="4" w:space="0" w:color="auto"/>
            </w:tcBorders>
            <w:shd w:val="clear" w:color="auto" w:fill="auto"/>
            <w:vAlign w:val="bottom"/>
          </w:tcPr>
          <w:p w14:paraId="4875EC04" w14:textId="44970445"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8B7228" w14:paraId="4943D662" w14:textId="17EBBD8B"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0F75F9F0" w14:textId="531B5EAC" w:rsidR="008B7228" w:rsidRPr="00A30817" w:rsidRDefault="008B7228" w:rsidP="008B7228">
            <w:pPr>
              <w:pStyle w:val="Compact"/>
              <w:rPr>
                <w:b w:val="0"/>
              </w:rPr>
            </w:pPr>
            <w:r w:rsidRPr="00A30817">
              <w:rPr>
                <w:rFonts w:eastAsia="Times New Roman" w:cs="Helvetica"/>
                <w:b w:val="0"/>
                <w:caps w:val="0"/>
                <w:color w:val="333333"/>
              </w:rPr>
              <w:t>Fundamental</w:t>
            </w:r>
          </w:p>
        </w:tc>
        <w:tc>
          <w:tcPr>
            <w:tcW w:w="1094" w:type="dxa"/>
            <w:tcBorders>
              <w:top w:val="single" w:sz="4" w:space="0" w:color="auto"/>
            </w:tcBorders>
            <w:shd w:val="clear" w:color="auto" w:fill="auto"/>
          </w:tcPr>
          <w:p w14:paraId="3C0225CF" w14:textId="021603E0"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397143D3" w14:textId="772C678B"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53</w:t>
            </w:r>
          </w:p>
        </w:tc>
        <w:tc>
          <w:tcPr>
            <w:tcW w:w="1369" w:type="dxa"/>
            <w:tcBorders>
              <w:top w:val="single" w:sz="4" w:space="0" w:color="auto"/>
            </w:tcBorders>
            <w:shd w:val="clear" w:color="auto" w:fill="auto"/>
          </w:tcPr>
          <w:p w14:paraId="49D33445" w14:textId="7D8D2F6F"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8B7228" w14:paraId="19B9CC84" w14:textId="5FE88162" w:rsidTr="003C07DB">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4A845A8C" w14:textId="4948C0E5" w:rsidR="008B7228" w:rsidRPr="00A30817" w:rsidRDefault="008B7228" w:rsidP="008B7228">
            <w:pPr>
              <w:pStyle w:val="Compact"/>
              <w:rPr>
                <w:b w:val="0"/>
              </w:rPr>
            </w:pPr>
            <w:r w:rsidRPr="00A30817">
              <w:rPr>
                <w:rFonts w:eastAsia="Times New Roman" w:cs="Helvetica"/>
                <w:b w:val="0"/>
                <w:caps w:val="0"/>
                <w:color w:val="333333"/>
              </w:rPr>
              <w:t>Means</w:t>
            </w:r>
          </w:p>
        </w:tc>
        <w:tc>
          <w:tcPr>
            <w:tcW w:w="1094" w:type="dxa"/>
            <w:shd w:val="clear" w:color="auto" w:fill="auto"/>
          </w:tcPr>
          <w:p w14:paraId="52928ABE" w14:textId="63AED00F"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5AE18BB7" w14:textId="31352C64"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47</w:t>
            </w:r>
          </w:p>
        </w:tc>
        <w:tc>
          <w:tcPr>
            <w:tcW w:w="1369" w:type="dxa"/>
            <w:shd w:val="clear" w:color="auto" w:fill="auto"/>
          </w:tcPr>
          <w:p w14:paraId="75B87D37" w14:textId="5FF4D2FD"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571FC54F" w14:textId="77777777" w:rsidR="00ED5D35" w:rsidRDefault="006F0DD1">
      <w:pPr>
        <w:pStyle w:val="Heading2"/>
      </w:pPr>
      <w:bookmarkStart w:id="7" w:name="are-structured-decision-making-steps-exp"/>
      <w:bookmarkEnd w:id="7"/>
      <w:r>
        <w:t>Are structured decision making steps explicit in MSEs?</w:t>
      </w:r>
    </w:p>
    <w:p w14:paraId="571FC550" w14:textId="77777777" w:rsidR="00ED5D35" w:rsidRDefault="006F0DD1">
      <w:pPr>
        <w:pStyle w:val="FirstParagraph"/>
      </w:pPr>
      <w:r>
        <w:t>The majority of MSEs did not explicitly document how the stages of the MSE process – defined using the SDM framework – were completed (Table 4). The consequence prediction stage – which is the primary focus of MSE publication – was always addressed. Apart from the consequence stage, the most documented stage was the alternative stage with 6 MSEs documenting this stage of the process. Three of the 30 MSEs explicitly documented a trade-off analysis and 2 of the 30 documented a management decision. One MSE documented that the results of the MSE were adopted.</w:t>
      </w:r>
    </w:p>
    <w:p w14:paraId="571FC551" w14:textId="77777777" w:rsidR="00ED5D35" w:rsidRDefault="006F0DD1">
      <w:pPr>
        <w:pStyle w:val="Compact"/>
      </w:pPr>
      <w:r>
        <w:t>Table 4: Prevalence of explicit documentation of stages in the MSE process</w:t>
      </w:r>
    </w:p>
    <w:tbl>
      <w:tblPr>
        <w:tblStyle w:val="PlainTable3"/>
        <w:tblW w:w="0" w:type="auto"/>
        <w:tblLook w:val="04A0" w:firstRow="1" w:lastRow="0" w:firstColumn="1" w:lastColumn="0" w:noHBand="0" w:noVBand="1"/>
      </w:tblPr>
      <w:tblGrid>
        <w:gridCol w:w="2295"/>
        <w:gridCol w:w="1116"/>
        <w:gridCol w:w="1369"/>
      </w:tblGrid>
      <w:tr w:rsidR="002D6B2A" w14:paraId="58A01E64"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799D0DF" w14:textId="049068EF" w:rsidR="002D6B2A" w:rsidRPr="00A30817" w:rsidRDefault="005B2B22" w:rsidP="002D6B2A">
            <w:pPr>
              <w:pStyle w:val="Compact"/>
            </w:pPr>
            <w:r w:rsidRPr="00A30817">
              <w:rPr>
                <w:rFonts w:cs="Helvetica"/>
                <w:bCs w:val="0"/>
                <w:caps w:val="0"/>
                <w:color w:val="333333"/>
              </w:rPr>
              <w:t>Explicit</w:t>
            </w:r>
          </w:p>
        </w:tc>
        <w:tc>
          <w:tcPr>
            <w:tcW w:w="1091" w:type="dxa"/>
            <w:tcBorders>
              <w:bottom w:val="single" w:sz="4" w:space="0" w:color="auto"/>
            </w:tcBorders>
            <w:vAlign w:val="bottom"/>
          </w:tcPr>
          <w:p w14:paraId="62EEF2AC" w14:textId="76DF15A5"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03E08D79" w14:textId="43873223"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2D6B2A" w14:paraId="5201F1EA"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11BACE74" w14:textId="43F8EBE3" w:rsidR="002D6B2A" w:rsidRPr="00A30817" w:rsidRDefault="005B2B22" w:rsidP="002D6B2A">
            <w:pPr>
              <w:pStyle w:val="Compact"/>
              <w:rPr>
                <w:b w:val="0"/>
              </w:rPr>
            </w:pPr>
            <w:r w:rsidRPr="00A30817">
              <w:rPr>
                <w:rFonts w:cs="Helvetica"/>
                <w:b w:val="0"/>
                <w:caps w:val="0"/>
                <w:color w:val="333333"/>
              </w:rPr>
              <w:t>Process</w:t>
            </w:r>
          </w:p>
        </w:tc>
        <w:tc>
          <w:tcPr>
            <w:tcW w:w="1091" w:type="dxa"/>
            <w:tcBorders>
              <w:top w:val="single" w:sz="4" w:space="0" w:color="auto"/>
            </w:tcBorders>
            <w:shd w:val="clear" w:color="auto" w:fill="auto"/>
          </w:tcPr>
          <w:p w14:paraId="468EEFBD" w14:textId="264F461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tcBorders>
              <w:top w:val="single" w:sz="4" w:space="0" w:color="auto"/>
            </w:tcBorders>
            <w:shd w:val="clear" w:color="auto" w:fill="auto"/>
          </w:tcPr>
          <w:p w14:paraId="748FF6F4" w14:textId="33D17832"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1C3B32B"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FAA80D7" w14:textId="683C53EE" w:rsidR="002D6B2A" w:rsidRPr="00A30817" w:rsidRDefault="005B2B22" w:rsidP="002D6B2A">
            <w:pPr>
              <w:pStyle w:val="Compact"/>
              <w:rPr>
                <w:b w:val="0"/>
              </w:rPr>
            </w:pPr>
            <w:r w:rsidRPr="00A30817">
              <w:rPr>
                <w:rFonts w:cs="Helvetica"/>
                <w:b w:val="0"/>
                <w:caps w:val="0"/>
                <w:color w:val="333333"/>
              </w:rPr>
              <w:t>Problem</w:t>
            </w:r>
          </w:p>
        </w:tc>
        <w:tc>
          <w:tcPr>
            <w:tcW w:w="1091" w:type="dxa"/>
            <w:shd w:val="clear" w:color="auto" w:fill="auto"/>
          </w:tcPr>
          <w:p w14:paraId="3B1D81FC" w14:textId="74A1352A"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5</w:t>
            </w:r>
          </w:p>
        </w:tc>
        <w:tc>
          <w:tcPr>
            <w:tcW w:w="1369" w:type="dxa"/>
            <w:shd w:val="clear" w:color="auto" w:fill="auto"/>
          </w:tcPr>
          <w:p w14:paraId="76107E21" w14:textId="6F6C62D2"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r>
      <w:tr w:rsidR="002D6B2A" w14:paraId="290A51BE"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BD6A22" w14:textId="7F41C021" w:rsidR="002D6B2A" w:rsidRPr="00A30817" w:rsidRDefault="005B2B22" w:rsidP="002D6B2A">
            <w:pPr>
              <w:pStyle w:val="Compact"/>
              <w:rPr>
                <w:b w:val="0"/>
              </w:rPr>
            </w:pPr>
            <w:r w:rsidRPr="00A30817">
              <w:rPr>
                <w:rFonts w:cs="Helvetica"/>
                <w:b w:val="0"/>
                <w:caps w:val="0"/>
                <w:color w:val="333333"/>
              </w:rPr>
              <w:t>Objectives</w:t>
            </w:r>
          </w:p>
        </w:tc>
        <w:tc>
          <w:tcPr>
            <w:tcW w:w="1091" w:type="dxa"/>
            <w:shd w:val="clear" w:color="auto" w:fill="auto"/>
          </w:tcPr>
          <w:p w14:paraId="2C9DA1C0" w14:textId="11A6C5E4"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shd w:val="clear" w:color="auto" w:fill="auto"/>
          </w:tcPr>
          <w:p w14:paraId="3652FEEB" w14:textId="684F1FAB"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8BED1D8"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BEEADBC" w14:textId="4FB6D59E" w:rsidR="002D6B2A" w:rsidRPr="00A30817" w:rsidRDefault="005B2B22" w:rsidP="002D6B2A">
            <w:pPr>
              <w:pStyle w:val="Compact"/>
              <w:rPr>
                <w:b w:val="0"/>
              </w:rPr>
            </w:pPr>
            <w:r w:rsidRPr="00A30817">
              <w:rPr>
                <w:rFonts w:cs="Helvetica"/>
                <w:b w:val="0"/>
                <w:caps w:val="0"/>
                <w:color w:val="333333"/>
              </w:rPr>
              <w:t>Alternatives</w:t>
            </w:r>
          </w:p>
        </w:tc>
        <w:tc>
          <w:tcPr>
            <w:tcW w:w="1091" w:type="dxa"/>
            <w:shd w:val="clear" w:color="auto" w:fill="auto"/>
          </w:tcPr>
          <w:p w14:paraId="5E8BB241" w14:textId="164767C8"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c>
          <w:tcPr>
            <w:tcW w:w="1369" w:type="dxa"/>
            <w:shd w:val="clear" w:color="auto" w:fill="auto"/>
          </w:tcPr>
          <w:p w14:paraId="304240DB" w14:textId="5E96D51D"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r>
      <w:tr w:rsidR="002D6B2A" w14:paraId="4EB01009"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545D4" w14:textId="5F8F6534" w:rsidR="002D6B2A" w:rsidRPr="00A30817" w:rsidRDefault="005B2B22" w:rsidP="002D6B2A">
            <w:pPr>
              <w:pStyle w:val="Compact"/>
              <w:rPr>
                <w:b w:val="0"/>
              </w:rPr>
            </w:pPr>
            <w:r w:rsidRPr="00A30817">
              <w:rPr>
                <w:rFonts w:cs="Helvetica"/>
                <w:b w:val="0"/>
                <w:caps w:val="0"/>
                <w:color w:val="333333"/>
              </w:rPr>
              <w:t>Tradeoffs</w:t>
            </w:r>
          </w:p>
        </w:tc>
        <w:tc>
          <w:tcPr>
            <w:tcW w:w="1091" w:type="dxa"/>
            <w:shd w:val="clear" w:color="auto" w:fill="auto"/>
          </w:tcPr>
          <w:p w14:paraId="52D4A151" w14:textId="782D7CF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69" w:type="dxa"/>
            <w:shd w:val="clear" w:color="auto" w:fill="auto"/>
          </w:tcPr>
          <w:p w14:paraId="423D8F52" w14:textId="63E986AE"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r>
      <w:tr w:rsidR="000A332B" w14:paraId="71DD53C9"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53FDD12" w14:textId="1A19DBD0" w:rsidR="000A332B" w:rsidRPr="00A30817" w:rsidRDefault="005B2B22" w:rsidP="000A332B">
            <w:pPr>
              <w:pStyle w:val="Compact"/>
              <w:rPr>
                <w:rFonts w:cs="Helvetica"/>
                <w:b w:val="0"/>
                <w:color w:val="333333"/>
              </w:rPr>
            </w:pPr>
            <w:r w:rsidRPr="00A30817">
              <w:rPr>
                <w:rFonts w:cs="Helvetica"/>
                <w:b w:val="0"/>
                <w:caps w:val="0"/>
                <w:color w:val="333333"/>
              </w:rPr>
              <w:lastRenderedPageBreak/>
              <w:t>Decision</w:t>
            </w:r>
          </w:p>
        </w:tc>
        <w:tc>
          <w:tcPr>
            <w:tcW w:w="1091" w:type="dxa"/>
            <w:shd w:val="clear" w:color="auto" w:fill="auto"/>
          </w:tcPr>
          <w:p w14:paraId="7E10A0C6" w14:textId="29A6EAE6"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c>
          <w:tcPr>
            <w:tcW w:w="1369" w:type="dxa"/>
            <w:shd w:val="clear" w:color="auto" w:fill="auto"/>
          </w:tcPr>
          <w:p w14:paraId="5EF4D6B2" w14:textId="038E39EC"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r>
      <w:tr w:rsidR="000A332B" w14:paraId="4404ED1D"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9E19613" w14:textId="05FCDDBE" w:rsidR="000A332B" w:rsidRPr="00A30817" w:rsidRDefault="005B2B22" w:rsidP="000A332B">
            <w:pPr>
              <w:pStyle w:val="Compact"/>
              <w:rPr>
                <w:rFonts w:cs="Helvetica"/>
                <w:b w:val="0"/>
                <w:color w:val="333333"/>
              </w:rPr>
            </w:pPr>
            <w:r w:rsidRPr="00A30817">
              <w:rPr>
                <w:rFonts w:cs="Helvetica"/>
                <w:b w:val="0"/>
                <w:caps w:val="0"/>
                <w:color w:val="333333"/>
              </w:rPr>
              <w:t>Results adopted</w:t>
            </w:r>
          </w:p>
        </w:tc>
        <w:tc>
          <w:tcPr>
            <w:tcW w:w="1091" w:type="dxa"/>
            <w:shd w:val="clear" w:color="auto" w:fill="auto"/>
          </w:tcPr>
          <w:p w14:paraId="4E470DC0" w14:textId="13AC5680"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c>
          <w:tcPr>
            <w:tcW w:w="1369" w:type="dxa"/>
            <w:shd w:val="clear" w:color="auto" w:fill="auto"/>
          </w:tcPr>
          <w:p w14:paraId="16E75718" w14:textId="557F16D5"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bl>
    <w:p w14:paraId="571FC56A" w14:textId="77777777" w:rsidR="00ED5D35" w:rsidRDefault="006F0DD1">
      <w:pPr>
        <w:pStyle w:val="Heading3"/>
      </w:pPr>
      <w:bookmarkStart w:id="8" w:name="who-is-involved-in-mses"/>
      <w:bookmarkEnd w:id="8"/>
      <w:r>
        <w:t>Who is involved in MSEs?</w:t>
      </w:r>
    </w:p>
    <w:p w14:paraId="571FC56B" w14:textId="322C0C9E" w:rsidR="00ED5D35" w:rsidRDefault="006F0DD1">
      <w:pPr>
        <w:pStyle w:val="FirstParagraph"/>
      </w:pPr>
      <w:r>
        <w:t xml:space="preserve">MSEs were rarely explicit about the roles participants played in MSE processes, as only one MSE documented participant roles (Table 5). None of the MSEs noted </w:t>
      </w:r>
      <w:r w:rsidR="003D41EA">
        <w:t>whether</w:t>
      </w:r>
      <w:r>
        <w:t xml:space="preserve"> public meetings were held in which the public could participate in the MSE process.</w:t>
      </w:r>
    </w:p>
    <w:p w14:paraId="571FC56C" w14:textId="77777777" w:rsidR="00ED5D35" w:rsidRDefault="006F0DD1">
      <w:pPr>
        <w:pStyle w:val="Compact"/>
      </w:pPr>
      <w:r>
        <w:t>Table 5: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116"/>
        <w:gridCol w:w="1369"/>
      </w:tblGrid>
      <w:tr w:rsidR="00A735C0" w14:paraId="40670438"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396B63E" w14:textId="26750A7E" w:rsidR="00A735C0" w:rsidRPr="00A30817" w:rsidRDefault="00A735C0" w:rsidP="00A735C0">
            <w:pPr>
              <w:pStyle w:val="Compact"/>
            </w:pPr>
            <w:r w:rsidRPr="00A30817">
              <w:rPr>
                <w:rFonts w:cs="Helvetica"/>
                <w:bCs w:val="0"/>
                <w:caps w:val="0"/>
                <w:color w:val="333333"/>
              </w:rPr>
              <w:t>Explicit</w:t>
            </w:r>
          </w:p>
        </w:tc>
        <w:tc>
          <w:tcPr>
            <w:tcW w:w="1091" w:type="dxa"/>
            <w:tcBorders>
              <w:bottom w:val="single" w:sz="4" w:space="0" w:color="auto"/>
            </w:tcBorders>
            <w:vAlign w:val="bottom"/>
          </w:tcPr>
          <w:p w14:paraId="47DA1C73" w14:textId="3A723031"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15823CE6" w14:textId="71FB60B2"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A735C0" w14:paraId="555C452C"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4B19A8D1" w14:textId="0EA34651" w:rsidR="00A735C0" w:rsidRPr="00A30817" w:rsidRDefault="00A735C0" w:rsidP="00A735C0">
            <w:pPr>
              <w:pStyle w:val="Compact"/>
              <w:rPr>
                <w:b w:val="0"/>
              </w:rPr>
            </w:pPr>
            <w:r w:rsidRPr="00A30817">
              <w:rPr>
                <w:rFonts w:cs="Helvetica"/>
                <w:b w:val="0"/>
                <w:caps w:val="0"/>
                <w:color w:val="333333"/>
              </w:rPr>
              <w:t>Roles</w:t>
            </w:r>
          </w:p>
        </w:tc>
        <w:tc>
          <w:tcPr>
            <w:tcW w:w="1091" w:type="dxa"/>
            <w:tcBorders>
              <w:top w:val="single" w:sz="4" w:space="0" w:color="auto"/>
            </w:tcBorders>
            <w:shd w:val="clear" w:color="auto" w:fill="auto"/>
          </w:tcPr>
          <w:p w14:paraId="326E36EA" w14:textId="453C3F26"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c>
          <w:tcPr>
            <w:tcW w:w="1369" w:type="dxa"/>
            <w:tcBorders>
              <w:top w:val="single" w:sz="4" w:space="0" w:color="auto"/>
            </w:tcBorders>
            <w:shd w:val="clear" w:color="auto" w:fill="auto"/>
          </w:tcPr>
          <w:p w14:paraId="493D7271" w14:textId="0965C0D7"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A735C0" w14:paraId="68E0DCDF"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FD686F2" w14:textId="64329699" w:rsidR="00A735C0" w:rsidRPr="00A30817" w:rsidRDefault="00A735C0" w:rsidP="00A735C0">
            <w:pPr>
              <w:pStyle w:val="Compact"/>
              <w:rPr>
                <w:b w:val="0"/>
              </w:rPr>
            </w:pPr>
            <w:r w:rsidRPr="00A30817">
              <w:rPr>
                <w:rFonts w:cs="Helvetica"/>
                <w:b w:val="0"/>
                <w:caps w:val="0"/>
                <w:color w:val="333333"/>
              </w:rPr>
              <w:t>Open meetings</w:t>
            </w:r>
          </w:p>
        </w:tc>
        <w:tc>
          <w:tcPr>
            <w:tcW w:w="1091" w:type="dxa"/>
            <w:shd w:val="clear" w:color="auto" w:fill="auto"/>
          </w:tcPr>
          <w:p w14:paraId="7403C335" w14:textId="7EB22132"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c>
          <w:tcPr>
            <w:tcW w:w="1369" w:type="dxa"/>
            <w:shd w:val="clear" w:color="auto" w:fill="auto"/>
          </w:tcPr>
          <w:p w14:paraId="4F64CB87" w14:textId="1477398F"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571FC576" w14:textId="77777777" w:rsidR="00ED5D35" w:rsidRDefault="006F0DD1">
      <w:pPr>
        <w:pStyle w:val="BodyText"/>
      </w:pPr>
      <w:r>
        <w:t>The primary participants and leaders of the MSE processes were scientists, while some MSE process were led by governments and management agencies (Figure 2). Scientist led 73 percent of the MSE processes, with another 23 percent lacking documentation that made the leader of the process clear.</w:t>
      </w:r>
    </w:p>
    <w:p w14:paraId="571FC577" w14:textId="77777777" w:rsidR="00ED5D35" w:rsidRDefault="006F0DD1">
      <w:pPr>
        <w:pStyle w:val="BodyText"/>
      </w:pPr>
      <w:r>
        <w:t>Scientists were participants in nearly all of the reviewed MSE processe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a possible source of data or predictions, participated in 3 percent of the MSEs reviewed. Participants involved to the assist the MSE process itself, i.e., facilitators and analysts, participated in 10 and 3 percent of MSE processes respectively.</w:t>
      </w:r>
    </w:p>
    <w:p w14:paraId="571FC578" w14:textId="7D3B0252" w:rsidR="00ED5D35" w:rsidRDefault="006F0DD1">
      <w:pPr>
        <w:pStyle w:val="BodyText"/>
      </w:pPr>
      <w:r>
        <w:t xml:space="preserve">Objectives and alternatives were elicited from a variety of participants. About 10 percent of the objectives and alternatives explicitly were produced by stakeholders in the fisheries, coming from management, government, or fishery sources. In most cases the source of the objectives and alternatives was not explicit. In those </w:t>
      </w:r>
      <w:r w:rsidR="004568D5">
        <w:t>cases,</w:t>
      </w:r>
      <w:r>
        <w:t xml:space="preserve"> scientists selected these components most frequently, while in some cases the source was unknown.</w:t>
      </w:r>
    </w:p>
    <w:p w14:paraId="571FC579" w14:textId="7C8C58F8" w:rsidR="00ED5D35" w:rsidRDefault="00923450">
      <w:pPr>
        <w:pStyle w:val="FigurewithCaption"/>
      </w:pPr>
      <w:r>
        <w:rPr>
          <w:noProof/>
        </w:rPr>
        <w:lastRenderedPageBreak/>
        <w:drawing>
          <wp:inline distT="0" distB="0" distL="0" distR="0" wp14:anchorId="2F3E2598" wp14:editId="1CCE0BC7">
            <wp:extent cx="5943600" cy="509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4605"/>
                    </a:xfrm>
                    <a:prstGeom prst="rect">
                      <a:avLst/>
                    </a:prstGeom>
                  </pic:spPr>
                </pic:pic>
              </a:graphicData>
            </a:graphic>
          </wp:inline>
        </w:drawing>
      </w:r>
    </w:p>
    <w:p w14:paraId="6F03B872" w14:textId="21CA38FF" w:rsidR="00C9165C" w:rsidRDefault="006F0DD1" w:rsidP="00C9165C">
      <w:pPr>
        <w:pStyle w:val="ImageCaption"/>
      </w:pPr>
      <w:r>
        <w:t>Figure 2: Who guided, participated in, or provided input during the specified steps of the MSE process</w:t>
      </w:r>
      <w:bookmarkStart w:id="9" w:name="climate-change-in-mse-as-box-insert"/>
      <w:bookmarkEnd w:id="9"/>
    </w:p>
    <w:tbl>
      <w:tblPr>
        <w:tblStyle w:val="TableGrid"/>
        <w:tblW w:w="0" w:type="auto"/>
        <w:tblLook w:val="04A0" w:firstRow="1" w:lastRow="0" w:firstColumn="1" w:lastColumn="0" w:noHBand="0" w:noVBand="1"/>
      </w:tblPr>
      <w:tblGrid>
        <w:gridCol w:w="9350"/>
      </w:tblGrid>
      <w:tr w:rsidR="008241B9" w14:paraId="524A5731" w14:textId="77777777" w:rsidTr="008241B9">
        <w:tc>
          <w:tcPr>
            <w:tcW w:w="9350" w:type="dxa"/>
          </w:tcPr>
          <w:p w14:paraId="689F7CA9" w14:textId="34580E44" w:rsidR="008241B9" w:rsidRPr="00D76330" w:rsidRDefault="008241B9" w:rsidP="008241B9">
            <w:pPr>
              <w:pStyle w:val="Heading1"/>
              <w:outlineLvl w:val="0"/>
            </w:pPr>
            <w:r w:rsidRPr="00D76330">
              <w:lastRenderedPageBreak/>
              <w:t>Climate Change in MSE</w:t>
            </w:r>
          </w:p>
          <w:p w14:paraId="497E5691" w14:textId="77777777" w:rsidR="008241B9" w:rsidRPr="00D76330" w:rsidRDefault="008241B9" w:rsidP="008241B9">
            <w:pPr>
              <w:pStyle w:val="FirstParagraph"/>
            </w:pPr>
            <w:r w:rsidRPr="00D76330">
              <w:t>Fisheries management has mostly focused on fishing impacts with ecosystem status viewed as a background constant. The increasing rate of climate change is changing this dynamic, bringing ecosystem status to the forefront of fisheries management.</w:t>
            </w:r>
          </w:p>
          <w:p w14:paraId="0ECBE1E1" w14:textId="77777777" w:rsidR="008241B9" w:rsidRPr="00D76330" w:rsidRDefault="008241B9" w:rsidP="008241B9">
            <w:pPr>
              <w:pStyle w:val="BodyText"/>
            </w:pPr>
            <w:r w:rsidRPr="00D76330">
              <w:t>We review published MSEs including climate change as a driver against the stages in a SDM process to: Highlight unique aspects of MSEs that model climate change as a driver to help inform fisheries management</w:t>
            </w:r>
          </w:p>
          <w:p w14:paraId="3EA5291D" w14:textId="77777777" w:rsidR="008241B9" w:rsidRPr="00D76330" w:rsidRDefault="008241B9" w:rsidP="008241B9">
            <w:pPr>
              <w:pStyle w:val="BodyText"/>
            </w:pPr>
            <w:r w:rsidRPr="00D76330">
              <w:t>We filtered the original set of MSE by searching for the term “climate change” within the set. We found that, as of the end of December 2018, 11 MSEs included climate change as a driver. We reviewed the climate change MSEs using the same methodology described above. These MSEs have been concentrated in North America and Australia (Figure 3).</w:t>
            </w:r>
          </w:p>
          <w:p w14:paraId="61271619" w14:textId="77777777" w:rsidR="008241B9" w:rsidRPr="00D76330" w:rsidRDefault="008241B9" w:rsidP="008241B9">
            <w:pPr>
              <w:pStyle w:val="FigurewithCaption"/>
            </w:pPr>
            <w:r w:rsidRPr="00D76330">
              <w:rPr>
                <w:noProof/>
              </w:rPr>
              <w:drawing>
                <wp:inline distT="0" distB="0" distL="0" distR="0" wp14:anchorId="1255F0F5" wp14:editId="06099264">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6615"/>
                          </a:xfrm>
                          <a:prstGeom prst="rect">
                            <a:avLst/>
                          </a:prstGeom>
                        </pic:spPr>
                      </pic:pic>
                    </a:graphicData>
                  </a:graphic>
                </wp:inline>
              </w:drawing>
            </w:r>
          </w:p>
          <w:p w14:paraId="3387B1BF" w14:textId="77777777" w:rsidR="008241B9" w:rsidRPr="00D76330" w:rsidRDefault="008241B9" w:rsidP="008241B9">
            <w:pPr>
              <w:pStyle w:val="ImageCaption"/>
            </w:pPr>
            <w:r w:rsidRPr="00D76330">
              <w:t>Figure 3: Map of MSE study locations.</w:t>
            </w:r>
          </w:p>
          <w:p w14:paraId="77BABF1B" w14:textId="77777777" w:rsidR="008241B9" w:rsidRPr="00D76330" w:rsidRDefault="008241B9" w:rsidP="008241B9">
            <w:pPr>
              <w:pStyle w:val="BodyText"/>
            </w:pPr>
            <w:r w:rsidRPr="00D76330">
              <w:t>Uncertainty and monitoring methodology were also included in some of the climate change MSEs (Table 6), but not as often. Other biological drivers were also included in some of the climate change MSEs. Overall climate change MSEs considered fewer drivers on average, 1.64, than the random sample of MSEs, which included 1.87.</w:t>
            </w:r>
          </w:p>
          <w:p w14:paraId="52425D07" w14:textId="77777777" w:rsidR="008241B9" w:rsidRPr="00D76330" w:rsidRDefault="008241B9" w:rsidP="008241B9">
            <w:pPr>
              <w:pStyle w:val="Compact"/>
            </w:pPr>
            <w:r w:rsidRPr="00D76330">
              <w:t>Table 6: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8241B9" w:rsidRPr="00D76330" w14:paraId="799D8CDD"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56F7B6E0" w14:textId="77777777" w:rsidR="008241B9" w:rsidRPr="00D76330" w:rsidRDefault="008241B9" w:rsidP="008241B9">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82F8756"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5267F7E2"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8241B9" w:rsidRPr="00D76330" w14:paraId="27213220"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C31EC7A" w14:textId="77777777" w:rsidR="008241B9" w:rsidRPr="00D76330" w:rsidRDefault="008241B9" w:rsidP="008241B9">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1249D745"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35D4287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8241B9" w:rsidRPr="00D76330" w14:paraId="5562FC0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F8CC7BF" w14:textId="77777777" w:rsidR="008241B9" w:rsidRPr="00D76330" w:rsidRDefault="008241B9" w:rsidP="008241B9">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16D7C73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8</w:t>
                  </w:r>
                </w:p>
              </w:tc>
              <w:tc>
                <w:tcPr>
                  <w:tcW w:w="1472" w:type="dxa"/>
                  <w:shd w:val="clear" w:color="auto" w:fill="auto"/>
                </w:tcPr>
                <w:p w14:paraId="6F02B19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8241B9" w:rsidRPr="00D76330" w14:paraId="1F00A84B"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16BE8EB"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lastRenderedPageBreak/>
                    <w:t>Environmental conditions</w:t>
                  </w:r>
                </w:p>
              </w:tc>
              <w:tc>
                <w:tcPr>
                  <w:tcW w:w="1172" w:type="dxa"/>
                  <w:shd w:val="clear" w:color="auto" w:fill="auto"/>
                </w:tcPr>
                <w:p w14:paraId="33D35EA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4EE414D9"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DEB69CB"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45087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E6247B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0B66482C"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9FECF3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46783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597EF6B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76CB22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2340E88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F5F846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3E67826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2403076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594F81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24FCD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0204019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6EBD0C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34B634C5" w14:textId="77777777" w:rsidR="002A510A" w:rsidRDefault="002A510A" w:rsidP="008241B9">
            <w:pPr>
              <w:pStyle w:val="Compact"/>
            </w:pPr>
          </w:p>
          <w:p w14:paraId="1EFDA13C" w14:textId="564F211D" w:rsidR="008241B9" w:rsidRPr="00D76330" w:rsidRDefault="008241B9" w:rsidP="008241B9">
            <w:pPr>
              <w:pStyle w:val="Compact"/>
            </w:pPr>
            <w:r w:rsidRPr="00D76330">
              <w:t>More objectives were considered per MSE in the random sample of MSEs than in the climate change MSEs (Table 7). Climate change MSEs were less likely to consider economic and social objectives than the random sample (Table 8).</w:t>
            </w:r>
          </w:p>
          <w:p w14:paraId="031F3459" w14:textId="77777777" w:rsidR="008241B9" w:rsidRPr="00D76330" w:rsidRDefault="008241B9" w:rsidP="008241B9">
            <w:pPr>
              <w:pStyle w:val="Compact"/>
            </w:pPr>
          </w:p>
          <w:p w14:paraId="5F27DAA0" w14:textId="77777777" w:rsidR="008241B9" w:rsidRPr="00D76330" w:rsidRDefault="008241B9" w:rsidP="008241B9">
            <w:pPr>
              <w:pStyle w:val="Compact"/>
            </w:pPr>
            <w:r w:rsidRPr="00D76330">
              <w:t>Table 7: Number of objectives considered per management strategy evaluation</w:t>
            </w:r>
          </w:p>
          <w:tbl>
            <w:tblPr>
              <w:tblStyle w:val="PlainTable3"/>
              <w:tblW w:w="0" w:type="auto"/>
              <w:tblLook w:val="04A0" w:firstRow="1" w:lastRow="0" w:firstColumn="1" w:lastColumn="0" w:noHBand="0" w:noVBand="1"/>
            </w:tblPr>
            <w:tblGrid>
              <w:gridCol w:w="2295"/>
              <w:gridCol w:w="1172"/>
            </w:tblGrid>
            <w:tr w:rsidR="008241B9" w:rsidRPr="00D76330" w14:paraId="507DDD08"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6FB10FC"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1172" w:type="dxa"/>
                  <w:tcBorders>
                    <w:bottom w:val="single" w:sz="4" w:space="0" w:color="auto"/>
                  </w:tcBorders>
                  <w:vAlign w:val="bottom"/>
                </w:tcPr>
                <w:p w14:paraId="38C74A65"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 MSE</w:t>
                  </w:r>
                </w:p>
              </w:tc>
            </w:tr>
            <w:tr w:rsidR="008241B9" w:rsidRPr="00D76330" w14:paraId="469E903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7955BAB"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1172" w:type="dxa"/>
                  <w:tcBorders>
                    <w:top w:val="single" w:sz="4" w:space="0" w:color="auto"/>
                  </w:tcBorders>
                  <w:shd w:val="clear" w:color="auto" w:fill="auto"/>
                </w:tcPr>
                <w:p w14:paraId="07EA67D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6.0</w:t>
                  </w:r>
                </w:p>
              </w:tc>
            </w:tr>
            <w:tr w:rsidR="008241B9" w:rsidRPr="00D76330" w14:paraId="2BF54070"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C0EE059"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1172" w:type="dxa"/>
                  <w:shd w:val="clear" w:color="auto" w:fill="auto"/>
                </w:tcPr>
                <w:p w14:paraId="71C19EC8"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4.1</w:t>
                  </w:r>
                </w:p>
              </w:tc>
            </w:tr>
          </w:tbl>
          <w:p w14:paraId="7AB5E42C" w14:textId="77777777" w:rsidR="008241B9" w:rsidRPr="00D76330" w:rsidRDefault="008241B9" w:rsidP="008241B9">
            <w:pPr>
              <w:pStyle w:val="Compact"/>
            </w:pPr>
          </w:p>
          <w:p w14:paraId="2EFF63DF" w14:textId="77777777" w:rsidR="008241B9" w:rsidRPr="00D76330" w:rsidRDefault="008241B9" w:rsidP="008241B9">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384"/>
            </w:tblGrid>
            <w:tr w:rsidR="008241B9" w:rsidRPr="00D76330" w14:paraId="478F5AD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6A72D78"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268804B3"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4B291208"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384" w:type="dxa"/>
                  <w:shd w:val="clear" w:color="auto" w:fill="auto"/>
                  <w:vAlign w:val="bottom"/>
                </w:tcPr>
                <w:p w14:paraId="01A58FE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8241B9" w:rsidRPr="00D76330" w14:paraId="1CF091DE"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619C47CA"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437AEE5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5E167744"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384" w:type="dxa"/>
                  <w:shd w:val="clear" w:color="auto" w:fill="auto"/>
                </w:tcPr>
                <w:p w14:paraId="1EEA489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8241B9" w:rsidRPr="00D76330" w14:paraId="24BE8928"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418BB87"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53DF07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2E34804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1</w:t>
                  </w:r>
                </w:p>
              </w:tc>
              <w:tc>
                <w:tcPr>
                  <w:tcW w:w="1384" w:type="dxa"/>
                  <w:shd w:val="clear" w:color="auto" w:fill="auto"/>
                </w:tcPr>
                <w:p w14:paraId="2F2B21D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10</w:t>
                  </w:r>
                </w:p>
              </w:tc>
            </w:tr>
            <w:tr w:rsidR="008241B9" w:rsidRPr="00D76330" w14:paraId="524CA75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CA078A8"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7341968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Economic</w:t>
                  </w:r>
                </w:p>
              </w:tc>
              <w:tc>
                <w:tcPr>
                  <w:tcW w:w="1369" w:type="dxa"/>
                  <w:shd w:val="clear" w:color="auto" w:fill="auto"/>
                </w:tcPr>
                <w:p w14:paraId="3639910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597E032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6FB2D322"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1BBC3B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7B4F1B0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Economic</w:t>
                  </w:r>
                </w:p>
              </w:tc>
              <w:tc>
                <w:tcPr>
                  <w:tcW w:w="1369" w:type="dxa"/>
                  <w:shd w:val="clear" w:color="auto" w:fill="auto"/>
                </w:tcPr>
                <w:p w14:paraId="24CD424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55</w:t>
                  </w:r>
                </w:p>
              </w:tc>
              <w:tc>
                <w:tcPr>
                  <w:tcW w:w="1384" w:type="dxa"/>
                  <w:shd w:val="clear" w:color="auto" w:fill="auto"/>
                </w:tcPr>
                <w:p w14:paraId="71734F3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6</w:t>
                  </w:r>
                </w:p>
              </w:tc>
            </w:tr>
            <w:tr w:rsidR="008241B9" w:rsidRPr="00D76330" w14:paraId="3474F2F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A5ABDC2"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62E7F70"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00DBBBD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384" w:type="dxa"/>
                  <w:shd w:val="clear" w:color="auto" w:fill="auto"/>
                </w:tcPr>
                <w:p w14:paraId="08C2CE6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r w:rsidR="008241B9" w:rsidRPr="00D76330" w14:paraId="46F70A81"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59A3096"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74698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Utility</w:t>
                  </w:r>
                </w:p>
              </w:tc>
              <w:tc>
                <w:tcPr>
                  <w:tcW w:w="1369" w:type="dxa"/>
                  <w:shd w:val="clear" w:color="auto" w:fill="auto"/>
                </w:tcPr>
                <w:p w14:paraId="3A53BE4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3</w:t>
                  </w:r>
                </w:p>
              </w:tc>
              <w:tc>
                <w:tcPr>
                  <w:tcW w:w="1384" w:type="dxa"/>
                  <w:shd w:val="clear" w:color="auto" w:fill="auto"/>
                </w:tcPr>
                <w:p w14:paraId="39B745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1</w:t>
                  </w:r>
                </w:p>
              </w:tc>
            </w:tr>
            <w:tr w:rsidR="008241B9" w:rsidRPr="00D76330" w14:paraId="671641CC"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E5AC89D"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BCEE90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5BCEA20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212A193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0E62D93A"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BE721C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4D06992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Yield</w:t>
                  </w:r>
                </w:p>
              </w:tc>
              <w:tc>
                <w:tcPr>
                  <w:tcW w:w="1369" w:type="dxa"/>
                  <w:shd w:val="clear" w:color="auto" w:fill="auto"/>
                </w:tcPr>
                <w:p w14:paraId="112DE47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82</w:t>
                  </w:r>
                </w:p>
              </w:tc>
              <w:tc>
                <w:tcPr>
                  <w:tcW w:w="1384" w:type="dxa"/>
                  <w:shd w:val="clear" w:color="auto" w:fill="auto"/>
                </w:tcPr>
                <w:p w14:paraId="28A2F3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9</w:t>
                  </w:r>
                </w:p>
              </w:tc>
            </w:tr>
          </w:tbl>
          <w:p w14:paraId="01343401" w14:textId="77777777" w:rsidR="008241B9" w:rsidRPr="00D76330" w:rsidRDefault="008241B9" w:rsidP="008241B9">
            <w:pPr>
              <w:pStyle w:val="Compact"/>
            </w:pPr>
          </w:p>
          <w:p w14:paraId="4ABBCB1A" w14:textId="3BAD2F36" w:rsidR="008241B9" w:rsidRDefault="008241B9" w:rsidP="008241B9">
            <w:pPr>
              <w:pStyle w:val="Compact"/>
            </w:pPr>
            <w:r w:rsidRPr="00D76330">
              <w:t>Climate change MSEs were more likely to explicitly document the alternative elicitation and trade-off analysis stages, but otherwise were less likely to document stages in the decision process.</w:t>
            </w:r>
          </w:p>
          <w:p w14:paraId="7DF90C05" w14:textId="77777777" w:rsidR="002A510A" w:rsidRPr="00D76330" w:rsidRDefault="002A510A" w:rsidP="008241B9">
            <w:pPr>
              <w:pStyle w:val="Compact"/>
            </w:pPr>
          </w:p>
          <w:p w14:paraId="216B7BE4" w14:textId="77777777" w:rsidR="008241B9" w:rsidRPr="00D76330" w:rsidRDefault="008241B9" w:rsidP="008241B9">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472"/>
            </w:tblGrid>
            <w:tr w:rsidR="008241B9" w:rsidRPr="00D76330" w14:paraId="1306CA8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37C97CB" w14:textId="77777777" w:rsidR="008241B9" w:rsidRPr="00D76330" w:rsidRDefault="008241B9" w:rsidP="008241B9">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4DD828E7"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c>
                <w:tcPr>
                  <w:tcW w:w="1472" w:type="dxa"/>
                  <w:vAlign w:val="bottom"/>
                </w:tcPr>
                <w:p w14:paraId="78A5FDC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Percent</w:t>
                  </w:r>
                </w:p>
              </w:tc>
            </w:tr>
            <w:tr w:rsidR="008241B9" w:rsidRPr="00D76330" w14:paraId="3455681D"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693D50A" w14:textId="77777777" w:rsidR="008241B9" w:rsidRPr="00D76330" w:rsidRDefault="008241B9" w:rsidP="008241B9">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7060A51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46AB4A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9</w:t>
                  </w:r>
                </w:p>
              </w:tc>
            </w:tr>
            <w:tr w:rsidR="008241B9" w:rsidRPr="00D76330" w14:paraId="0A2B796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7FE0C" w14:textId="77777777" w:rsidR="008241B9" w:rsidRPr="00D76330" w:rsidRDefault="008241B9" w:rsidP="008241B9">
                  <w:pPr>
                    <w:pStyle w:val="Compact"/>
                    <w:rPr>
                      <w:rFonts w:cs="Times New Roman"/>
                      <w:b w:val="0"/>
                    </w:rPr>
                  </w:pPr>
                  <w:r w:rsidRPr="00D76330">
                    <w:rPr>
                      <w:rFonts w:cs="Helvetica"/>
                      <w:b w:val="0"/>
                      <w:caps w:val="0"/>
                      <w:color w:val="333333"/>
                    </w:rPr>
                    <w:t>Problem</w:t>
                  </w:r>
                </w:p>
              </w:tc>
              <w:tc>
                <w:tcPr>
                  <w:tcW w:w="1172" w:type="dxa"/>
                  <w:shd w:val="clear" w:color="auto" w:fill="auto"/>
                </w:tcPr>
                <w:p w14:paraId="3B29E03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508B46E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9</w:t>
                  </w:r>
                </w:p>
              </w:tc>
            </w:tr>
            <w:tr w:rsidR="008241B9" w:rsidRPr="00D76330" w14:paraId="705B708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0DD9027"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0EF00E4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c>
                <w:tcPr>
                  <w:tcW w:w="1472" w:type="dxa"/>
                  <w:shd w:val="clear" w:color="auto" w:fill="auto"/>
                </w:tcPr>
                <w:p w14:paraId="2A61433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9</w:t>
                  </w:r>
                </w:p>
              </w:tc>
            </w:tr>
            <w:tr w:rsidR="008241B9" w:rsidRPr="00D76330" w14:paraId="1F3CD3A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F836E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135EB8D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33E6259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53774B9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9026D9"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lastRenderedPageBreak/>
                    <w:t>Tradeoffs</w:t>
                  </w:r>
                </w:p>
              </w:tc>
              <w:tc>
                <w:tcPr>
                  <w:tcW w:w="1172" w:type="dxa"/>
                  <w:shd w:val="clear" w:color="auto" w:fill="auto"/>
                </w:tcPr>
                <w:p w14:paraId="642F3EB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038654F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6C9F0A44"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29AFBD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2EBBBB0D"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3039CB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8241B9" w:rsidRPr="00D76330" w14:paraId="11B9B62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C59B622"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8AD11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28C76E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44C19A54" w14:textId="2C55B713" w:rsidR="008241B9" w:rsidRPr="002A510A" w:rsidRDefault="008241B9" w:rsidP="002A510A">
            <w:pPr>
              <w:pStyle w:val="BodyText"/>
            </w:pPr>
            <w:r w:rsidRPr="00D76330">
              <w:t>Including climate change in a MSE appears to reduce the complexity of other stages in the MSE process. On average climate change MSEs consider fewer drivers, consider fewer and less diverse objectives, and explicitly document fewer stages of the MSE process. If the MSE process is time or effort limited, the inclusion of climate change may utilize time and effort that in other cases was invested elsewhere in the MSE process.</w:t>
            </w:r>
          </w:p>
        </w:tc>
      </w:tr>
    </w:tbl>
    <w:p w14:paraId="571FC5E3" w14:textId="08121298" w:rsidR="00ED5D35" w:rsidRDefault="006F0DD1">
      <w:pPr>
        <w:pStyle w:val="Heading1"/>
      </w:pPr>
      <w:bookmarkStart w:id="10" w:name="discussion"/>
      <w:bookmarkEnd w:id="10"/>
      <w:r>
        <w:lastRenderedPageBreak/>
        <w:t>Discussion</w:t>
      </w:r>
    </w:p>
    <w:p w14:paraId="571FC5E4" w14:textId="77777777" w:rsidR="00ED5D35" w:rsidRDefault="006F0DD1">
      <w:pPr>
        <w:pStyle w:val="FirstParagraph"/>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571FC5E5" w14:textId="77777777" w:rsidR="00ED5D35" w:rsidRDefault="006F0DD1">
      <w:pPr>
        <w:pStyle w:val="BodyText"/>
      </w:pPr>
      <w:r>
        <w:t>Management strategy evaluations typically do assess the consequences of uncertainty for achieving management goals, but other factors influencing the consequences of management strategies get more sporadic treatment. Data limitation is a frequent concern in fisheries management. Next to accounting for uncertainty, accessing the influence of monitoring methodology was the most prevalent driver included in MSEs. Further inclusion of this driver, and additional use of value of information analyses could expand the use of MSE as a tool to design cost-effective fisheries monitoring plans. While discussions of fisheries research and management seem to be moving toward ecosystem effects, spatial models, and multiple species models, these characteristics were rarely considered in the set of MSEs we reviewed.</w:t>
      </w:r>
    </w:p>
    <w:p w14:paraId="571FC5E6" w14:textId="08159807" w:rsidR="00ED5D35" w:rsidRDefault="006F0DD1">
      <w:pPr>
        <w:pStyle w:val="BodyText"/>
      </w:pPr>
      <w:r>
        <w:t>Managing natural resources entails achieving the objectives of people interacting with a natural resource, so decision processes are likely to produce more desirable results when they include peoples</w:t>
      </w:r>
      <w:r w:rsidR="00856915">
        <w:t>’</w:t>
      </w:r>
      <w:r>
        <w:t xml:space="preserve"> objectives. These objectives are likely to include conservation, yield, economic, and social concerns, however the MSEs we reviewed don’t cover all categories of objectives, as yield and economic objectives were not included in about one quarter of MSEs, and social objectives were absent from all but 2 of the 30 evaluations. While we are unable to know the cause for this with more explicit </w:t>
      </w:r>
      <w:r w:rsidR="00856915">
        <w:t>documentation</w:t>
      </w:r>
      <w:r>
        <w:t xml:space="preserve"> of MSE processes, our results may provide some clues.</w:t>
      </w:r>
    </w:p>
    <w:p w14:paraId="571FC5E7" w14:textId="2B067182" w:rsidR="00ED5D35" w:rsidRDefault="006F0DD1">
      <w:pPr>
        <w:pStyle w:val="BodyText"/>
      </w:pPr>
      <w:r>
        <w:t xml:space="preserve">Scientists led, and participated in most of the MSEs, while decision-makers, decision making institutions, and stakeholders were relatively infrequent leaders and participants in the process. The lack of participation by stakeholders may result in less frequent inclusion of social objectives.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w:t>
      </w:r>
      <w:r>
        <w:lastRenderedPageBreak/>
        <w:t xml:space="preserve">some degree of borrowing occurring in which scientists use a set of generic fishery objectives when conducting a MSE. Perhaps because </w:t>
      </w:r>
      <w:r w:rsidR="00856915">
        <w:t>there</w:t>
      </w:r>
      <w:r>
        <w:t xml:space="preserve"> were few social objectives included in these MSE, there was little inclusion of experts to aid in the prediction of consequences, or consequence prediction techniques other than simulation modeling.</w:t>
      </w:r>
    </w:p>
    <w:p w14:paraId="571FC5E8" w14:textId="77777777" w:rsidR="00ED5D35" w:rsidRDefault="006F0DD1">
      <w:pPr>
        <w:pStyle w:val="BodyText"/>
      </w:pPr>
      <w:r>
        <w:t>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Facilitators and decision analysts also aid decision processes by helping to diagnose the problem, which can result in selecting more appropriate analysis techniques for the problem type. Finally, the additional structure and focus on the decision process would likely result in more explicit documentation when facilitators and decision analysts participate in MSE, as resulted in some of the MSEs reviewed here (Williams, Little, and Begg 2011; Smith et al. 2013; Kolody et al. 2008).</w:t>
      </w:r>
    </w:p>
    <w:p w14:paraId="571FC5E9" w14:textId="77777777" w:rsidR="00ED5D35" w:rsidRDefault="006F0DD1">
      <w:pPr>
        <w:pStyle w:val="BodyText"/>
      </w:pPr>
      <w:r>
        <w:t>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supporting replication or learning due to the frequent absence of trade-off and decision documentation.</w:t>
      </w:r>
    </w:p>
    <w:p w14:paraId="571FC5EA" w14:textId="4F1F2A79" w:rsidR="00ED5D35" w:rsidRDefault="006F0DD1">
      <w:pPr>
        <w:pStyle w:val="BodyText"/>
      </w:pPr>
      <w:r>
        <w:t xml:space="preserve">The MSE process may be aided by utilizing the techniques from the structured decision making approach to decision analysis (Cummings, in prep). Utilizing the structured decision making approach eases the documentation process by breaking decision making into more discrete stages. There may be practical considerations, such as time or budgetary constraints that limit how complex the stages of a MSE are, and the degree of documentation that occurs. Where the expertise and budget </w:t>
      </w:r>
      <w:r w:rsidR="009A18A3">
        <w:t>are</w:t>
      </w:r>
      <w:r>
        <w:t xml:space="preserve"> available, the use of facilitators and scribes may aid in addressing and documenting MSE processes.</w:t>
      </w:r>
    </w:p>
    <w:p w14:paraId="571FC5EB" w14:textId="77777777" w:rsidR="00ED5D35" w:rsidRDefault="006F0DD1">
      <w:pPr>
        <w:pStyle w:val="Heading3"/>
      </w:pPr>
      <w:bookmarkStart w:id="11" w:name="explore-and-expand-upon-this-review"/>
      <w:bookmarkEnd w:id="11"/>
      <w:r>
        <w:t>Explore and expand upon this review</w:t>
      </w:r>
    </w:p>
    <w:p w14:paraId="571FC5EC" w14:textId="4D6FD8B3" w:rsidR="00ED5D35" w:rsidRDefault="006F0DD1">
      <w:pPr>
        <w:pStyle w:val="FirstParagraph"/>
      </w:pPr>
      <w:r>
        <w:t>To aid future learning from the MSEs that have been conducted to date we produced a shiny application (Chang et al. 2018) that enables interactive results to accompany this article and entry of additional MSE information (</w:t>
      </w:r>
      <w:hyperlink r:id="rId12">
        <w:r>
          <w:rPr>
            <w:rStyle w:val="Hyperlink"/>
          </w:rPr>
          <w:t>https://jonathancummings.shinyapps.io/MSEreview/</w:t>
        </w:r>
      </w:hyperlink>
      <w:r>
        <w:t>). We hope that as MSE are conducted in the future they are entered here so that MSE practitioners can learn from each other.</w:t>
      </w:r>
    </w:p>
    <w:p w14:paraId="56D939D8" w14:textId="668D061B" w:rsidR="00D0000F" w:rsidRDefault="00D0000F" w:rsidP="00D0000F">
      <w:pPr>
        <w:pStyle w:val="BodyText"/>
      </w:pPr>
    </w:p>
    <w:p w14:paraId="13AA1CB7" w14:textId="77777777" w:rsidR="00D0000F" w:rsidRDefault="00D0000F" w:rsidP="00D0000F">
      <w:pPr>
        <w:spacing w:line="480" w:lineRule="auto"/>
        <w:rPr>
          <w:rFonts w:ascii="Times New Roman" w:hAnsi="Times New Roman" w:cs="Times New Roman"/>
        </w:rPr>
      </w:pPr>
    </w:p>
    <w:p w14:paraId="001C4943" w14:textId="77777777" w:rsidR="00D0000F" w:rsidRDefault="00D0000F" w:rsidP="00D0000F">
      <w:pPr>
        <w:spacing w:line="480" w:lineRule="auto"/>
        <w:rPr>
          <w:rFonts w:ascii="Times New Roman" w:hAnsi="Times New Roman" w:cs="Times New Roman"/>
        </w:rPr>
      </w:pPr>
      <w:r>
        <w:rPr>
          <w:rFonts w:ascii="Times New Roman" w:hAnsi="Times New Roman" w:cs="Times New Roman"/>
        </w:rPr>
        <w:t>Add section to MSE paper at the end that makes the app a bit more central.</w:t>
      </w:r>
    </w:p>
    <w:p w14:paraId="571FC5ED" w14:textId="77777777" w:rsidR="00ED5D35" w:rsidRDefault="006F0DD1">
      <w:pPr>
        <w:pStyle w:val="Heading1"/>
      </w:pPr>
      <w:bookmarkStart w:id="12" w:name="references"/>
      <w:bookmarkEnd w:id="12"/>
      <w:r>
        <w:t>References</w:t>
      </w:r>
    </w:p>
    <w:p w14:paraId="571FC5EF" w14:textId="4570E0C3" w:rsidR="00ED5D35" w:rsidRDefault="006F0DD1" w:rsidP="00BD3512">
      <w:pPr>
        <w:pStyle w:val="FirstParagraph"/>
      </w:pPr>
      <w:r>
        <w:t xml:space="preserve">Chang, Winston, Joe Cheng, JJ Allaire, Yihui Xie, and Jonathan McPherson. 2018. </w:t>
      </w:r>
      <w:r>
        <w:rPr>
          <w:i/>
        </w:rPr>
        <w:t>Shiny: Web Application Framework for R</w:t>
      </w:r>
      <w:r>
        <w:t xml:space="preserve">. </w:t>
      </w:r>
      <w:hyperlink r:id="rId13">
        <w:r>
          <w:rPr>
            <w:rStyle w:val="Hyperlink"/>
          </w:rPr>
          <w:t>https://CRAN.R-project.org/package=shiny</w:t>
        </w:r>
      </w:hyperlink>
      <w:r>
        <w:t>.</w:t>
      </w:r>
    </w:p>
    <w:p w14:paraId="571FC5F0" w14:textId="77777777" w:rsidR="00ED5D35" w:rsidRDefault="006F0DD1">
      <w:pPr>
        <w:pStyle w:val="Bibliography"/>
      </w:pPr>
      <w:r>
        <w:t xml:space="preserve">Commission, International Pacific Halibut. 2017. “Management Strategy Evaluation.” </w:t>
      </w:r>
      <w:hyperlink r:id="rId14">
        <w:r>
          <w:rPr>
            <w:rStyle w:val="Hyperlink"/>
          </w:rPr>
          <w:t>https://iphc.int/management/science-and-research/management-strategy-evaluation</w:t>
        </w:r>
      </w:hyperlink>
      <w:r>
        <w:t>.</w:t>
      </w:r>
    </w:p>
    <w:p w14:paraId="571FC5F1" w14:textId="77777777" w:rsidR="00ED5D35" w:rsidRDefault="006F0DD1">
      <w:pPr>
        <w:pStyle w:val="Bibliography"/>
      </w:pPr>
      <w:r>
        <w:t xml:space="preserve">Conroy, Michael J, and James T Peterson. 2013. </w:t>
      </w:r>
      <w:r>
        <w:rPr>
          <w:i/>
        </w:rPr>
        <w:t>Decision Making in Natural Resource Management: A Structured, Adaptive Approach</w:t>
      </w:r>
      <w:r>
        <w:t>. John Wiley &amp; Sons.</w:t>
      </w:r>
    </w:p>
    <w:p w14:paraId="571FC5F2" w14:textId="77777777" w:rsidR="00ED5D35" w:rsidRDefault="006F0DD1">
      <w:pPr>
        <w:pStyle w:val="Bibliography"/>
      </w:pPr>
      <w:r>
        <w:t>“Ecosystems and Human Well-Being.” 2005. Millennium Ecosystem Assessment.</w:t>
      </w:r>
    </w:p>
    <w:p w14:paraId="571FC5F3" w14:textId="77777777" w:rsidR="00ED5D35" w:rsidRDefault="006F0DD1">
      <w:pPr>
        <w:pStyle w:val="Bibliography"/>
      </w:pPr>
      <w:r>
        <w:t xml:space="preserve">Gregory, Robin, Lee Failing, Michael Harstone, Graham Long, Tim McDaniels, and Dan Ohlson. 2012. </w:t>
      </w:r>
      <w:r>
        <w:rPr>
          <w:i/>
        </w:rPr>
        <w:t>Structured Decision Making: A Practical Guide to Environmental Management Choices</w:t>
      </w:r>
      <w:r>
        <w:t>. John Wiley &amp; Sons.</w:t>
      </w:r>
    </w:p>
    <w:p w14:paraId="571FC5F4" w14:textId="77777777" w:rsidR="00ED5D35" w:rsidRDefault="006F0DD1">
      <w:pPr>
        <w:pStyle w:val="Bibliography"/>
      </w:pPr>
      <w:r>
        <w:t xml:space="preserve">Kolody, D, T Polacheck, M Basson, and C Davies. 2008. “Salvaged Pearls: Lessons Learned from a Floundering Attempt to Develop a Management Procedure for Southern Bluefin Tuna.” </w:t>
      </w:r>
      <w:r>
        <w:rPr>
          <w:i/>
        </w:rPr>
        <w:t>Fisheries Research</w:t>
      </w:r>
      <w:r>
        <w:t xml:space="preserve"> 94 (3). Elsevier: 339–50.</w:t>
      </w:r>
    </w:p>
    <w:p w14:paraId="571FC5F5" w14:textId="77777777" w:rsidR="00ED5D35" w:rsidRDefault="006F0DD1">
      <w:pPr>
        <w:pStyle w:val="Bibliography"/>
      </w:pPr>
      <w:r>
        <w:t xml:space="preserve">Nickson, Amanda. 2016. “Management Strategy Evaluation for Fisheries Informing the Selection of Harvest Strategies.” </w:t>
      </w:r>
      <w:hyperlink r:id="rId15">
        <w:r>
          <w:rPr>
            <w:rStyle w:val="Hyperlink"/>
          </w:rPr>
          <w:t>https://www.pewtrusts.org/-/media/assets/2019/07/harvest-strategies/hs_mse_update.pdf</w:t>
        </w:r>
      </w:hyperlink>
      <w:r>
        <w:t>.</w:t>
      </w:r>
    </w:p>
    <w:p w14:paraId="571FC5F6" w14:textId="77777777" w:rsidR="00ED5D35" w:rsidRDefault="006F0DD1">
      <w:pPr>
        <w:pStyle w:val="Bibliography"/>
      </w:pPr>
      <w:r>
        <w:t xml:space="preserve">Punt, Andre E. 2014. “Management Strategy Evaluation.” </w:t>
      </w:r>
      <w:hyperlink r:id="rId16">
        <w:r>
          <w:rPr>
            <w:rStyle w:val="Hyperlink"/>
          </w:rPr>
          <w:t>http://puntlab.washington.edu/management-strategy-evaluation/</w:t>
        </w:r>
      </w:hyperlink>
      <w:r>
        <w:t>.</w:t>
      </w:r>
    </w:p>
    <w:p w14:paraId="571FC5F7" w14:textId="77777777" w:rsidR="00ED5D35" w:rsidRDefault="006F0DD1">
      <w:pPr>
        <w:pStyle w:val="Bibliography"/>
      </w:pPr>
      <w:r>
        <w:t xml:space="preserve">Punt, Andre E, Doug S Butterworth, Carryn L de Moor, Jose A A De Oliveira, and Malcolm Haddon. 2014. “Management Strategy Evaluation: Best Practices.” </w:t>
      </w:r>
      <w:r>
        <w:rPr>
          <w:i/>
        </w:rPr>
        <w:t>Fish and Fisheries</w:t>
      </w:r>
      <w:r>
        <w:t>.</w:t>
      </w:r>
    </w:p>
    <w:p w14:paraId="571FC5F8" w14:textId="77777777" w:rsidR="00ED5D35" w:rsidRDefault="006F0DD1">
      <w:pPr>
        <w:pStyle w:val="Bibliography"/>
      </w:pPr>
      <w:r>
        <w:t xml:space="preserve">Runge, M.C., J.B. Grand, and M.S. Mitchell. 2013. “Structured Decision Making.” In </w:t>
      </w:r>
      <w:r>
        <w:rPr>
          <w:i/>
        </w:rPr>
        <w:t>Wildlife Management and Conservation: Contemporary Principles and Practices</w:t>
      </w:r>
      <w:r>
        <w:t>, edited by Paul R Krausman, James W Cain III, and James W Cain, 51–72. John Hopkins University Press.</w:t>
      </w:r>
    </w:p>
    <w:p w14:paraId="571FC5F9" w14:textId="77777777" w:rsidR="00ED5D35" w:rsidRDefault="006F0DD1">
      <w:pPr>
        <w:pStyle w:val="Bibliography"/>
      </w:pPr>
      <w:r>
        <w:t xml:space="preserve">Smith, David R, Conor P McGowan, Jonathan P Daily, James D Nichols, John A Sweka, and James E Lyons. 2013. “Evaluating a Multispecies Adaptive Management Framework: Must Uncertainty Impede Effective Decision-Making?” </w:t>
      </w:r>
      <w:r>
        <w:rPr>
          <w:i/>
        </w:rPr>
        <w:t>Journal of Applied Ecology</w:t>
      </w:r>
      <w:r>
        <w:t xml:space="preserve"> 50 (6). Wiley Online Library: 1431–40.</w:t>
      </w:r>
    </w:p>
    <w:p w14:paraId="571FC5FA" w14:textId="77777777" w:rsidR="00ED5D35" w:rsidRDefault="006F0DD1">
      <w:pPr>
        <w:pStyle w:val="Bibliography"/>
      </w:pPr>
      <w:r>
        <w:lastRenderedPageBreak/>
        <w:t xml:space="preserve">USGS. 2019. </w:t>
      </w:r>
      <w:r>
        <w:rPr>
          <w:i/>
        </w:rPr>
        <w:t>Structured Decision Making</w:t>
      </w:r>
      <w:r>
        <w:t xml:space="preserve">. </w:t>
      </w:r>
      <w:hyperlink r:id="rId17">
        <w:r>
          <w:rPr>
            <w:rStyle w:val="Hyperlink"/>
          </w:rPr>
          <w:t>https://www.usgs.gov/centers/pwrc/science/structured-decision-making</w:t>
        </w:r>
      </w:hyperlink>
      <w:r>
        <w:t>.</w:t>
      </w:r>
    </w:p>
    <w:p w14:paraId="571FC5FB" w14:textId="77777777" w:rsidR="00ED5D35" w:rsidRDefault="006F0DD1">
      <w:pPr>
        <w:pStyle w:val="Bibliography"/>
      </w:pPr>
      <w:r>
        <w:t xml:space="preserve">Vente, J. De, M. S. Reed, L. C. Stringer, S. Valente, and J. Newig. 2016. “How Does the Context and Design of Participatory Decision Making Processes Affect Their Outcomes? Evidence from Sustainable Land Management in Global Drylands.” </w:t>
      </w:r>
      <w:r>
        <w:rPr>
          <w:i/>
        </w:rPr>
        <w:t>Ecology and Society 21 (2):24</w:t>
      </w:r>
      <w:r>
        <w:t>. doi:</w:t>
      </w:r>
      <w:hyperlink r:id="rId18">
        <w:r>
          <w:rPr>
            <w:rStyle w:val="Hyperlink"/>
          </w:rPr>
          <w:t>http://dx.doi.org/10.5751/ES-08053-210224</w:t>
        </w:r>
      </w:hyperlink>
      <w:r>
        <w:t>.</w:t>
      </w:r>
    </w:p>
    <w:p w14:paraId="571FC5FC" w14:textId="77777777" w:rsidR="00ED5D35" w:rsidRDefault="006F0DD1">
      <w:pPr>
        <w:pStyle w:val="Bibliography"/>
      </w:pPr>
      <w:r>
        <w:t xml:space="preserve">Walters, C.J. 1986. </w:t>
      </w:r>
      <w:r>
        <w:rPr>
          <w:i/>
        </w:rPr>
        <w:t>Adaptive Management of Renewable Resources.</w:t>
      </w:r>
      <w:r>
        <w:t xml:space="preserve"> New York, NY: McGraw Hill.</w:t>
      </w:r>
    </w:p>
    <w:p w14:paraId="571FC5FD" w14:textId="166B639F" w:rsidR="00ED5D35" w:rsidRDefault="006F0DD1">
      <w:pPr>
        <w:pStyle w:val="Bibliography"/>
      </w:pPr>
      <w:r>
        <w:t xml:space="preserve">Williams, Ashley J, L Richard Little, and Gavin A Begg. 2011. “Balancing Indigenous and Non-Indigenous Commercial Objectives in a Coral Reef Finfish Fishery.” </w:t>
      </w:r>
      <w:r>
        <w:rPr>
          <w:i/>
        </w:rPr>
        <w:t>ICES Journal of Marine Science</w:t>
      </w:r>
      <w:r>
        <w:t xml:space="preserve"> 68 (5). Oxford University Press: 834–47.</w:t>
      </w:r>
    </w:p>
    <w:p w14:paraId="01918143" w14:textId="77777777" w:rsidR="00177BE4" w:rsidRDefault="00177BE4" w:rsidP="002871E4">
      <w:pPr>
        <w:pStyle w:val="Compact"/>
        <w:sectPr w:rsidR="00177BE4" w:rsidSect="00545083">
          <w:type w:val="continuous"/>
          <w:pgSz w:w="12240" w:h="15840"/>
          <w:pgMar w:top="1440" w:right="1440" w:bottom="1440" w:left="1440" w:header="720" w:footer="720" w:gutter="0"/>
          <w:cols w:space="720"/>
        </w:sectPr>
      </w:pPr>
    </w:p>
    <w:p w14:paraId="021CAD75" w14:textId="77777777" w:rsidR="00FE6871" w:rsidRDefault="00FE6871" w:rsidP="00FE6871">
      <w:pPr>
        <w:pStyle w:val="Heading1"/>
      </w:pPr>
      <w:r>
        <w:lastRenderedPageBreak/>
        <w:t>Supplement: MSE Review Data Collection</w:t>
      </w:r>
    </w:p>
    <w:p w14:paraId="7D3D18D9" w14:textId="18CE293D" w:rsidR="00AB3358" w:rsidRDefault="00FE6871" w:rsidP="00FE6871">
      <w:pPr>
        <w:pStyle w:val="BodyText"/>
      </w:pPr>
      <w:r>
        <w:t xml:space="preserve">Data was collected </w:t>
      </w:r>
      <w:r w:rsidR="00116BEE">
        <w:t xml:space="preserve">and entered into 39 database fields </w:t>
      </w:r>
      <w:r>
        <w:t>in the relation database containing three tables</w:t>
      </w:r>
      <w:r w:rsidR="005A6146">
        <w:t>, tblStudy, tlbStudyObjectives, and tblStudyManagementTools</w:t>
      </w:r>
      <w:r w:rsidR="00DE5A22">
        <w:t xml:space="preserve"> </w:t>
      </w:r>
      <w:r>
        <w:t>(Table S.1)</w:t>
      </w:r>
      <w:r w:rsidR="00A413EA">
        <w:t xml:space="preserve">.  </w:t>
      </w:r>
    </w:p>
    <w:p w14:paraId="01BD924A" w14:textId="77777777"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21371A27" w14:textId="32391FC6"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subjective judgement was necessary.  </w:t>
      </w:r>
      <w:r w:rsidR="00B64F54">
        <w:t xml:space="preserve">The …Exp fields hold the results of explicit document, while the …Sub fields hold the results </w:t>
      </w:r>
      <w:r w:rsidR="007F424F">
        <w:t>for cases where our judgement was necessary.</w:t>
      </w:r>
    </w:p>
    <w:p w14:paraId="46706249" w14:textId="77777777" w:rsidR="00456FEC" w:rsidRDefault="00AA21C2" w:rsidP="00FE6871">
      <w:pPr>
        <w:pStyle w:val="BodyText"/>
      </w:pPr>
      <w:r>
        <w:t>The field</w:t>
      </w:r>
      <w:r w:rsidR="00CC0F85">
        <w:t>s</w:t>
      </w:r>
      <w:r>
        <w:t xml:space="preserve"> in tblStudyObjectives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p>
    <w:p w14:paraId="44B73FF9" w14:textId="4CCF9153" w:rsidR="005F0987" w:rsidRDefault="00456FEC" w:rsidP="00FE6871">
      <w:pPr>
        <w:pStyle w:val="BodyText"/>
      </w:pPr>
      <w:r>
        <w:t>The fields in tbleStudyManagementTools record the type of management tool considered, such as catch limits, effort limits</w:t>
      </w:r>
      <w:r w:rsidR="00323642">
        <w:t>, and a more detailed description of the management actions considered.</w:t>
      </w:r>
    </w:p>
    <w:p w14:paraId="593E4BCC" w14:textId="5EE6F1C3" w:rsidR="004871CF" w:rsidRDefault="002871E4" w:rsidP="002871E4">
      <w:pPr>
        <w:pStyle w:val="Compact"/>
      </w:pPr>
      <w:r w:rsidRPr="002871E4">
        <w:t xml:space="preserve">Table S.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09C48F61" w14:textId="6C5D769B"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12B9FDDF" w14:textId="65422DE9"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044D1FEB" w14:textId="7543379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1DCE2DED" w14:textId="558558A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6D940934" w14:textId="7293B17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6052787" w14:textId="6B27B693"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69CC05CE" w14:textId="7D0ED452"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54BD2B24" w14:textId="0A6E9D2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82CF90A" w14:textId="49B6677D"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705AE339" w14:textId="0BB568FB"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586FF048" w14:textId="02834C0C"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tcBorders>
              <w:top w:val="single" w:sz="4" w:space="0" w:color="auto"/>
            </w:tcBorders>
            <w:shd w:val="clear" w:color="auto" w:fill="auto"/>
          </w:tcPr>
          <w:p w14:paraId="442242FF" w14:textId="6576C734"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7A3EAC4F" w14:textId="6FFC94C5"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30792AA" w14:textId="713C5871" w:rsidR="00E57CF4" w:rsidRPr="00CA2636" w:rsidRDefault="00E57CF4" w:rsidP="00415184">
            <w:pPr>
              <w:pStyle w:val="Compact"/>
              <w:rPr>
                <w:rFonts w:cs="Times New Roman"/>
                <w:b w:val="0"/>
                <w:sz w:val="20"/>
              </w:rPr>
            </w:pPr>
            <w:r w:rsidRPr="00CA2636">
              <w:rPr>
                <w:b w:val="0"/>
                <w:caps w:val="0"/>
                <w:sz w:val="20"/>
              </w:rPr>
              <w:t>YearPub</w:t>
            </w:r>
          </w:p>
        </w:tc>
        <w:tc>
          <w:tcPr>
            <w:tcW w:w="1819" w:type="dxa"/>
            <w:shd w:val="clear" w:color="auto" w:fill="auto"/>
          </w:tcPr>
          <w:p w14:paraId="64927400" w14:textId="22D24C0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61790195" w14:textId="3B0464E5"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1960BDAF" w14:textId="2A66E94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3FDD485" w14:textId="006293C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262A5443" w14:textId="4545E2BA"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54437" w14:textId="323F4113"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34F6D303" w14:textId="203F0A63"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7C09FC8B" w14:textId="6168A544"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B8EE2F2" w14:textId="490F78C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8407B8D" w14:textId="573806F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44B5EEC9" w14:textId="69022E53"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0EF5A3E" w14:textId="65DCA3A4"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3965D670" w14:textId="0EC95C40"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12E05F55" w14:textId="28E6FEE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1BBF53CA" w14:textId="7198F7B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8889FC2" w14:textId="4665EEE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7A56477B" w14:textId="5D5B91C1"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6639F" w14:textId="05C07D25"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2E7892FE" w14:textId="25732DB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62ABF802" w14:textId="7DD001D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590CE112" w14:textId="1463A1F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20EC8207" w14:textId="2696DB6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699440E0" w14:textId="33E4007D"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B0122F5" w14:textId="092AB727" w:rsidR="00E57CF4" w:rsidRPr="00CA2636" w:rsidRDefault="00E57CF4" w:rsidP="00415184">
            <w:pPr>
              <w:pStyle w:val="Compact"/>
              <w:rPr>
                <w:rFonts w:cs="Times New Roman"/>
                <w:b w:val="0"/>
                <w:caps w:val="0"/>
                <w:color w:val="333333"/>
                <w:sz w:val="20"/>
              </w:rPr>
            </w:pPr>
            <w:r w:rsidRPr="00CA2636">
              <w:rPr>
                <w:b w:val="0"/>
                <w:caps w:val="0"/>
                <w:sz w:val="20"/>
              </w:rPr>
              <w:lastRenderedPageBreak/>
              <w:t>Longitude</w:t>
            </w:r>
          </w:p>
        </w:tc>
        <w:tc>
          <w:tcPr>
            <w:tcW w:w="1819" w:type="dxa"/>
            <w:shd w:val="clear" w:color="auto" w:fill="auto"/>
          </w:tcPr>
          <w:p w14:paraId="55A6F2C9" w14:textId="4B29F60C"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00BCE470" w14:textId="2564212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5AA3C2C5" w14:textId="4D483D3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4D8C631A" w14:textId="381D418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28DA10CD" w14:textId="07E4E4F8"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789C74F" w14:textId="73AA9652"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7BB0299E" w14:textId="78D16C0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0397F6C" w14:textId="1C2B468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5AF9231" w14:textId="6762512F"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7D64541" w14:textId="0F5B034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6E90712"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0CB6715" w14:textId="5EF4B7E2"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663E575C" w14:textId="4861645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00AA503F" w14:textId="5B53129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94F2FDD" w14:textId="41D153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0D542FA" w14:textId="66056DB9"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4D0D495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EA8D8E2" w14:textId="54C6A765" w:rsidR="00E57CF4" w:rsidRPr="00CA2636" w:rsidRDefault="00E57CF4" w:rsidP="00415184">
            <w:pPr>
              <w:pStyle w:val="Compact"/>
              <w:rPr>
                <w:rFonts w:cs="Helvetica"/>
                <w:b w:val="0"/>
                <w:caps w:val="0"/>
                <w:color w:val="333333"/>
                <w:sz w:val="20"/>
              </w:rPr>
            </w:pPr>
            <w:r w:rsidRPr="00CA2636">
              <w:rPr>
                <w:b w:val="0"/>
                <w:caps w:val="0"/>
                <w:sz w:val="20"/>
              </w:rPr>
              <w:t>ProcessExplicit</w:t>
            </w:r>
          </w:p>
        </w:tc>
        <w:tc>
          <w:tcPr>
            <w:tcW w:w="1819" w:type="dxa"/>
            <w:shd w:val="clear" w:color="auto" w:fill="auto"/>
          </w:tcPr>
          <w:p w14:paraId="3E952FF1" w14:textId="566A3D11"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C5D0238" w14:textId="44B5873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C844A13" w14:textId="168B0C52"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2B1E19" w14:textId="153D522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1A625DD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C3CE80" w14:textId="42D398DA" w:rsidR="00E57CF4" w:rsidRPr="00CA2636" w:rsidRDefault="00E57CF4" w:rsidP="00415184">
            <w:pPr>
              <w:pStyle w:val="Compact"/>
              <w:rPr>
                <w:rFonts w:cs="Helvetica"/>
                <w:b w:val="0"/>
                <w:caps w:val="0"/>
                <w:color w:val="333333"/>
                <w:sz w:val="20"/>
              </w:rPr>
            </w:pPr>
            <w:r w:rsidRPr="00CA2636">
              <w:rPr>
                <w:b w:val="0"/>
                <w:caps w:val="0"/>
                <w:sz w:val="20"/>
              </w:rPr>
              <w:t>ProblemDefinitionExplicit</w:t>
            </w:r>
          </w:p>
        </w:tc>
        <w:tc>
          <w:tcPr>
            <w:tcW w:w="1819" w:type="dxa"/>
            <w:shd w:val="clear" w:color="auto" w:fill="auto"/>
          </w:tcPr>
          <w:p w14:paraId="41D5CA42" w14:textId="3EBF9198"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1BD23F0" w14:textId="5641459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566ECC9C" w14:textId="6F6460C1"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0187F7D" w14:textId="712FEB9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135C940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4EE3E1" w14:textId="6BD75C2E" w:rsidR="00E57CF4" w:rsidRPr="00CA2636" w:rsidRDefault="00E57CF4" w:rsidP="00415184">
            <w:pPr>
              <w:pStyle w:val="Compact"/>
              <w:rPr>
                <w:rFonts w:cs="Helvetica"/>
                <w:b w:val="0"/>
                <w:caps w:val="0"/>
                <w:color w:val="333333"/>
                <w:sz w:val="20"/>
              </w:rPr>
            </w:pPr>
            <w:r w:rsidRPr="00CA2636">
              <w:rPr>
                <w:b w:val="0"/>
                <w:caps w:val="0"/>
                <w:sz w:val="20"/>
              </w:rPr>
              <w:t>ObjectivesExplicit</w:t>
            </w:r>
          </w:p>
        </w:tc>
        <w:tc>
          <w:tcPr>
            <w:tcW w:w="1819" w:type="dxa"/>
            <w:shd w:val="clear" w:color="auto" w:fill="auto"/>
          </w:tcPr>
          <w:p w14:paraId="0F88D9FA" w14:textId="201D12F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1EF7E2" w14:textId="166E014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160D6982" w14:textId="78E0CA7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F184516" w14:textId="50D1A756"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4F750EFB"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1A09B7" w14:textId="4504EAD0" w:rsidR="00E57CF4" w:rsidRPr="00CA2636" w:rsidRDefault="00E57CF4" w:rsidP="00415184">
            <w:pPr>
              <w:pStyle w:val="Compact"/>
              <w:rPr>
                <w:rFonts w:cs="Helvetica"/>
                <w:b w:val="0"/>
                <w:caps w:val="0"/>
                <w:color w:val="333333"/>
                <w:sz w:val="20"/>
              </w:rPr>
            </w:pPr>
            <w:r w:rsidRPr="00CA2636">
              <w:rPr>
                <w:b w:val="0"/>
                <w:caps w:val="0"/>
                <w:sz w:val="20"/>
              </w:rPr>
              <w:t>AlternativesExplicit</w:t>
            </w:r>
          </w:p>
        </w:tc>
        <w:tc>
          <w:tcPr>
            <w:tcW w:w="1819" w:type="dxa"/>
            <w:shd w:val="clear" w:color="auto" w:fill="auto"/>
          </w:tcPr>
          <w:p w14:paraId="25F3B967" w14:textId="60F6E15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1C6B14" w14:textId="7A2F14B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936B6DB" w14:textId="62C3347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7449CC1" w14:textId="41B99F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19978B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88B132" w14:textId="708C6423" w:rsidR="00E57CF4" w:rsidRPr="00CA2636" w:rsidRDefault="00E57CF4" w:rsidP="00415184">
            <w:pPr>
              <w:pStyle w:val="Compact"/>
              <w:rPr>
                <w:rFonts w:cs="Helvetica"/>
                <w:b w:val="0"/>
                <w:caps w:val="0"/>
                <w:color w:val="333333"/>
                <w:sz w:val="20"/>
              </w:rPr>
            </w:pPr>
            <w:r w:rsidRPr="00CA2636">
              <w:rPr>
                <w:b w:val="0"/>
                <w:caps w:val="0"/>
                <w:sz w:val="20"/>
              </w:rPr>
              <w:t>TradeOffsExplicit</w:t>
            </w:r>
          </w:p>
        </w:tc>
        <w:tc>
          <w:tcPr>
            <w:tcW w:w="1819" w:type="dxa"/>
            <w:shd w:val="clear" w:color="auto" w:fill="auto"/>
          </w:tcPr>
          <w:p w14:paraId="4802B856" w14:textId="7D79039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B6687AC" w14:textId="268C746E"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57CFFCB" w14:textId="75C12E0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6F8F74" w14:textId="45D207AB"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2F23841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A618DC" w14:textId="7A0EDAB8" w:rsidR="00E57CF4" w:rsidRPr="00CA2636" w:rsidRDefault="00E57CF4" w:rsidP="00A83E04">
            <w:pPr>
              <w:pStyle w:val="Compact"/>
              <w:rPr>
                <w:sz w:val="20"/>
              </w:rPr>
            </w:pPr>
            <w:r w:rsidRPr="00CA2636">
              <w:rPr>
                <w:b w:val="0"/>
                <w:caps w:val="0"/>
                <w:sz w:val="20"/>
              </w:rPr>
              <w:t>Decision</w:t>
            </w:r>
            <w:r>
              <w:rPr>
                <w:b w:val="0"/>
                <w:caps w:val="0"/>
                <w:sz w:val="20"/>
              </w:rPr>
              <w:t>Explicit</w:t>
            </w:r>
          </w:p>
        </w:tc>
        <w:tc>
          <w:tcPr>
            <w:tcW w:w="1819" w:type="dxa"/>
            <w:shd w:val="clear" w:color="auto" w:fill="auto"/>
          </w:tcPr>
          <w:p w14:paraId="4B147ADA" w14:textId="26E9BEC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6BB9C93F" w14:textId="7047B9F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516A5DBD" w14:textId="0AB6405B"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789AEC34" w14:textId="0CCF8DD9"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7ECCC9B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9B09ED5" w14:textId="2775A597" w:rsidR="00E57CF4" w:rsidRPr="00CA2636" w:rsidRDefault="00E57CF4" w:rsidP="00A83E04">
            <w:pPr>
              <w:pStyle w:val="Compact"/>
              <w:rPr>
                <w:rFonts w:cs="Helvetica"/>
                <w:b w:val="0"/>
                <w:caps w:val="0"/>
                <w:color w:val="333333"/>
                <w:sz w:val="20"/>
              </w:rPr>
            </w:pPr>
            <w:r w:rsidRPr="00CA2636">
              <w:rPr>
                <w:b w:val="0"/>
                <w:caps w:val="0"/>
                <w:sz w:val="20"/>
              </w:rPr>
              <w:t>OptimalAlt</w:t>
            </w:r>
            <w:r>
              <w:rPr>
                <w:b w:val="0"/>
                <w:caps w:val="0"/>
                <w:sz w:val="20"/>
              </w:rPr>
              <w:t>Explicit</w:t>
            </w:r>
          </w:p>
        </w:tc>
        <w:tc>
          <w:tcPr>
            <w:tcW w:w="1819" w:type="dxa"/>
            <w:shd w:val="clear" w:color="auto" w:fill="auto"/>
          </w:tcPr>
          <w:p w14:paraId="27CA235A" w14:textId="78C2938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BB0299" w14:textId="5BA2E9CD"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CA4912" w14:textId="0F0F5FC5"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15F6552" w14:textId="78AEE66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733FA2F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0B6B88" w14:textId="5546C2C0" w:rsidR="00E57CF4" w:rsidRPr="00CA2636" w:rsidRDefault="00E57CF4" w:rsidP="00A83E04">
            <w:pPr>
              <w:pStyle w:val="Compact"/>
              <w:rPr>
                <w:rFonts w:cs="Helvetica"/>
                <w:b w:val="0"/>
                <w:caps w:val="0"/>
                <w:color w:val="333333"/>
                <w:sz w:val="20"/>
              </w:rPr>
            </w:pPr>
            <w:r w:rsidRPr="00CA2636">
              <w:rPr>
                <w:b w:val="0"/>
                <w:caps w:val="0"/>
                <w:sz w:val="20"/>
              </w:rPr>
              <w:t>RoleSpecification</w:t>
            </w:r>
          </w:p>
        </w:tc>
        <w:tc>
          <w:tcPr>
            <w:tcW w:w="1819" w:type="dxa"/>
            <w:shd w:val="clear" w:color="auto" w:fill="auto"/>
          </w:tcPr>
          <w:p w14:paraId="422912E7" w14:textId="6F295E6E"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CC7013C" w14:textId="2118A14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A2A1F93" w14:textId="4A29CE0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3987220E" w14:textId="471BA2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6AF3499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7AD905" w14:textId="2E0180BE" w:rsidR="00E57CF4" w:rsidRPr="00CA2636" w:rsidRDefault="00E57CF4" w:rsidP="00A83E04">
            <w:pPr>
              <w:pStyle w:val="Compact"/>
              <w:rPr>
                <w:rFonts w:cs="Helvetica"/>
                <w:b w:val="0"/>
                <w:caps w:val="0"/>
                <w:color w:val="333333"/>
                <w:sz w:val="20"/>
              </w:rPr>
            </w:pPr>
            <w:r w:rsidRPr="00CA2636">
              <w:rPr>
                <w:b w:val="0"/>
                <w:caps w:val="0"/>
                <w:sz w:val="20"/>
              </w:rPr>
              <w:t>OpenMeetings</w:t>
            </w:r>
          </w:p>
        </w:tc>
        <w:tc>
          <w:tcPr>
            <w:tcW w:w="1819" w:type="dxa"/>
            <w:shd w:val="clear" w:color="auto" w:fill="auto"/>
          </w:tcPr>
          <w:p w14:paraId="3AE465AA" w14:textId="21A9DDE1"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71D0438" w14:textId="0CB1D0C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0F693BD" w14:textId="40D13942"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F37D3E6" w14:textId="178EEBB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3DB168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4138749" w14:textId="3E70FF1C" w:rsidR="00E57CF4" w:rsidRPr="00CA2636" w:rsidRDefault="00E57CF4" w:rsidP="00A83E04">
            <w:pPr>
              <w:pStyle w:val="Compact"/>
              <w:rPr>
                <w:rFonts w:cs="Helvetica"/>
                <w:b w:val="0"/>
                <w:caps w:val="0"/>
                <w:color w:val="333333"/>
                <w:sz w:val="20"/>
              </w:rPr>
            </w:pPr>
            <w:r w:rsidRPr="00CA2636">
              <w:rPr>
                <w:b w:val="0"/>
                <w:caps w:val="0"/>
                <w:sz w:val="20"/>
              </w:rPr>
              <w:t>ResultsAdopted</w:t>
            </w:r>
          </w:p>
        </w:tc>
        <w:tc>
          <w:tcPr>
            <w:tcW w:w="1819" w:type="dxa"/>
            <w:shd w:val="clear" w:color="auto" w:fill="auto"/>
          </w:tcPr>
          <w:p w14:paraId="4C39AEB2" w14:textId="705915ED"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BEFBED3" w14:textId="24AB18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4DC1CBD" w14:textId="358E6F9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7788E87" w14:textId="3D446B7B"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06A8226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502BA66" w14:textId="22D85129" w:rsidR="00E57CF4" w:rsidRPr="00CA2636" w:rsidRDefault="00E57CF4" w:rsidP="00A83E04">
            <w:pPr>
              <w:pStyle w:val="Compact"/>
              <w:rPr>
                <w:rFonts w:cs="Helvetica"/>
                <w:b w:val="0"/>
                <w:caps w:val="0"/>
                <w:color w:val="333333"/>
                <w:sz w:val="20"/>
              </w:rPr>
            </w:pPr>
            <w:r w:rsidRPr="00CA2636">
              <w:rPr>
                <w:b w:val="0"/>
                <w:caps w:val="0"/>
                <w:sz w:val="20"/>
              </w:rPr>
              <w:t>ProblemDefinition</w:t>
            </w:r>
          </w:p>
        </w:tc>
        <w:tc>
          <w:tcPr>
            <w:tcW w:w="1819" w:type="dxa"/>
            <w:shd w:val="clear" w:color="auto" w:fill="auto"/>
          </w:tcPr>
          <w:p w14:paraId="04B5D5F1" w14:textId="5BF54A9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EDD2DD4" w14:textId="6C3C840F"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53E57F6" w14:textId="345BF32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6340F76" w14:textId="6DDF940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r>
      <w:tr w:rsidR="00E57CF4" w:rsidRPr="00125B72" w14:paraId="03F19E4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EE4CFE0" w14:textId="132AAAF2" w:rsidR="00E57CF4" w:rsidRPr="00CA2636" w:rsidRDefault="00E57CF4" w:rsidP="00A83E04">
            <w:pPr>
              <w:pStyle w:val="Compact"/>
              <w:rPr>
                <w:rFonts w:cs="Helvetica"/>
                <w:b w:val="0"/>
                <w:caps w:val="0"/>
                <w:color w:val="333333"/>
                <w:sz w:val="20"/>
              </w:rPr>
            </w:pPr>
            <w:r w:rsidRPr="00CA2636">
              <w:rPr>
                <w:b w:val="0"/>
                <w:caps w:val="0"/>
                <w:sz w:val="20"/>
              </w:rPr>
              <w:t>ObjElicitationMethod</w:t>
            </w:r>
          </w:p>
        </w:tc>
        <w:tc>
          <w:tcPr>
            <w:tcW w:w="1819" w:type="dxa"/>
            <w:shd w:val="clear" w:color="auto" w:fill="auto"/>
          </w:tcPr>
          <w:p w14:paraId="5B07AB1A" w14:textId="5B921A6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03BDF7C" w14:textId="0F0AF29A"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479BD04" w14:textId="468C36AC"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3F96620" w14:textId="15005370"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180B3C3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4AA877D" w14:textId="7E2AABF0" w:rsidR="00E57CF4" w:rsidRPr="00CA2636" w:rsidRDefault="00E57CF4" w:rsidP="000445D8">
            <w:pPr>
              <w:pStyle w:val="Compact"/>
              <w:rPr>
                <w:rFonts w:cs="Helvetica"/>
                <w:b w:val="0"/>
                <w:caps w:val="0"/>
                <w:color w:val="333333"/>
                <w:sz w:val="20"/>
              </w:rPr>
            </w:pPr>
            <w:r w:rsidRPr="00CA2636">
              <w:rPr>
                <w:b w:val="0"/>
                <w:caps w:val="0"/>
                <w:sz w:val="20"/>
              </w:rPr>
              <w:t>TradeOffMethod</w:t>
            </w:r>
            <w:r>
              <w:rPr>
                <w:b w:val="0"/>
                <w:caps w:val="0"/>
                <w:sz w:val="20"/>
              </w:rPr>
              <w:t>_Exp</w:t>
            </w:r>
          </w:p>
        </w:tc>
        <w:tc>
          <w:tcPr>
            <w:tcW w:w="1819" w:type="dxa"/>
            <w:shd w:val="clear" w:color="auto" w:fill="auto"/>
          </w:tcPr>
          <w:p w14:paraId="2D1C9D41" w14:textId="31B4F7C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3DC98E18" w14:textId="0691525A"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077B0A5" w14:textId="676DF5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85D137F" w14:textId="43B3B61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5226BFD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835A33" w14:textId="5CDDB770" w:rsidR="00E57CF4" w:rsidRPr="00CA2636" w:rsidRDefault="00E57CF4" w:rsidP="000445D8">
            <w:pPr>
              <w:pStyle w:val="Compact"/>
              <w:rPr>
                <w:sz w:val="20"/>
              </w:rPr>
            </w:pPr>
            <w:r w:rsidRPr="00CA2636">
              <w:rPr>
                <w:b w:val="0"/>
                <w:caps w:val="0"/>
                <w:sz w:val="20"/>
              </w:rPr>
              <w:t>TradeOffMethod</w:t>
            </w:r>
            <w:r>
              <w:rPr>
                <w:b w:val="0"/>
                <w:caps w:val="0"/>
                <w:sz w:val="20"/>
              </w:rPr>
              <w:t>_Sub</w:t>
            </w:r>
          </w:p>
        </w:tc>
        <w:tc>
          <w:tcPr>
            <w:tcW w:w="1819" w:type="dxa"/>
            <w:shd w:val="clear" w:color="auto" w:fill="auto"/>
          </w:tcPr>
          <w:p w14:paraId="0F27FDF1" w14:textId="39FAB2AF"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0C45CEDC" w14:textId="61A5ACED"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6D1D8C43" w14:textId="2BE7F9A2"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19AC4FA" w14:textId="7DE1CDC0"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6E7B42BC"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DE8D947" w14:textId="587F0456"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38E43629" w14:textId="17E57EAE"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25FE93AB" w14:textId="5A39A8B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890E6E" w14:textId="006E7F8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3273D99E" w14:textId="2393F7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4008A7B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7F285B0" w14:textId="02A46A20"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1DFF7C18" w14:textId="15C3A6F3"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485F4F" w14:textId="0DE87E4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7558ADF" w14:textId="2A1EC80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C7D5B8E" w14:textId="2D0015EA"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r>
      <w:tr w:rsidR="00E57CF4" w:rsidRPr="00125B72" w14:paraId="6950E25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A15A32E" w14:textId="13997FE4"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1B21DAE1" w14:textId="3A9A8074"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CD6A1EE" w14:textId="543EBA6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502B43F3" w14:textId="79EC0BDB"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10F3081" w14:textId="45184C13"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r>
      <w:tr w:rsidR="00E57CF4" w:rsidRPr="00125B72" w14:paraId="769FC2F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805BF7C" w14:textId="5B21E4FD" w:rsidR="00E57CF4" w:rsidRPr="00CA2636" w:rsidRDefault="00E57CF4" w:rsidP="00525111">
            <w:pPr>
              <w:pStyle w:val="Compact"/>
              <w:rPr>
                <w:rFonts w:cs="Helvetica"/>
                <w:b w:val="0"/>
                <w:caps w:val="0"/>
                <w:color w:val="333333"/>
                <w:sz w:val="20"/>
              </w:rPr>
            </w:pPr>
            <w:r w:rsidRPr="00CA2636">
              <w:rPr>
                <w:b w:val="0"/>
                <w:caps w:val="0"/>
                <w:sz w:val="20"/>
              </w:rPr>
              <w:t>ObjElicitationSource</w:t>
            </w:r>
            <w:r>
              <w:rPr>
                <w:b w:val="0"/>
                <w:caps w:val="0"/>
                <w:sz w:val="20"/>
              </w:rPr>
              <w:t>_Exp</w:t>
            </w:r>
          </w:p>
        </w:tc>
        <w:tc>
          <w:tcPr>
            <w:tcW w:w="1819" w:type="dxa"/>
            <w:shd w:val="clear" w:color="auto" w:fill="auto"/>
          </w:tcPr>
          <w:p w14:paraId="2F8FA874" w14:textId="6CE16B3E"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53E2AA8" w14:textId="1EDC18D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4CA4E4AE" w14:textId="6F8FC40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CF73192" w14:textId="0B3BCC2B"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6DE5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CB92D49" w14:textId="03B3D6FE" w:rsidR="00E57CF4" w:rsidRPr="00CA2636" w:rsidRDefault="00E57CF4" w:rsidP="00525111">
            <w:pPr>
              <w:pStyle w:val="Compact"/>
              <w:rPr>
                <w:sz w:val="20"/>
              </w:rPr>
            </w:pPr>
            <w:r w:rsidRPr="00CA2636">
              <w:rPr>
                <w:b w:val="0"/>
                <w:caps w:val="0"/>
                <w:sz w:val="20"/>
              </w:rPr>
              <w:lastRenderedPageBreak/>
              <w:t>ObjElicitationSource</w:t>
            </w:r>
            <w:r>
              <w:rPr>
                <w:b w:val="0"/>
                <w:caps w:val="0"/>
                <w:sz w:val="20"/>
              </w:rPr>
              <w:t>_Sub</w:t>
            </w:r>
          </w:p>
        </w:tc>
        <w:tc>
          <w:tcPr>
            <w:tcW w:w="1819" w:type="dxa"/>
            <w:shd w:val="clear" w:color="auto" w:fill="auto"/>
          </w:tcPr>
          <w:p w14:paraId="670B3E8E" w14:textId="16463CA5"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356BC34D" w14:textId="1F9141F6"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0230222A" w14:textId="229C40CD"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B9B59C9" w14:textId="756B1E3B"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p>
        </w:tc>
      </w:tr>
      <w:tr w:rsidR="00E57CF4" w:rsidRPr="00125B72" w14:paraId="24E9A21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F586D11" w14:textId="41AAD090" w:rsidR="00E57CF4" w:rsidRPr="00CA2636" w:rsidRDefault="00E57CF4" w:rsidP="007A396B">
            <w:pPr>
              <w:pStyle w:val="Compact"/>
              <w:rPr>
                <w:rFonts w:cs="Helvetica"/>
                <w:b w:val="0"/>
                <w:caps w:val="0"/>
                <w:color w:val="333333"/>
                <w:sz w:val="20"/>
              </w:rPr>
            </w:pPr>
            <w:r w:rsidRPr="00CA2636">
              <w:rPr>
                <w:b w:val="0"/>
                <w:caps w:val="0"/>
                <w:sz w:val="20"/>
              </w:rPr>
              <w:t>ProcedureElicitation</w:t>
            </w:r>
            <w:r>
              <w:rPr>
                <w:b w:val="0"/>
                <w:caps w:val="0"/>
                <w:sz w:val="20"/>
              </w:rPr>
              <w:t>_Exp</w:t>
            </w:r>
          </w:p>
        </w:tc>
        <w:tc>
          <w:tcPr>
            <w:tcW w:w="1819" w:type="dxa"/>
            <w:shd w:val="clear" w:color="auto" w:fill="auto"/>
          </w:tcPr>
          <w:p w14:paraId="1E5CEC5C" w14:textId="03DBB28C"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E44E53" w14:textId="1E5D4BC0"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18736E7" w14:textId="796160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A9DBC3D" w14:textId="00D5932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62D954B"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0418D9" w14:textId="544A2B30" w:rsidR="00E57CF4" w:rsidRPr="00CA2636" w:rsidRDefault="00E57CF4" w:rsidP="007A396B">
            <w:pPr>
              <w:pStyle w:val="Compact"/>
              <w:rPr>
                <w:sz w:val="20"/>
              </w:rPr>
            </w:pPr>
            <w:r w:rsidRPr="00CA2636">
              <w:rPr>
                <w:b w:val="0"/>
                <w:caps w:val="0"/>
                <w:sz w:val="20"/>
              </w:rPr>
              <w:t>ProcedureElicitation</w:t>
            </w:r>
            <w:r>
              <w:rPr>
                <w:b w:val="0"/>
                <w:caps w:val="0"/>
                <w:sz w:val="20"/>
              </w:rPr>
              <w:t>_Sub</w:t>
            </w:r>
          </w:p>
        </w:tc>
        <w:tc>
          <w:tcPr>
            <w:tcW w:w="1819" w:type="dxa"/>
            <w:shd w:val="clear" w:color="auto" w:fill="auto"/>
          </w:tcPr>
          <w:p w14:paraId="753A1864" w14:textId="19FE8A1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50C6B32E" w14:textId="5503AB7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71D4D97A" w14:textId="08D575F5"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DA8217F" w14:textId="61AD6B3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3727FF8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3850C0" w14:textId="46CC0AE1" w:rsidR="00E57CF4" w:rsidRPr="00CA2636" w:rsidRDefault="00E57CF4" w:rsidP="007A396B">
            <w:pPr>
              <w:pStyle w:val="Compact"/>
              <w:rPr>
                <w:sz w:val="20"/>
              </w:rPr>
            </w:pPr>
            <w:r w:rsidRPr="00CA2636">
              <w:rPr>
                <w:b w:val="0"/>
                <w:caps w:val="0"/>
                <w:sz w:val="20"/>
              </w:rPr>
              <w:t>ConsequencePrediction</w:t>
            </w:r>
          </w:p>
        </w:tc>
        <w:tc>
          <w:tcPr>
            <w:tcW w:w="1819" w:type="dxa"/>
            <w:shd w:val="clear" w:color="auto" w:fill="auto"/>
          </w:tcPr>
          <w:p w14:paraId="117E9EE2" w14:textId="1CCA3681"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41A2025E" w14:textId="1499A1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7F41A7D0" w14:textId="64D171D0"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4CFC456" w14:textId="520815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How were consequences predicted?</w:t>
            </w:r>
          </w:p>
        </w:tc>
      </w:tr>
      <w:tr w:rsidR="00E57CF4" w:rsidRPr="00125B72" w14:paraId="578FD26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471D06" w14:textId="6118F2C7" w:rsidR="00E57CF4" w:rsidRPr="00CA2636" w:rsidRDefault="00E57CF4" w:rsidP="007A396B">
            <w:pPr>
              <w:pStyle w:val="Compact"/>
              <w:rPr>
                <w:rFonts w:cs="Helvetica"/>
                <w:b w:val="0"/>
                <w:caps w:val="0"/>
                <w:color w:val="333333"/>
                <w:sz w:val="20"/>
              </w:rPr>
            </w:pPr>
            <w:r w:rsidRPr="00CA2636">
              <w:rPr>
                <w:b w:val="0"/>
                <w:caps w:val="0"/>
                <w:sz w:val="20"/>
              </w:rPr>
              <w:t>FullCitation</w:t>
            </w:r>
          </w:p>
        </w:tc>
        <w:tc>
          <w:tcPr>
            <w:tcW w:w="1819" w:type="dxa"/>
            <w:shd w:val="clear" w:color="auto" w:fill="auto"/>
          </w:tcPr>
          <w:p w14:paraId="0F3142E1" w14:textId="07D0834B"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6FDF6117" w14:textId="654990C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FB53511" w14:textId="27BEC086"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679CA7C3" w14:textId="55C4887E"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E57CF4" w:rsidRPr="00125B72" w14:paraId="09C0E60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8BAD1F" w14:textId="2A5C24A8"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587D4A50" w14:textId="5B3252B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5998C6E9" w14:textId="349D576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554FBBE" w14:textId="5BECA1E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5513CF68" w14:textId="3F6874C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56EF5E6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9B6547" w14:textId="46AC81B0" w:rsidR="00E57CF4" w:rsidRPr="00CA2636" w:rsidRDefault="00E57CF4" w:rsidP="007A396B">
            <w:pPr>
              <w:pStyle w:val="Compact"/>
              <w:rPr>
                <w:rFonts w:cs="Helvetica"/>
                <w:b w:val="0"/>
                <w:caps w:val="0"/>
                <w:color w:val="333333"/>
                <w:sz w:val="20"/>
              </w:rPr>
            </w:pPr>
            <w:r w:rsidRPr="00CA2636">
              <w:rPr>
                <w:b w:val="0"/>
                <w:caps w:val="0"/>
                <w:sz w:val="20"/>
              </w:rPr>
              <w:t>ObjName</w:t>
            </w:r>
          </w:p>
        </w:tc>
        <w:tc>
          <w:tcPr>
            <w:tcW w:w="1819" w:type="dxa"/>
            <w:shd w:val="clear" w:color="auto" w:fill="auto"/>
          </w:tcPr>
          <w:p w14:paraId="1B892AE3" w14:textId="51C3224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83F14FD" w14:textId="4606D54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1398937" w14:textId="29E0CABA"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Objectives</w:t>
            </w:r>
          </w:p>
        </w:tc>
        <w:tc>
          <w:tcPr>
            <w:tcW w:w="4950" w:type="dxa"/>
            <w:shd w:val="clear" w:color="auto" w:fill="auto"/>
          </w:tcPr>
          <w:p w14:paraId="2715158A" w14:textId="76F432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0DE90620"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3001B7" w14:textId="4237B966" w:rsidR="00E57CF4" w:rsidRPr="00CA2636" w:rsidRDefault="00E57CF4" w:rsidP="007A396B">
            <w:pPr>
              <w:pStyle w:val="Compact"/>
              <w:rPr>
                <w:rFonts w:cs="Helvetica"/>
                <w:b w:val="0"/>
                <w:caps w:val="0"/>
                <w:color w:val="333333"/>
                <w:sz w:val="20"/>
              </w:rPr>
            </w:pPr>
            <w:r w:rsidRPr="00CA2636">
              <w:rPr>
                <w:b w:val="0"/>
                <w:caps w:val="0"/>
                <w:sz w:val="20"/>
              </w:rPr>
              <w:t>ObjCategory</w:t>
            </w:r>
          </w:p>
        </w:tc>
        <w:tc>
          <w:tcPr>
            <w:tcW w:w="1819" w:type="dxa"/>
            <w:shd w:val="clear" w:color="auto" w:fill="auto"/>
          </w:tcPr>
          <w:p w14:paraId="79BE7B01" w14:textId="790E4B7A"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B81D80A" w14:textId="34727385"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D5C19A" w14:textId="2F2C9444"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F49C914" w14:textId="52C5302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objective category (conservation, yield, economic, social)</w:t>
            </w:r>
          </w:p>
        </w:tc>
      </w:tr>
      <w:tr w:rsidR="00E57CF4" w:rsidRPr="00125B72" w14:paraId="5F062B4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EE3F2" w14:textId="71C2471E" w:rsidR="00E57CF4" w:rsidRPr="00CA2636" w:rsidRDefault="00E57CF4" w:rsidP="007A396B">
            <w:pPr>
              <w:pStyle w:val="Compact"/>
              <w:rPr>
                <w:rFonts w:cs="Helvetica"/>
                <w:b w:val="0"/>
                <w:caps w:val="0"/>
                <w:color w:val="333333"/>
                <w:sz w:val="20"/>
              </w:rPr>
            </w:pPr>
            <w:r w:rsidRPr="00CA2636">
              <w:rPr>
                <w:b w:val="0"/>
                <w:caps w:val="0"/>
                <w:sz w:val="20"/>
              </w:rPr>
              <w:t>ObjDescription</w:t>
            </w:r>
          </w:p>
        </w:tc>
        <w:tc>
          <w:tcPr>
            <w:tcW w:w="1819" w:type="dxa"/>
            <w:shd w:val="clear" w:color="auto" w:fill="auto"/>
          </w:tcPr>
          <w:p w14:paraId="6BEB9FEA" w14:textId="6124EB1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62CE84" w14:textId="605B3D9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83D070" w14:textId="5C40D36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E997731" w14:textId="2281C58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3AF81E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77B504" w14:textId="6A5834E7" w:rsidR="00E57CF4" w:rsidRPr="00CA2636" w:rsidRDefault="00E57CF4" w:rsidP="007A396B">
            <w:pPr>
              <w:pStyle w:val="Compact"/>
              <w:rPr>
                <w:rFonts w:cs="Helvetica"/>
                <w:b w:val="0"/>
                <w:caps w:val="0"/>
                <w:color w:val="333333"/>
                <w:sz w:val="20"/>
              </w:rPr>
            </w:pPr>
            <w:r w:rsidRPr="00CA2636">
              <w:rPr>
                <w:b w:val="0"/>
                <w:caps w:val="0"/>
                <w:sz w:val="20"/>
              </w:rPr>
              <w:t>ObjDirection</w:t>
            </w:r>
          </w:p>
        </w:tc>
        <w:tc>
          <w:tcPr>
            <w:tcW w:w="1819" w:type="dxa"/>
            <w:shd w:val="clear" w:color="auto" w:fill="auto"/>
          </w:tcPr>
          <w:p w14:paraId="766850D6" w14:textId="6ECE4AE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F221A6" w14:textId="7B1D63A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2CAA83CC" w14:textId="3DFB53C3"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5601932D" w14:textId="57EFFC2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BC1FD3F"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0544BBC" w14:textId="3347E9DA" w:rsidR="00E57CF4" w:rsidRPr="00CA2636" w:rsidRDefault="00E57CF4" w:rsidP="007A396B">
            <w:pPr>
              <w:pStyle w:val="Compact"/>
              <w:rPr>
                <w:rFonts w:cs="Helvetica"/>
                <w:b w:val="0"/>
                <w:caps w:val="0"/>
                <w:color w:val="333333"/>
                <w:sz w:val="20"/>
              </w:rPr>
            </w:pPr>
            <w:r w:rsidRPr="00CA2636">
              <w:rPr>
                <w:b w:val="0"/>
                <w:caps w:val="0"/>
                <w:sz w:val="20"/>
              </w:rPr>
              <w:t>ObjType</w:t>
            </w:r>
          </w:p>
        </w:tc>
        <w:tc>
          <w:tcPr>
            <w:tcW w:w="1819" w:type="dxa"/>
            <w:shd w:val="clear" w:color="auto" w:fill="auto"/>
          </w:tcPr>
          <w:p w14:paraId="6CEA558B" w14:textId="2FB74BE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4E0A536" w14:textId="25E6C6B0"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37CA4BA" w14:textId="6DC939E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692F0239" w14:textId="25B533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32D381B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4D406BB" w14:textId="7D94601A" w:rsidR="00E57CF4" w:rsidRPr="00CA2636" w:rsidRDefault="00E57CF4" w:rsidP="007A396B">
            <w:pPr>
              <w:pStyle w:val="Compact"/>
              <w:rPr>
                <w:rFonts w:cs="Helvetica"/>
                <w:b w:val="0"/>
                <w:caps w:val="0"/>
                <w:color w:val="333333"/>
                <w:sz w:val="20"/>
              </w:rPr>
            </w:pPr>
            <w:r w:rsidRPr="00CA2636">
              <w:rPr>
                <w:b w:val="0"/>
                <w:caps w:val="0"/>
                <w:sz w:val="20"/>
              </w:rPr>
              <w:t>ObjScale</w:t>
            </w:r>
          </w:p>
        </w:tc>
        <w:tc>
          <w:tcPr>
            <w:tcW w:w="1819" w:type="dxa"/>
            <w:shd w:val="clear" w:color="auto" w:fill="auto"/>
          </w:tcPr>
          <w:p w14:paraId="4512F1D3" w14:textId="0D4593B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02D406D8" w14:textId="414116D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4D6CA4" w14:textId="5BBF397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B17421F" w14:textId="6F31DF3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2B15076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E74F360" w14:textId="21001AEB" w:rsidR="00E57CF4" w:rsidRPr="00CA2636" w:rsidRDefault="00E57CF4" w:rsidP="007A396B">
            <w:pPr>
              <w:pStyle w:val="Compact"/>
              <w:rPr>
                <w:rFonts w:cs="Helvetica"/>
                <w:b w:val="0"/>
                <w:caps w:val="0"/>
                <w:color w:val="333333"/>
                <w:sz w:val="20"/>
              </w:rPr>
            </w:pPr>
            <w:r w:rsidRPr="00CA2636">
              <w:rPr>
                <w:b w:val="0"/>
                <w:caps w:val="0"/>
                <w:sz w:val="20"/>
              </w:rPr>
              <w:t>ObjMetric</w:t>
            </w:r>
          </w:p>
        </w:tc>
        <w:tc>
          <w:tcPr>
            <w:tcW w:w="1819" w:type="dxa"/>
            <w:shd w:val="clear" w:color="auto" w:fill="auto"/>
          </w:tcPr>
          <w:p w14:paraId="67A99E63" w14:textId="7A27CBC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12E272F" w14:textId="63C1340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8B4B14A" w14:textId="520D8A3D"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DC6B78">
              <w:rPr>
                <w:sz w:val="20"/>
              </w:rPr>
              <w:t>tblStudyObjectives</w:t>
            </w:r>
          </w:p>
        </w:tc>
        <w:tc>
          <w:tcPr>
            <w:tcW w:w="4950" w:type="dxa"/>
            <w:shd w:val="clear" w:color="auto" w:fill="auto"/>
          </w:tcPr>
          <w:p w14:paraId="12A23382" w14:textId="0A85590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73CEE9E"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DC4614" w14:textId="3DD192F8" w:rsidR="00E57CF4" w:rsidRPr="002D6E50" w:rsidRDefault="00E57CF4" w:rsidP="007A396B">
            <w:pPr>
              <w:pStyle w:val="Compact"/>
              <w:rPr>
                <w:b w:val="0"/>
                <w:caps w:val="0"/>
                <w:sz w:val="20"/>
              </w:rPr>
            </w:pPr>
            <w:r w:rsidRPr="002D6E50">
              <w:rPr>
                <w:b w:val="0"/>
                <w:caps w:val="0"/>
                <w:sz w:val="20"/>
              </w:rPr>
              <w:t>MPManagementTool</w:t>
            </w:r>
          </w:p>
        </w:tc>
        <w:tc>
          <w:tcPr>
            <w:tcW w:w="1819" w:type="dxa"/>
            <w:shd w:val="clear" w:color="auto" w:fill="auto"/>
          </w:tcPr>
          <w:p w14:paraId="1A79429D" w14:textId="2C000505"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38FD303E" w14:textId="17CD4AE3"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List</w:t>
            </w:r>
          </w:p>
        </w:tc>
        <w:tc>
          <w:tcPr>
            <w:tcW w:w="2531" w:type="dxa"/>
            <w:shd w:val="clear" w:color="auto" w:fill="auto"/>
          </w:tcPr>
          <w:p w14:paraId="64307EA2" w14:textId="0C2B0FBF"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Pr>
                <w:bCs/>
                <w:sz w:val="20"/>
              </w:rPr>
              <w:t>tblStudyManagementTools</w:t>
            </w:r>
          </w:p>
        </w:tc>
        <w:tc>
          <w:tcPr>
            <w:tcW w:w="4950" w:type="dxa"/>
            <w:shd w:val="clear" w:color="auto" w:fill="auto"/>
          </w:tcPr>
          <w:p w14:paraId="3376EAF6" w14:textId="414B10DC"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0F4C43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19B1883" w14:textId="6493F123" w:rsidR="00E57CF4" w:rsidRPr="002D6E50" w:rsidRDefault="00E57CF4" w:rsidP="007A396B">
            <w:pPr>
              <w:pStyle w:val="Compact"/>
              <w:rPr>
                <w:b w:val="0"/>
                <w:caps w:val="0"/>
                <w:sz w:val="20"/>
              </w:rPr>
            </w:pPr>
            <w:r w:rsidRPr="002D6E50">
              <w:rPr>
                <w:b w:val="0"/>
                <w:caps w:val="0"/>
                <w:sz w:val="20"/>
              </w:rPr>
              <w:t>MPAlternativesEvaluated</w:t>
            </w:r>
          </w:p>
        </w:tc>
        <w:tc>
          <w:tcPr>
            <w:tcW w:w="1819" w:type="dxa"/>
            <w:shd w:val="clear" w:color="auto" w:fill="auto"/>
          </w:tcPr>
          <w:p w14:paraId="260817A2" w14:textId="1A96BAE9"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1F7F649D" w14:textId="577BB2BB"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7543AECD" w14:textId="25FCFC9F"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bCs/>
                <w:sz w:val="20"/>
              </w:rPr>
              <w:t>tblStudyManagementTools</w:t>
            </w:r>
          </w:p>
        </w:tc>
        <w:tc>
          <w:tcPr>
            <w:tcW w:w="4950" w:type="dxa"/>
            <w:shd w:val="clear" w:color="auto" w:fill="auto"/>
          </w:tcPr>
          <w:p w14:paraId="4095F186" w14:textId="64A6A53C"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sz w:val="20"/>
              </w:rPr>
              <w:t>More detailed text description of the alternatives considered</w:t>
            </w:r>
          </w:p>
        </w:tc>
      </w:tr>
    </w:tbl>
    <w:p w14:paraId="29DE6DF4"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524B0AED" w14:textId="3F909CDC" w:rsidR="00F1428C" w:rsidRDefault="00F1428C" w:rsidP="00F1428C">
      <w:pPr>
        <w:pStyle w:val="Heading1"/>
      </w:pPr>
      <w:r>
        <w:lastRenderedPageBreak/>
        <w:t>Supplement 2: Articles reviewed</w:t>
      </w:r>
    </w:p>
    <w:p w14:paraId="17EE5B03" w14:textId="6E40FC0A" w:rsidR="00F1428C" w:rsidRDefault="00F1428C" w:rsidP="00F1428C">
      <w:pPr>
        <w:pStyle w:val="BodyText"/>
      </w:pPr>
      <w:r>
        <w:t>Random Sample</w:t>
      </w:r>
    </w:p>
    <w:p w14:paraId="55F1FA81" w14:textId="77777777" w:rsidR="002834A5" w:rsidRDefault="002834A5" w:rsidP="002834A5">
      <w:pPr>
        <w:ind w:hanging="480"/>
      </w:pPr>
      <w:r>
        <w:t xml:space="preserve">Bastardie, F., Nielsen, J.R., Kraus, G., 2010. The eastern Baltic cod fishery: a fleet-based management strategy evaluation framework to assess the cod recovery plan of 2008. ICES Journal of Marine Science 67, 71–86. </w:t>
      </w:r>
      <w:hyperlink r:id="rId19" w:history="1">
        <w:r>
          <w:rPr>
            <w:rStyle w:val="Hyperlink"/>
          </w:rPr>
          <w:t>https://doi.org/10.1093/icesjms/fsp228</w:t>
        </w:r>
      </w:hyperlink>
    </w:p>
    <w:p w14:paraId="3F2407AC" w14:textId="77777777" w:rsidR="002834A5" w:rsidRDefault="002834A5" w:rsidP="002834A5">
      <w:pPr>
        <w:ind w:hanging="480"/>
      </w:pPr>
      <w:r>
        <w:t xml:space="preserve">Bischof, R., Nilsen, E.B., Brøseth, H., Männil, P., Ozoliņš, J., Linnell, J.D.C., 2012. Implementation uncertainty when using recreational hunting to manage carnivores: </w:t>
      </w:r>
      <w:r>
        <w:rPr>
          <w:i/>
          <w:iCs/>
        </w:rPr>
        <w:t>Carnivore hunting quotas</w:t>
      </w:r>
      <w:r>
        <w:t xml:space="preserve">. Journal of Applied Ecology 49, 824–832. </w:t>
      </w:r>
      <w:hyperlink r:id="rId20" w:history="1">
        <w:r>
          <w:rPr>
            <w:rStyle w:val="Hyperlink"/>
          </w:rPr>
          <w:t>https://doi.org/10.1111/j.1365-2664.2012.02167.x</w:t>
        </w:r>
      </w:hyperlink>
    </w:p>
    <w:p w14:paraId="64471F09" w14:textId="77777777" w:rsidR="002834A5" w:rsidRDefault="002834A5" w:rsidP="002834A5">
      <w:pPr>
        <w:ind w:hanging="480"/>
      </w:pPr>
      <w:r>
        <w:t xml:space="preserve">Chen, N., Zhang, C., Sun, M., Xu, B., Xue, Y., Ren, Y., Chen, Y., 2018. The impact of natural mortality variations on the performance of management procedures for Spanish mackerel (Scomberomorus niphonius) in the Yellow Sea, China. Acta Oceanol. Sin. 37, 21–30. </w:t>
      </w:r>
      <w:hyperlink r:id="rId21" w:history="1">
        <w:r>
          <w:rPr>
            <w:rStyle w:val="Hyperlink"/>
          </w:rPr>
          <w:t>https://doi.org/10.1007/s13131-018-1234-0</w:t>
        </w:r>
      </w:hyperlink>
    </w:p>
    <w:p w14:paraId="177E7609" w14:textId="77777777" w:rsidR="002834A5" w:rsidRDefault="002834A5" w:rsidP="002834A5">
      <w:pPr>
        <w:ind w:hanging="480"/>
      </w:pPr>
      <w:r>
        <w:t xml:space="preserve">Cox, S.P., Kronlund, A.R., Benson, A.J., 2013. The roles of biological reference points and operational control points in management procedures for the sablefish ( </w:t>
      </w:r>
      <w:r>
        <w:rPr>
          <w:i/>
          <w:iCs/>
        </w:rPr>
        <w:t>Anoplopoma fimbria</w:t>
      </w:r>
      <w:r>
        <w:t xml:space="preserve"> ) fishery in British Columbia, Canada. Envir. Conserv. 40, 318–328. </w:t>
      </w:r>
      <w:hyperlink r:id="rId22" w:history="1">
        <w:r>
          <w:rPr>
            <w:rStyle w:val="Hyperlink"/>
          </w:rPr>
          <w:t>https://doi.org/10.1017/S0376892913000271</w:t>
        </w:r>
      </w:hyperlink>
    </w:p>
    <w:p w14:paraId="698301F9" w14:textId="77777777" w:rsidR="002834A5" w:rsidRDefault="002834A5" w:rsidP="002834A5">
      <w:pPr>
        <w:ind w:hanging="480"/>
      </w:pPr>
      <w:r>
        <w:t xml:space="preserve">Curtis, K.A., Moore, J.E., Benson, S.R., 2015. Estimating Limit Reference Points for Western Pacific Leatherback Turtles (Dermochelys coriacea) in the U.S. West Coast EEZ. PLoS ONE 10, e0136452. </w:t>
      </w:r>
      <w:hyperlink r:id="rId23" w:history="1">
        <w:r>
          <w:rPr>
            <w:rStyle w:val="Hyperlink"/>
          </w:rPr>
          <w:t>https://doi.org/10.1371/journal.pone.0136452</w:t>
        </w:r>
      </w:hyperlink>
    </w:p>
    <w:p w14:paraId="61EF8AF7" w14:textId="77777777" w:rsidR="002834A5" w:rsidRDefault="002834A5" w:rsidP="002834A5">
      <w:pPr>
        <w:ind w:hanging="480"/>
      </w:pPr>
      <w:r>
        <w:t xml:space="preserve">Dawson, H.A., Jones, M.L., Irwin, B.J., Johnson, N.S., Wagner, M.C., Szymanski, M.D., 2016. Management Strategy Evaluation of Pheromone-baited Trapping Techniques to Improve Management of Invasive Sea Lamprey. Natural Resource Modeling 29, 448–469. </w:t>
      </w:r>
      <w:hyperlink r:id="rId24" w:history="1">
        <w:r>
          <w:rPr>
            <w:rStyle w:val="Hyperlink"/>
          </w:rPr>
          <w:t>https://doi.org/10.1111/nrm.12096</w:t>
        </w:r>
      </w:hyperlink>
    </w:p>
    <w:p w14:paraId="3DB319F2" w14:textId="77777777" w:rsidR="002834A5" w:rsidRDefault="002834A5" w:rsidP="002834A5">
      <w:pPr>
        <w:ind w:hanging="480"/>
      </w:pPr>
      <w:r>
        <w:t xml:space="preserve">Dichmont, C.M., Ellis, N., Bustamante, R.H., Deng, R., Tickell, S., Pascual, R., Lozano-Montes, H., Griffiths, S., 2013. Evaluating marine spatial closures with conflicting fisheries and conservation objectives. J Appl Ecol 50, 1060–1070. </w:t>
      </w:r>
      <w:hyperlink r:id="rId25" w:history="1">
        <w:r>
          <w:rPr>
            <w:rStyle w:val="Hyperlink"/>
          </w:rPr>
          <w:t>https://doi.org/10.1111/1365-2664.12110</w:t>
        </w:r>
      </w:hyperlink>
    </w:p>
    <w:p w14:paraId="1AF72831" w14:textId="77777777" w:rsidR="002834A5" w:rsidRDefault="002834A5" w:rsidP="002834A5">
      <w:pPr>
        <w:ind w:hanging="480"/>
      </w:pPr>
      <w:r>
        <w:t>Dichmont, C.M., Punt, A.E., Venables, W., Haddon, M., 2006. Management strategies for short lived species: The case of Australia’s Northern Prawn Fishery 3. Factors affecting management and estimation performance. Fisheries Research 11.</w:t>
      </w:r>
    </w:p>
    <w:p w14:paraId="16CD9A06" w14:textId="77777777" w:rsidR="002834A5" w:rsidRDefault="002834A5" w:rsidP="002834A5">
      <w:pPr>
        <w:ind w:hanging="480"/>
      </w:pPr>
      <w:r>
        <w:t xml:space="preserve">Ellis, N., Pantus, F., Welna, A., Butler, A., 2008. Evaluating ecosystem-based management options: Effects of trawling in Torres Strait, Australia. Continental Shelf Research 28, 2324–2338. </w:t>
      </w:r>
      <w:hyperlink r:id="rId26" w:history="1">
        <w:r>
          <w:rPr>
            <w:rStyle w:val="Hyperlink"/>
          </w:rPr>
          <w:t>https://doi.org/10.1016/j.csr.2008.03.031</w:t>
        </w:r>
      </w:hyperlink>
    </w:p>
    <w:p w14:paraId="689A90D3" w14:textId="77777777" w:rsidR="002834A5" w:rsidRDefault="002834A5" w:rsidP="002834A5">
      <w:pPr>
        <w:ind w:hanging="480"/>
      </w:pPr>
      <w:r>
        <w:t xml:space="preserve">Froehlich, H.E., Essington, T.E., McDonald, P.S., 2017. When does hypoxia affect management performance of a fishery? A management strategy evaluation of Dungeness crab ( </w:t>
      </w:r>
      <w:r>
        <w:rPr>
          <w:i/>
          <w:iCs/>
        </w:rPr>
        <w:lastRenderedPageBreak/>
        <w:t>Metacarcinus magister</w:t>
      </w:r>
      <w:r>
        <w:t xml:space="preserve"> ) fisheries in Hood Canal, Washington, USA. Can. J. Fish. Aquat. Sci. 74, 922–932. </w:t>
      </w:r>
      <w:hyperlink r:id="rId27" w:history="1">
        <w:r>
          <w:rPr>
            <w:rStyle w:val="Hyperlink"/>
          </w:rPr>
          <w:t>https://doi.org/10.1139/cjfas-2016-0269</w:t>
        </w:r>
      </w:hyperlink>
    </w:p>
    <w:p w14:paraId="0CB2D4C8" w14:textId="77777777" w:rsidR="002834A5" w:rsidRDefault="002834A5" w:rsidP="002834A5">
      <w:pPr>
        <w:ind w:hanging="480"/>
      </w:pPr>
      <w:r>
        <w:t xml:space="preserve">Fulton, E.A., Smith, A.D.M., Smith, D.C., Johnson, P., 2014. An Integrated Approach Is Needed for Ecosystem Based Fisheries Management: Insights from Ecosystem-Level Management Strategy Evaluation. PLoS ONE 9, e84242. </w:t>
      </w:r>
      <w:hyperlink r:id="rId28" w:history="1">
        <w:r>
          <w:rPr>
            <w:rStyle w:val="Hyperlink"/>
          </w:rPr>
          <w:t>https://doi.org/10.1371/journal.pone.0084242</w:t>
        </w:r>
      </w:hyperlink>
    </w:p>
    <w:p w14:paraId="4399C63C" w14:textId="77777777" w:rsidR="002834A5" w:rsidRDefault="002834A5" w:rsidP="002834A5">
      <w:pPr>
        <w:ind w:hanging="480"/>
      </w:pPr>
      <w:r>
        <w:t xml:space="preserve">Haddon, M., Helidoniotis, F., 2013. Legal Minimum Lengths and the Management of Abalone Fisheries. Journal of Shellfish Research 32, 197–208. </w:t>
      </w:r>
      <w:hyperlink r:id="rId29" w:history="1">
        <w:r>
          <w:rPr>
            <w:rStyle w:val="Hyperlink"/>
          </w:rPr>
          <w:t>https://doi.org/10.2983/035.032.0126</w:t>
        </w:r>
      </w:hyperlink>
    </w:p>
    <w:p w14:paraId="7D56D3DE" w14:textId="77777777" w:rsidR="002834A5" w:rsidRDefault="002834A5" w:rsidP="002834A5">
      <w:pPr>
        <w:ind w:hanging="480"/>
      </w:pPr>
      <w:r>
        <w:t xml:space="preserve">Harford, W.J., Grüss, A., Schirripa, M.J., Sagarese, S.R., Bryan, M., Karnauskas, M., 2018. Handle with Care: Establishing Catch Limits for Fish Stocks Experiencing Episodic Natural Mortality Events. Fisheries 43, 463–471. </w:t>
      </w:r>
      <w:hyperlink r:id="rId30" w:history="1">
        <w:r>
          <w:rPr>
            <w:rStyle w:val="Hyperlink"/>
          </w:rPr>
          <w:t>https://doi.org/10.1002/fsh.10131</w:t>
        </w:r>
      </w:hyperlink>
    </w:p>
    <w:p w14:paraId="070AF752" w14:textId="77777777" w:rsidR="002834A5" w:rsidRDefault="002834A5" w:rsidP="002834A5">
      <w:pPr>
        <w:ind w:hanging="480"/>
      </w:pPr>
      <w:r>
        <w:t xml:space="preserve">Horbowy, J., 2011. Comparison of stock management with production, difference, and age-structured models using operating models. Fisheries Research 108, 153–162. </w:t>
      </w:r>
      <w:hyperlink r:id="rId31" w:history="1">
        <w:r>
          <w:rPr>
            <w:rStyle w:val="Hyperlink"/>
          </w:rPr>
          <w:t>https://doi.org/10.1016/j.fishres.2010.12.015</w:t>
        </w:r>
      </w:hyperlink>
    </w:p>
    <w:p w14:paraId="4ABEA814" w14:textId="77777777" w:rsidR="002834A5" w:rsidRDefault="002834A5" w:rsidP="002834A5">
      <w:pPr>
        <w:ind w:hanging="480"/>
      </w:pPr>
      <w:r>
        <w:t xml:space="preserve">Irwin, B.J., Wilberg, M.J., Bence, J.R., Jones, M.L., 2008. Evaluating alternative harvest policies for yellow perch in southern Lake Michigan. Fisheries Research 94, 267–281. </w:t>
      </w:r>
      <w:hyperlink r:id="rId32" w:history="1">
        <w:r>
          <w:rPr>
            <w:rStyle w:val="Hyperlink"/>
          </w:rPr>
          <w:t>https://doi.org/10.1016/j.fishres.2008.05.009</w:t>
        </w:r>
      </w:hyperlink>
    </w:p>
    <w:p w14:paraId="0F42F650" w14:textId="77777777" w:rsidR="002834A5" w:rsidRDefault="002834A5" w:rsidP="002834A5">
      <w:pPr>
        <w:ind w:hanging="480"/>
      </w:pPr>
      <w:r>
        <w:t xml:space="preserve">Kell, L.T., Pilling, G.M., Kirkwood, G.P., Pastoors, M., Mesnil, B., Korsbrekke, K., Abaunza, P., Aps, R., Biseau, A., Kunzlik, P., Needle, C., Roel, B.A., Ulrich-Rescan, C., 2005. An evaluation of the implicit management procedure used for some ICES roundfish stocks. ICES Journal of Marine Science 62, 750–759. </w:t>
      </w:r>
      <w:hyperlink r:id="rId33" w:history="1">
        <w:r>
          <w:rPr>
            <w:rStyle w:val="Hyperlink"/>
          </w:rPr>
          <w:t>https://doi.org/10.1016/j.icesjms.2005.01.001</w:t>
        </w:r>
      </w:hyperlink>
    </w:p>
    <w:p w14:paraId="16F015E2" w14:textId="77777777" w:rsidR="002834A5" w:rsidRDefault="002834A5" w:rsidP="002834A5">
      <w:pPr>
        <w:ind w:hanging="480"/>
      </w:pPr>
      <w:r>
        <w:t xml:space="preserve">Klaer, N.L., Wayte, S.E., Fay, G., 2012. An evaluation of the performance of a harvest strategy that uses an average-length-based assessment method. Fisheries Research 134–136, 42–51. </w:t>
      </w:r>
      <w:hyperlink r:id="rId34" w:history="1">
        <w:r>
          <w:rPr>
            <w:rStyle w:val="Hyperlink"/>
          </w:rPr>
          <w:t>https://doi.org/10.1016/j.fishres.2012.08.010</w:t>
        </w:r>
      </w:hyperlink>
    </w:p>
    <w:p w14:paraId="13844922" w14:textId="77777777" w:rsidR="002834A5" w:rsidRDefault="002834A5" w:rsidP="002834A5">
      <w:pPr>
        <w:ind w:hanging="480"/>
      </w:pPr>
      <w:r>
        <w:t xml:space="preserve">Kolody, D., Polacheck, T., Basson, M., Davies, C., 2008. Salvaged pearls: lessons learned from a floundering attempt to develop a management procedure for Southern Bluefin Tuna. Fisheries Research 94, 339–350. </w:t>
      </w:r>
      <w:hyperlink r:id="rId35" w:history="1">
        <w:r>
          <w:rPr>
            <w:rStyle w:val="Hyperlink"/>
          </w:rPr>
          <w:t>https://doi.org/10.1016/j.fishres.2008.08.016</w:t>
        </w:r>
      </w:hyperlink>
    </w:p>
    <w:p w14:paraId="54F66282" w14:textId="77777777" w:rsidR="002834A5" w:rsidRDefault="002834A5" w:rsidP="002834A5">
      <w:pPr>
        <w:ind w:hanging="480"/>
      </w:pPr>
      <w:r>
        <w:t xml:space="preserve">Kuykendall, K.M., Powell, E.N., Klinck, J.M., Moreno, P.T., Leaf, R.T., 2017. Management strategy evaluation for the Atlantic surfclam (Spisula solidissima) using a spatially explicit, vessel-based fisheries model. FB 115, 300–325. </w:t>
      </w:r>
      <w:hyperlink r:id="rId36" w:history="1">
        <w:r>
          <w:rPr>
            <w:rStyle w:val="Hyperlink"/>
          </w:rPr>
          <w:t>https://doi.org/10.7755/FB.115.3.3</w:t>
        </w:r>
      </w:hyperlink>
    </w:p>
    <w:p w14:paraId="0B2E082C" w14:textId="77777777" w:rsidR="002834A5" w:rsidRDefault="002834A5" w:rsidP="002834A5">
      <w:pPr>
        <w:ind w:hanging="480"/>
      </w:pPr>
      <w:r>
        <w:t xml:space="preserve">Little, L.R., Grafton, R.Q., Kompas, T., Smith, A.D.M., Punt, A.E., Mapstone, B.D., 2010. Complementarity of No-Take Marine Reserves and Individual Transferable Catch Quotas for Managing the Line Fishery of the Great Barrier Reef: Marine Reserves and Catch Shares. Conservation Biology no-no. </w:t>
      </w:r>
      <w:hyperlink r:id="rId37" w:history="1">
        <w:r>
          <w:rPr>
            <w:rStyle w:val="Hyperlink"/>
          </w:rPr>
          <w:t>https://doi.org/10.1111/j.1523-1739.2010.01590.x</w:t>
        </w:r>
      </w:hyperlink>
    </w:p>
    <w:p w14:paraId="7FFC2585" w14:textId="77777777" w:rsidR="002834A5" w:rsidRDefault="002834A5" w:rsidP="002834A5">
      <w:pPr>
        <w:ind w:hanging="480"/>
      </w:pPr>
      <w:r>
        <w:t xml:space="preserve">Little, L.R., Punt, A.E., Mapstone, B.D., Begg, G.A., Goldman, B., Ellis, N., 2009. Different responses to area closures and effort controls for sedentary and migratory harvested species in a multispecies coral reef linefishery. ICES Journal of Marine Science 66, 1931–1941. </w:t>
      </w:r>
      <w:hyperlink r:id="rId38" w:history="1">
        <w:r>
          <w:rPr>
            <w:rStyle w:val="Hyperlink"/>
          </w:rPr>
          <w:t>https://doi.org/10.1093/icesjms/fsp164</w:t>
        </w:r>
      </w:hyperlink>
    </w:p>
    <w:p w14:paraId="07385F99" w14:textId="77777777" w:rsidR="002834A5" w:rsidRDefault="002834A5" w:rsidP="002834A5">
      <w:pPr>
        <w:ind w:hanging="480"/>
      </w:pPr>
      <w:r>
        <w:lastRenderedPageBreak/>
        <w:t xml:space="preserve">Plagányi, É.E., Skewes, T.D., Dowling, N.A., Haddon, M., 2013. Risk management tools for sustainable fisheries management under changing climate: a sea cucumber example. Climatic Change 119, 181–197. </w:t>
      </w:r>
      <w:hyperlink r:id="rId39" w:history="1">
        <w:r>
          <w:rPr>
            <w:rStyle w:val="Hyperlink"/>
          </w:rPr>
          <w:t>https://doi.org/10.1007/s10584-012-0596-0</w:t>
        </w:r>
      </w:hyperlink>
    </w:p>
    <w:p w14:paraId="18B822DD" w14:textId="77777777" w:rsidR="002834A5" w:rsidRDefault="002834A5" w:rsidP="002834A5">
      <w:pPr>
        <w:ind w:hanging="480"/>
      </w:pPr>
      <w:r>
        <w:t xml:space="preserve">Prellezo, R., Carmona, I., García, D., 2016. The bad, the good and the very good of the landing obligation implementation in the Bay of Biscay: A case study of Basque trawlers. Fisheries Research 181, 172–185. </w:t>
      </w:r>
      <w:hyperlink r:id="rId40" w:history="1">
        <w:r>
          <w:rPr>
            <w:rStyle w:val="Hyperlink"/>
          </w:rPr>
          <w:t>https://doi.org/10.1016/j.fishres.2016.04.016</w:t>
        </w:r>
      </w:hyperlink>
    </w:p>
    <w:p w14:paraId="6B1E2730" w14:textId="77777777" w:rsidR="002834A5" w:rsidRDefault="002834A5" w:rsidP="002834A5">
      <w:pPr>
        <w:ind w:hanging="480"/>
      </w:pPr>
      <w:r>
        <w:t xml:space="preserve">Punt, A.E., Hobday, D., 2009. Management strategy evaluation for rock lobster, </w:t>
      </w:r>
      <w:r>
        <w:rPr>
          <w:i/>
          <w:iCs/>
        </w:rPr>
        <w:t>Jasus edwardsii</w:t>
      </w:r>
      <w:r>
        <w:t xml:space="preserve"> , off Victoria, Australia: Accounting for uncertainty in stock structure. New Zealand Journal of Marine and Freshwater Research 43, 485–509. </w:t>
      </w:r>
      <w:hyperlink r:id="rId41" w:history="1">
        <w:r>
          <w:rPr>
            <w:rStyle w:val="Hyperlink"/>
          </w:rPr>
          <w:t>https://doi.org/10.1080/00288330909510017</w:t>
        </w:r>
      </w:hyperlink>
    </w:p>
    <w:p w14:paraId="7ED25166" w14:textId="77777777" w:rsidR="002834A5" w:rsidRDefault="002834A5" w:rsidP="002834A5">
      <w:pPr>
        <w:ind w:hanging="480"/>
      </w:pPr>
      <w:r>
        <w:t xml:space="preserve">Punt, A.E., McGarvey, R., Linnane, A., Phillips, J., Triantafillos, L., Feenstra, J., 2012a. Evaluating empirical decision rules for southern rock lobster fisheries: A South Australian example. Fisheries Research 115–116, 60–71. </w:t>
      </w:r>
      <w:hyperlink r:id="rId42" w:history="1">
        <w:r>
          <w:rPr>
            <w:rStyle w:val="Hyperlink"/>
          </w:rPr>
          <w:t>https://doi.org/10.1016/j.fishres.2011.11.010</w:t>
        </w:r>
      </w:hyperlink>
    </w:p>
    <w:p w14:paraId="6589A4B9" w14:textId="77777777" w:rsidR="002834A5" w:rsidRDefault="002834A5" w:rsidP="002834A5">
      <w:pPr>
        <w:ind w:hanging="480"/>
      </w:pPr>
      <w:r>
        <w:t xml:space="preserve">Punt, A.E., Siddeek, M.S.M., Garber-Yonts, B., Dalton, M., Rugolo, L., Stram, D., Turnock, B.J., Zheng, J., 2012b. Evaluating the impact of buffers to account for scientific uncertainty when setting TACs: application to red king crab in Bristol Bay, Alaska. ICES Journal of Marine Science 69, 624–634. </w:t>
      </w:r>
      <w:hyperlink r:id="rId43" w:history="1">
        <w:r>
          <w:rPr>
            <w:rStyle w:val="Hyperlink"/>
          </w:rPr>
          <w:t>https://doi.org/10.1093/icesjms/fss047</w:t>
        </w:r>
      </w:hyperlink>
    </w:p>
    <w:p w14:paraId="6C8131FC" w14:textId="77777777" w:rsidR="002834A5" w:rsidRDefault="002834A5" w:rsidP="002834A5">
      <w:pPr>
        <w:ind w:hanging="480"/>
      </w:pPr>
      <w:r>
        <w:t xml:space="preserve">Smith, D.R., McGowan, C.P., Daily, J.P., Nichols, J.D., Sweka, J.A., Lyons, J.E., 2013. Evaluating a multispecies adaptive management framework: must uncertainty impede effective decision-making? J Appl Ecol 50, 1431–1440. </w:t>
      </w:r>
      <w:hyperlink r:id="rId44" w:history="1">
        <w:r>
          <w:rPr>
            <w:rStyle w:val="Hyperlink"/>
          </w:rPr>
          <w:t>https://doi.org/10.1111/1365-2664.12145</w:t>
        </w:r>
      </w:hyperlink>
    </w:p>
    <w:p w14:paraId="33677627" w14:textId="77777777" w:rsidR="002834A5" w:rsidRDefault="002834A5" w:rsidP="002834A5">
      <w:pPr>
        <w:ind w:hanging="480"/>
      </w:pPr>
      <w:r>
        <w:t xml:space="preserve">Wetzel, C.R., Punt, A.E., 2015. Evaluating the performance of data-moderate and catch-only assessment methods for U.S. west coast groundfish. Fisheries Research 171, 170–187. </w:t>
      </w:r>
      <w:hyperlink r:id="rId45" w:history="1">
        <w:r>
          <w:rPr>
            <w:rStyle w:val="Hyperlink"/>
          </w:rPr>
          <w:t>https://doi.org/10.1016/j.fishres.2015.06.005</w:t>
        </w:r>
      </w:hyperlink>
    </w:p>
    <w:p w14:paraId="232C7556" w14:textId="77777777" w:rsidR="002834A5" w:rsidRDefault="002834A5" w:rsidP="002834A5">
      <w:pPr>
        <w:ind w:hanging="480"/>
      </w:pPr>
      <w:r>
        <w:t xml:space="preserve">Wiedenmann, J., Wilberg, M., Sylvia, A., Miller, T., 2017. An evaluation of acceptable biological catch (ABC) harvest control rules designed to limit overfishing. Can. J. Fish. Aquat. Sci. 74, 1028–1040. </w:t>
      </w:r>
      <w:hyperlink r:id="rId46" w:history="1">
        <w:r>
          <w:rPr>
            <w:rStyle w:val="Hyperlink"/>
          </w:rPr>
          <w:t>https://doi.org/10.1139/cjfas-2016-0381</w:t>
        </w:r>
      </w:hyperlink>
    </w:p>
    <w:p w14:paraId="7B9E1C6F" w14:textId="77777777" w:rsidR="002834A5" w:rsidRDefault="002834A5" w:rsidP="002834A5">
      <w:pPr>
        <w:ind w:hanging="480"/>
      </w:pPr>
      <w:r>
        <w:t xml:space="preserve">Williams, A.J., Little, L.R., Begg, G.A., 2011. Balancing indigenous and non-indigenous commercial objectives in a coral reef finfish fishery. ICES J Mar Sci 68, 834–847. </w:t>
      </w:r>
      <w:hyperlink r:id="rId47" w:history="1">
        <w:r>
          <w:rPr>
            <w:rStyle w:val="Hyperlink"/>
          </w:rPr>
          <w:t>https://doi.org/10.1093/icesjms/fsr034</w:t>
        </w:r>
      </w:hyperlink>
    </w:p>
    <w:p w14:paraId="617C8283" w14:textId="7BB5D75D" w:rsidR="00F1428C" w:rsidRPr="00F1428C" w:rsidRDefault="002834A5" w:rsidP="002834A5">
      <w:pPr>
        <w:pStyle w:val="BodyText"/>
      </w:pPr>
      <w:r>
        <w:t xml:space="preserve"> </w:t>
      </w:r>
      <w:r w:rsidR="00F1428C">
        <w:t>Climate Change</w:t>
      </w:r>
    </w:p>
    <w:p w14:paraId="70562AAA" w14:textId="1D675D8E" w:rsidR="00F1428C" w:rsidRPr="00F01D0A" w:rsidRDefault="00F01D0A">
      <w:pPr>
        <w:pStyle w:val="Bibliography"/>
        <w:rPr>
          <w:i/>
        </w:rPr>
      </w:pPr>
      <w:r>
        <w:rPr>
          <w:i/>
        </w:rPr>
        <w:t>citations</w:t>
      </w:r>
    </w:p>
    <w:sectPr w:rsidR="00F1428C" w:rsidRPr="00F01D0A" w:rsidSect="00FE687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F37EF" w14:textId="77777777" w:rsidR="002E3F54" w:rsidRDefault="002E3F54">
      <w:pPr>
        <w:spacing w:after="0"/>
      </w:pPr>
      <w:r>
        <w:separator/>
      </w:r>
    </w:p>
  </w:endnote>
  <w:endnote w:type="continuationSeparator" w:id="0">
    <w:p w14:paraId="4DC3CF92" w14:textId="77777777" w:rsidR="002E3F54" w:rsidRDefault="002E3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95DDA" w14:textId="77777777" w:rsidR="002E3F54" w:rsidRDefault="002E3F54">
      <w:r>
        <w:separator/>
      </w:r>
    </w:p>
  </w:footnote>
  <w:footnote w:type="continuationSeparator" w:id="0">
    <w:p w14:paraId="2F7B8C53" w14:textId="77777777" w:rsidR="002E3F54" w:rsidRDefault="002E3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B3B"/>
    <w:rsid w:val="00011C8B"/>
    <w:rsid w:val="00015465"/>
    <w:rsid w:val="00035747"/>
    <w:rsid w:val="000428EA"/>
    <w:rsid w:val="000445D8"/>
    <w:rsid w:val="00051CED"/>
    <w:rsid w:val="00065070"/>
    <w:rsid w:val="00066F22"/>
    <w:rsid w:val="00071D9F"/>
    <w:rsid w:val="00076978"/>
    <w:rsid w:val="000859ED"/>
    <w:rsid w:val="000913CA"/>
    <w:rsid w:val="000A159A"/>
    <w:rsid w:val="000A332B"/>
    <w:rsid w:val="000A3756"/>
    <w:rsid w:val="000C2EAF"/>
    <w:rsid w:val="000C4DEE"/>
    <w:rsid w:val="000D35EB"/>
    <w:rsid w:val="000D6847"/>
    <w:rsid w:val="000E25F9"/>
    <w:rsid w:val="00116BEE"/>
    <w:rsid w:val="001232FC"/>
    <w:rsid w:val="001249AF"/>
    <w:rsid w:val="00125B72"/>
    <w:rsid w:val="001347A1"/>
    <w:rsid w:val="001726E0"/>
    <w:rsid w:val="001737AE"/>
    <w:rsid w:val="00177BE4"/>
    <w:rsid w:val="001E615C"/>
    <w:rsid w:val="001E6A43"/>
    <w:rsid w:val="00226964"/>
    <w:rsid w:val="00243914"/>
    <w:rsid w:val="002834A5"/>
    <w:rsid w:val="002871E4"/>
    <w:rsid w:val="0029344B"/>
    <w:rsid w:val="002A510A"/>
    <w:rsid w:val="002B34DF"/>
    <w:rsid w:val="002C17FF"/>
    <w:rsid w:val="002D6B2A"/>
    <w:rsid w:val="002D6E50"/>
    <w:rsid w:val="002E344E"/>
    <w:rsid w:val="002E3F54"/>
    <w:rsid w:val="002E58AE"/>
    <w:rsid w:val="002F2F62"/>
    <w:rsid w:val="003003D6"/>
    <w:rsid w:val="00323642"/>
    <w:rsid w:val="00372468"/>
    <w:rsid w:val="00374BB4"/>
    <w:rsid w:val="003A7D6A"/>
    <w:rsid w:val="003C07DB"/>
    <w:rsid w:val="003D41EA"/>
    <w:rsid w:val="003E2B81"/>
    <w:rsid w:val="003E6082"/>
    <w:rsid w:val="00415184"/>
    <w:rsid w:val="00415BBC"/>
    <w:rsid w:val="00416021"/>
    <w:rsid w:val="00447F5E"/>
    <w:rsid w:val="00451B7B"/>
    <w:rsid w:val="00451BC3"/>
    <w:rsid w:val="004530A4"/>
    <w:rsid w:val="00453436"/>
    <w:rsid w:val="004568D5"/>
    <w:rsid w:val="00456FEC"/>
    <w:rsid w:val="00476381"/>
    <w:rsid w:val="004871CF"/>
    <w:rsid w:val="004A6EAC"/>
    <w:rsid w:val="004B057D"/>
    <w:rsid w:val="004B45D3"/>
    <w:rsid w:val="004E29B3"/>
    <w:rsid w:val="005176B6"/>
    <w:rsid w:val="00525111"/>
    <w:rsid w:val="005405FE"/>
    <w:rsid w:val="00545083"/>
    <w:rsid w:val="00561D30"/>
    <w:rsid w:val="00562A45"/>
    <w:rsid w:val="00590D07"/>
    <w:rsid w:val="005912F3"/>
    <w:rsid w:val="00591EAA"/>
    <w:rsid w:val="005A0C35"/>
    <w:rsid w:val="005A140E"/>
    <w:rsid w:val="005A6146"/>
    <w:rsid w:val="005A7F9D"/>
    <w:rsid w:val="005B2B22"/>
    <w:rsid w:val="005C726D"/>
    <w:rsid w:val="005D2958"/>
    <w:rsid w:val="005E12EB"/>
    <w:rsid w:val="005F0987"/>
    <w:rsid w:val="005F3071"/>
    <w:rsid w:val="0060670A"/>
    <w:rsid w:val="006251D6"/>
    <w:rsid w:val="006364EF"/>
    <w:rsid w:val="006733CF"/>
    <w:rsid w:val="006A0D40"/>
    <w:rsid w:val="006B155A"/>
    <w:rsid w:val="006C7F89"/>
    <w:rsid w:val="006D057E"/>
    <w:rsid w:val="006F0DD1"/>
    <w:rsid w:val="00700BF9"/>
    <w:rsid w:val="00702BE8"/>
    <w:rsid w:val="00723E7E"/>
    <w:rsid w:val="007529F9"/>
    <w:rsid w:val="00765546"/>
    <w:rsid w:val="00765B3C"/>
    <w:rsid w:val="007712C7"/>
    <w:rsid w:val="00782E22"/>
    <w:rsid w:val="00784D58"/>
    <w:rsid w:val="007A396B"/>
    <w:rsid w:val="007D2C6A"/>
    <w:rsid w:val="007D4545"/>
    <w:rsid w:val="007F424F"/>
    <w:rsid w:val="00800684"/>
    <w:rsid w:val="00821ED1"/>
    <w:rsid w:val="008241B9"/>
    <w:rsid w:val="008257F9"/>
    <w:rsid w:val="008275F5"/>
    <w:rsid w:val="00850202"/>
    <w:rsid w:val="00856915"/>
    <w:rsid w:val="0088696C"/>
    <w:rsid w:val="008B4BBA"/>
    <w:rsid w:val="008B7228"/>
    <w:rsid w:val="008D6863"/>
    <w:rsid w:val="008E6DFB"/>
    <w:rsid w:val="008E7AF7"/>
    <w:rsid w:val="0092049A"/>
    <w:rsid w:val="00923450"/>
    <w:rsid w:val="0093464C"/>
    <w:rsid w:val="00941D1D"/>
    <w:rsid w:val="009426EE"/>
    <w:rsid w:val="00950749"/>
    <w:rsid w:val="00970095"/>
    <w:rsid w:val="009A18A3"/>
    <w:rsid w:val="009A3EF1"/>
    <w:rsid w:val="009B1C2F"/>
    <w:rsid w:val="009C76C2"/>
    <w:rsid w:val="009E031A"/>
    <w:rsid w:val="009F10FD"/>
    <w:rsid w:val="00A22705"/>
    <w:rsid w:val="00A30817"/>
    <w:rsid w:val="00A356D6"/>
    <w:rsid w:val="00A378D6"/>
    <w:rsid w:val="00A413EA"/>
    <w:rsid w:val="00A528E8"/>
    <w:rsid w:val="00A56257"/>
    <w:rsid w:val="00A56913"/>
    <w:rsid w:val="00A6415D"/>
    <w:rsid w:val="00A735C0"/>
    <w:rsid w:val="00A83E04"/>
    <w:rsid w:val="00AA1BF3"/>
    <w:rsid w:val="00AA21C2"/>
    <w:rsid w:val="00AB3358"/>
    <w:rsid w:val="00AB4261"/>
    <w:rsid w:val="00AD0566"/>
    <w:rsid w:val="00AD2B81"/>
    <w:rsid w:val="00AD6EF0"/>
    <w:rsid w:val="00AE0FFD"/>
    <w:rsid w:val="00AE123C"/>
    <w:rsid w:val="00AE5923"/>
    <w:rsid w:val="00AF52C8"/>
    <w:rsid w:val="00AF763C"/>
    <w:rsid w:val="00B154CB"/>
    <w:rsid w:val="00B23C64"/>
    <w:rsid w:val="00B46219"/>
    <w:rsid w:val="00B56AA7"/>
    <w:rsid w:val="00B64F54"/>
    <w:rsid w:val="00B86B75"/>
    <w:rsid w:val="00BA3847"/>
    <w:rsid w:val="00BA48EC"/>
    <w:rsid w:val="00BA6303"/>
    <w:rsid w:val="00BC48D5"/>
    <w:rsid w:val="00BD3512"/>
    <w:rsid w:val="00C07DE9"/>
    <w:rsid w:val="00C15867"/>
    <w:rsid w:val="00C232A5"/>
    <w:rsid w:val="00C24226"/>
    <w:rsid w:val="00C2606F"/>
    <w:rsid w:val="00C32CB7"/>
    <w:rsid w:val="00C36279"/>
    <w:rsid w:val="00C80FFE"/>
    <w:rsid w:val="00C9165C"/>
    <w:rsid w:val="00C94BFA"/>
    <w:rsid w:val="00CA2636"/>
    <w:rsid w:val="00CB3B7E"/>
    <w:rsid w:val="00CC0F85"/>
    <w:rsid w:val="00CC47E6"/>
    <w:rsid w:val="00CD480A"/>
    <w:rsid w:val="00D0000F"/>
    <w:rsid w:val="00D05DFC"/>
    <w:rsid w:val="00D37033"/>
    <w:rsid w:val="00D456A9"/>
    <w:rsid w:val="00D6000E"/>
    <w:rsid w:val="00D600B8"/>
    <w:rsid w:val="00D7252D"/>
    <w:rsid w:val="00D748BF"/>
    <w:rsid w:val="00D76330"/>
    <w:rsid w:val="00DB17AC"/>
    <w:rsid w:val="00DC15A5"/>
    <w:rsid w:val="00DE5A22"/>
    <w:rsid w:val="00DF5FD7"/>
    <w:rsid w:val="00E20714"/>
    <w:rsid w:val="00E24DFD"/>
    <w:rsid w:val="00E315A3"/>
    <w:rsid w:val="00E46F33"/>
    <w:rsid w:val="00E57CF4"/>
    <w:rsid w:val="00E756EC"/>
    <w:rsid w:val="00EC3573"/>
    <w:rsid w:val="00ED5D35"/>
    <w:rsid w:val="00EF1DB1"/>
    <w:rsid w:val="00F01D0A"/>
    <w:rsid w:val="00F1428C"/>
    <w:rsid w:val="00F150EF"/>
    <w:rsid w:val="00F20728"/>
    <w:rsid w:val="00F535BD"/>
    <w:rsid w:val="00F64543"/>
    <w:rsid w:val="00F71B8F"/>
    <w:rsid w:val="00F73617"/>
    <w:rsid w:val="00F83A39"/>
    <w:rsid w:val="00FD0F05"/>
    <w:rsid w:val="00FE04A2"/>
    <w:rsid w:val="00FE6871"/>
    <w:rsid w:val="00FF14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C4D2"/>
  <w15:docId w15:val="{CF40F606-4DA1-4A29-9471-33C0A00F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1B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1BC3"/>
    <w:rPr>
      <w:rFonts w:ascii="Segoe UI" w:hAnsi="Segoe UI" w:cs="Segoe UI"/>
      <w:sz w:val="18"/>
      <w:szCs w:val="18"/>
    </w:rPr>
  </w:style>
  <w:style w:type="table" w:styleId="TableGrid">
    <w:name w:val="Table Grid"/>
    <w:basedOn w:val="TableNormal"/>
    <w:rsid w:val="00C32C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9A3EF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F150EF"/>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F150EF"/>
    <w:rPr>
      <w:rFonts w:ascii="Times New Roman" w:eastAsia="Times New Roman" w:hAnsi="Times New Roman" w:cs="Times New Roman"/>
      <w:i/>
      <w:iCs/>
    </w:rPr>
  </w:style>
  <w:style w:type="character" w:styleId="FollowedHyperlink">
    <w:name w:val="FollowedHyperlink"/>
    <w:basedOn w:val="DefaultParagraphFont"/>
    <w:semiHidden/>
    <w:unhideWhenUsed/>
    <w:rsid w:val="002B34D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632641136">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 w:id="59133616">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shiny" TargetMode="External"/><Relationship Id="rId18" Type="http://schemas.openxmlformats.org/officeDocument/2006/relationships/hyperlink" Target="https://doi.org/http://dx.doi.org/10.5751/ES-08053-210224" TargetMode="External"/><Relationship Id="rId26" Type="http://schemas.openxmlformats.org/officeDocument/2006/relationships/hyperlink" Target="https://doi.org/10.1016/j.csr.2008.03.031" TargetMode="External"/><Relationship Id="rId39" Type="http://schemas.openxmlformats.org/officeDocument/2006/relationships/hyperlink" Target="https://doi.org/10.1007/s10584-012-0596-0" TargetMode="External"/><Relationship Id="rId3" Type="http://schemas.openxmlformats.org/officeDocument/2006/relationships/settings" Target="settings.xml"/><Relationship Id="rId21" Type="http://schemas.openxmlformats.org/officeDocument/2006/relationships/hyperlink" Target="https://doi.org/10.1007/s13131-018-1234-0" TargetMode="External"/><Relationship Id="rId34" Type="http://schemas.openxmlformats.org/officeDocument/2006/relationships/hyperlink" Target="https://doi.org/10.1016/j.fishres.2012.08.010" TargetMode="External"/><Relationship Id="rId42" Type="http://schemas.openxmlformats.org/officeDocument/2006/relationships/hyperlink" Target="https://doi.org/10.1016/j.fishres.2011.11.010" TargetMode="External"/><Relationship Id="rId47" Type="http://schemas.openxmlformats.org/officeDocument/2006/relationships/hyperlink" Target="https://doi.org/10.1093/icesjms/fsr034" TargetMode="External"/><Relationship Id="rId7" Type="http://schemas.openxmlformats.org/officeDocument/2006/relationships/image" Target="media/image1.png"/><Relationship Id="rId12" Type="http://schemas.openxmlformats.org/officeDocument/2006/relationships/hyperlink" Target="https://jonathancummings.shinyapps.io/MSEreview/" TargetMode="External"/><Relationship Id="rId17" Type="http://schemas.openxmlformats.org/officeDocument/2006/relationships/hyperlink" Target="https://www.usgs.gov/centers/pwrc/science/structured-decision-making" TargetMode="External"/><Relationship Id="rId25" Type="http://schemas.openxmlformats.org/officeDocument/2006/relationships/hyperlink" Target="https://doi.org/10.1111/1365-2664.12110" TargetMode="External"/><Relationship Id="rId33" Type="http://schemas.openxmlformats.org/officeDocument/2006/relationships/hyperlink" Target="https://doi.org/10.1016/j.icesjms.2005.01.001" TargetMode="External"/><Relationship Id="rId38" Type="http://schemas.openxmlformats.org/officeDocument/2006/relationships/hyperlink" Target="https://doi.org/10.1093/icesjms/fsp164" TargetMode="External"/><Relationship Id="rId46" Type="http://schemas.openxmlformats.org/officeDocument/2006/relationships/hyperlink" Target="https://doi.org/10.1139/cjfas-2016-0381" TargetMode="External"/><Relationship Id="rId2" Type="http://schemas.openxmlformats.org/officeDocument/2006/relationships/styles" Target="styles.xml"/><Relationship Id="rId16" Type="http://schemas.openxmlformats.org/officeDocument/2006/relationships/hyperlink" Target="http://puntlab.washington.edu/management-strategy-evaluation/" TargetMode="External"/><Relationship Id="rId20" Type="http://schemas.openxmlformats.org/officeDocument/2006/relationships/hyperlink" Target="https://doi.org/10.1111/j.1365-2664.2012.02167.x" TargetMode="External"/><Relationship Id="rId29" Type="http://schemas.openxmlformats.org/officeDocument/2006/relationships/hyperlink" Target="https://doi.org/10.2983/035.032.0126" TargetMode="External"/><Relationship Id="rId41" Type="http://schemas.openxmlformats.org/officeDocument/2006/relationships/hyperlink" Target="https://doi.org/10.1080/00288330909510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nrm.12096" TargetMode="External"/><Relationship Id="rId32" Type="http://schemas.openxmlformats.org/officeDocument/2006/relationships/hyperlink" Target="https://doi.org/10.1016/j.fishres.2008.05.009" TargetMode="External"/><Relationship Id="rId37" Type="http://schemas.openxmlformats.org/officeDocument/2006/relationships/hyperlink" Target="https://doi.org/10.1111/j.1523-1739.2010.01590.x" TargetMode="External"/><Relationship Id="rId40" Type="http://schemas.openxmlformats.org/officeDocument/2006/relationships/hyperlink" Target="https://doi.org/10.1016/j.fishres.2016.04.016" TargetMode="External"/><Relationship Id="rId45" Type="http://schemas.openxmlformats.org/officeDocument/2006/relationships/hyperlink" Target="https://doi.org/10.1016/j.fishres.2015.06.005" TargetMode="External"/><Relationship Id="rId5" Type="http://schemas.openxmlformats.org/officeDocument/2006/relationships/footnotes" Target="footnotes.xml"/><Relationship Id="rId15" Type="http://schemas.openxmlformats.org/officeDocument/2006/relationships/hyperlink" Target="https://www.pewtrusts.org/-/media/assets/2019/07/harvest-strategies/hs_mse_update.pdf" TargetMode="External"/><Relationship Id="rId23" Type="http://schemas.openxmlformats.org/officeDocument/2006/relationships/hyperlink" Target="https://doi.org/10.1371/journal.pone.0136452" TargetMode="External"/><Relationship Id="rId28" Type="http://schemas.openxmlformats.org/officeDocument/2006/relationships/hyperlink" Target="https://doi.org/10.1371/journal.pone.0084242" TargetMode="External"/><Relationship Id="rId36" Type="http://schemas.openxmlformats.org/officeDocument/2006/relationships/hyperlink" Target="https://doi.org/10.7755/FB.115.3.3"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93/icesjms/fsp228" TargetMode="External"/><Relationship Id="rId31" Type="http://schemas.openxmlformats.org/officeDocument/2006/relationships/hyperlink" Target="https://doi.org/10.1016/j.fishres.2010.12.015" TargetMode="External"/><Relationship Id="rId44" Type="http://schemas.openxmlformats.org/officeDocument/2006/relationships/hyperlink" Target="https://doi.org/10.1111/1365-2664.12145" TargetMode="External"/><Relationship Id="rId4" Type="http://schemas.openxmlformats.org/officeDocument/2006/relationships/webSettings" Target="webSettings.xml"/><Relationship Id="rId9" Type="http://schemas.openxmlformats.org/officeDocument/2006/relationships/hyperlink" Target="https://jonathancummings.shinyapps.io/MSEreview/" TargetMode="External"/><Relationship Id="rId14" Type="http://schemas.openxmlformats.org/officeDocument/2006/relationships/hyperlink" Target="https://iphc.int/management/science-and-research/management-strategy-evaluation" TargetMode="External"/><Relationship Id="rId22" Type="http://schemas.openxmlformats.org/officeDocument/2006/relationships/hyperlink" Target="https://doi.org/10.1017/S0376892913000271" TargetMode="External"/><Relationship Id="rId27" Type="http://schemas.openxmlformats.org/officeDocument/2006/relationships/hyperlink" Target="https://doi.org/10.1139/cjfas-2016-0269" TargetMode="External"/><Relationship Id="rId30" Type="http://schemas.openxmlformats.org/officeDocument/2006/relationships/hyperlink" Target="https://doi.org/10.1002/fsh.10131" TargetMode="External"/><Relationship Id="rId35" Type="http://schemas.openxmlformats.org/officeDocument/2006/relationships/hyperlink" Target="https://doi.org/10.1016/j.fishres.2008.08.016" TargetMode="External"/><Relationship Id="rId43" Type="http://schemas.openxmlformats.org/officeDocument/2006/relationships/hyperlink" Target="https://doi.org/10.1093/icesjms/fss047" TargetMode="External"/><Relationship Id="rId48" Type="http://schemas.openxmlformats.org/officeDocument/2006/relationships/fontTable" Target="fontTable.xml"/><Relationship Id="rId8" Type="http://schemas.openxmlformats.org/officeDocument/2006/relationships/hyperlink" Target="https://jonathancummings.shinyapps.io/MSE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9</TotalTime>
  <Pages>20</Pages>
  <Words>7762</Words>
  <Characters>4424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5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lastModifiedBy>Jonathan Cummings</cp:lastModifiedBy>
  <cp:revision>205</cp:revision>
  <dcterms:created xsi:type="dcterms:W3CDTF">2019-11-05T20:11:00Z</dcterms:created>
  <dcterms:modified xsi:type="dcterms:W3CDTF">2020-03-2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CMo8XCUj"/&gt;&lt;style id="http://www.zotero.org/styles/fisheries-research"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